
<file path=[Content_Types].xml><?xml version="1.0" encoding="utf-8"?>
<Types xmlns="http://schemas.openxmlformats.org/package/2006/content-types">
  <Default Extension="glb" ContentType="model/gltf.binary"/>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385540C8" w:rsidR="00FF2A4D" w:rsidRDefault="003E5CC4" w:rsidP="00663F5A">
      <w:pPr>
        <w:ind w:firstLine="0"/>
        <w:jc w:val="center"/>
      </w:pPr>
      <w:r>
        <w:t xml:space="preserve">A </w:t>
      </w:r>
      <w:r w:rsidR="002402DD">
        <w:t>Thesis</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580A6F53" w:rsidR="003E5CC4" w:rsidRDefault="003E5CC4" w:rsidP="00695C1C">
      <w:pPr>
        <w:spacing w:line="240" w:lineRule="auto"/>
        <w:ind w:firstLine="0"/>
        <w:jc w:val="center"/>
      </w:pPr>
      <w:r>
        <w:t xml:space="preserve">Submitted to the </w:t>
      </w:r>
      <w:r w:rsidR="0053164C">
        <w:t>Graduate School</w:t>
      </w:r>
      <w:r w:rsidR="00695C1C">
        <w:t xml:space="preserve"> of</w:t>
      </w:r>
      <w:r>
        <w:br/>
        <w:t>Prairie View A&amp;M University</w:t>
      </w:r>
    </w:p>
    <w:p w14:paraId="55AF9442" w14:textId="1FD14C81" w:rsidR="00F81206" w:rsidRDefault="00F81206" w:rsidP="00695C1C">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1C90210F" w:rsidR="00F81206" w:rsidRDefault="002402DD"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723082E9" w:rsidR="00F81206" w:rsidRDefault="007F71D3" w:rsidP="00663F5A">
      <w:pPr>
        <w:spacing w:line="276" w:lineRule="auto"/>
        <w:ind w:firstLine="0"/>
        <w:jc w:val="center"/>
      </w:pPr>
      <w:r>
        <w:t>May or August or December</w:t>
      </w:r>
      <w:r w:rsidR="004F450C">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701F7322" w:rsidR="00FF2A4D" w:rsidRDefault="00F81206" w:rsidP="00663F5A">
      <w:pPr>
        <w:spacing w:line="276" w:lineRule="auto"/>
        <w:ind w:firstLine="0"/>
        <w:jc w:val="center"/>
      </w:pPr>
      <w:r>
        <w:t xml:space="preserve">Major Subject: </w:t>
      </w:r>
      <w:r w:rsidR="00222C66">
        <w:t>Nutrition</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4CB7330C" w:rsidR="00F81206" w:rsidRDefault="00F81206" w:rsidP="00FD792F">
      <w:pPr>
        <w:ind w:firstLine="0"/>
        <w:jc w:val="center"/>
      </w:pPr>
      <w:r>
        <w:t xml:space="preserve">A </w:t>
      </w:r>
      <w:r w:rsidR="002402DD">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7DE40B8F" w:rsidR="0007091D" w:rsidRDefault="00F81206" w:rsidP="00695C1C">
      <w:pPr>
        <w:spacing w:line="240" w:lineRule="auto"/>
        <w:ind w:firstLine="0"/>
        <w:jc w:val="center"/>
      </w:pPr>
      <w:r>
        <w:t xml:space="preserve">Submitted to the </w:t>
      </w:r>
      <w:r w:rsidR="00504D98">
        <w:t>Graduate School</w:t>
      </w:r>
      <w:r w:rsidR="004C271F">
        <w:t xml:space="preserve"> of</w:t>
      </w:r>
    </w:p>
    <w:p w14:paraId="3EF79871" w14:textId="7984571F" w:rsidR="00F81206" w:rsidRDefault="00F81206" w:rsidP="00695C1C">
      <w:pPr>
        <w:spacing w:line="240" w:lineRule="auto"/>
        <w:ind w:firstLine="0"/>
        <w:jc w:val="center"/>
      </w:pPr>
      <w:r>
        <w:t>Prairie View A&amp;M University</w:t>
      </w:r>
    </w:p>
    <w:p w14:paraId="3B9FF5CD" w14:textId="4BC4FA6B" w:rsidR="00F81206" w:rsidRDefault="00F81206" w:rsidP="00695C1C">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44DEB71E" w:rsidR="00F81206" w:rsidRPr="009E65E5" w:rsidRDefault="002402DD" w:rsidP="00FD792F">
      <w:pPr>
        <w:spacing w:line="276" w:lineRule="auto"/>
        <w:ind w:firstLine="0"/>
        <w:jc w:val="center"/>
      </w:pPr>
      <w:r>
        <w:t>MASTER OF SCIENCE</w:t>
      </w:r>
      <w:r w:rsidR="009E65E5">
        <w:br/>
      </w:r>
    </w:p>
    <w:p w14:paraId="47D4593B" w14:textId="2F23C594" w:rsidR="00F81206" w:rsidRDefault="00F81206" w:rsidP="0007091D">
      <w:pPr>
        <w:ind w:firstLine="0"/>
        <w:rPr>
          <w:bCs/>
          <w:noProof/>
        </w:rPr>
      </w:pPr>
      <w:r>
        <w:rPr>
          <w:bCs/>
          <w:noProof/>
        </w:rPr>
        <w:t>Approved as to style and content by</w:t>
      </w:r>
      <w:r w:rsidR="002402DD">
        <w:rPr>
          <w:bCs/>
          <w:noProof/>
        </w:rPr>
        <w:t>:</w:t>
      </w:r>
      <w:r>
        <w:rPr>
          <w:bCs/>
          <w:noProof/>
        </w:rPr>
        <w:t xml:space="preserve">                                            </w:t>
      </w:r>
    </w:p>
    <w:p w14:paraId="3870023A" w14:textId="3D31192C"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7F71D3">
        <w:rPr>
          <w:bCs/>
          <w:noProof/>
        </w:rPr>
        <w:t>Name</w:t>
      </w:r>
      <w:r w:rsidR="004F450C">
        <w:rPr>
          <w:bCs/>
          <w:noProof/>
        </w:rPr>
        <w:t xml:space="preserve">       </w:t>
      </w:r>
      <w:r w:rsidR="007F71D3">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F104B5F"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7F71D3">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1192D815"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7F71D3">
        <w:rPr>
          <w:bCs/>
          <w:noProof/>
        </w:rPr>
        <w:t xml:space="preserve"> Name                                                                            Name</w:t>
      </w:r>
      <w:r w:rsidR="00A21AC7">
        <w:rPr>
          <w:bCs/>
          <w:noProof/>
        </w:rPr>
        <w:t xml:space="preserve">                                              </w:t>
      </w:r>
      <w:r>
        <w:rPr>
          <w:bCs/>
          <w:noProof/>
          <w:sz w:val="22"/>
          <w:szCs w:val="22"/>
        </w:rPr>
        <w:br/>
        <w:t xml:space="preserve">          </w:t>
      </w:r>
      <w:r w:rsidR="00E34717">
        <w:rPr>
          <w:bCs/>
          <w:noProof/>
          <w:sz w:val="22"/>
          <w:szCs w:val="22"/>
        </w:rPr>
        <w:t xml:space="preserve">  </w:t>
      </w:r>
      <w:r w:rsidR="004F450C" w:rsidRPr="004C271F">
        <w:rPr>
          <w:bCs/>
          <w:noProof/>
        </w:rPr>
        <w:t>Head of</w:t>
      </w:r>
      <w:r w:rsidR="004F450C">
        <w:rPr>
          <w:bCs/>
          <w:noProof/>
          <w:sz w:val="22"/>
          <w:szCs w:val="22"/>
        </w:rPr>
        <w:t xml:space="preserve">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7F71D3">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3B1DDC22"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FA2D20" w:rsidRPr="00FA2D20">
        <w:rPr>
          <w:bCs/>
          <w:noProof/>
        </w:rPr>
        <w:t>Camille Gibson</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Pr="0054300C">
        <w:rPr>
          <w:bCs/>
          <w:noProof/>
        </w:rPr>
        <w:t>Dean of Graduate S</w:t>
      </w:r>
      <w:r w:rsidR="00695C1C">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7211A873" w:rsidR="004F450C" w:rsidRDefault="004F450C" w:rsidP="004F450C">
      <w:pPr>
        <w:spacing w:line="240" w:lineRule="auto"/>
        <w:ind w:firstLine="0"/>
      </w:pPr>
      <w:r>
        <w:t xml:space="preserve">                                </w:t>
      </w:r>
      <w:r w:rsidR="003F7C89" w:rsidRPr="0054300C">
        <w:t>M</w:t>
      </w:r>
      <w:r w:rsidR="007F71D3">
        <w:t>ay or August or December</w:t>
      </w:r>
      <w:r>
        <w:t>/Year of Graduation</w:t>
      </w:r>
    </w:p>
    <w:p w14:paraId="2C166068" w14:textId="3C0C1528" w:rsidR="00B0014F" w:rsidRDefault="00DB2080" w:rsidP="00B0014F">
      <w:pPr>
        <w:spacing w:before="240" w:line="240" w:lineRule="auto"/>
        <w:ind w:firstLine="0"/>
      </w:pPr>
      <w:r>
        <w:t xml:space="preserve">                </w:t>
      </w:r>
      <w:r w:rsidR="00B0014F">
        <w:t xml:space="preserve">                    </w:t>
      </w:r>
      <w:r w:rsidR="002402DD">
        <w:t xml:space="preserve">                  </w:t>
      </w:r>
      <w:r w:rsidR="00B0014F">
        <w:t xml:space="preserve">Major Subject: </w:t>
      </w:r>
      <w:r w:rsidR="00222C66">
        <w:t>Nutrition</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31555D69" w:rsidR="00C26CC1" w:rsidRDefault="00035491" w:rsidP="00035491">
      <w:pPr>
        <w:tabs>
          <w:tab w:val="left" w:pos="3645"/>
        </w:tabs>
      </w:pPr>
      <w:r>
        <w:t xml:space="preserve">                                  </w:t>
      </w:r>
      <w:r w:rsidR="00C72B3F">
        <w:t>Student Name</w:t>
      </w:r>
      <w:r w:rsidR="00222C66">
        <w:t xml:space="preserve"> (sentence cas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04D0E34E" w:rsidR="00284105" w:rsidRDefault="00035491" w:rsidP="00035491">
      <w:pPr>
        <w:tabs>
          <w:tab w:val="left" w:pos="3645"/>
        </w:tabs>
      </w:pPr>
      <w:r>
        <w:t xml:space="preserve">                                           </w:t>
      </w:r>
      <w:r w:rsidR="00731071">
        <w:t xml:space="preserve"> </w:t>
      </w:r>
      <w:r w:rsidR="00284105" w:rsidRPr="00284105">
        <w:t xml:space="preserve">Copyright </w:t>
      </w:r>
      <w:r w:rsidR="002402DD">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148045"/>
      <w:bookmarkStart w:id="3" w:name="_Hlk54018551"/>
      <w:r>
        <w:lastRenderedPageBreak/>
        <w:t>ABSTRACT</w:t>
      </w:r>
      <w:bookmarkEnd w:id="0"/>
      <w:bookmarkEnd w:id="1"/>
      <w:bookmarkEnd w:id="2"/>
    </w:p>
    <w:bookmarkEnd w:id="3"/>
    <w:p w14:paraId="7750F414" w14:textId="69DB94BE" w:rsidR="002402DD" w:rsidRDefault="002402DD" w:rsidP="002402DD">
      <w:pPr>
        <w:ind w:firstLine="0"/>
      </w:pPr>
      <w:r>
        <w:t xml:space="preserve">                                                        </w:t>
      </w:r>
      <w:r w:rsidR="00C72B3F">
        <w:t>Title</w:t>
      </w:r>
      <w:r w:rsidR="007F71D3">
        <w:t xml:space="preserve"> (</w:t>
      </w:r>
      <w:r w:rsidR="007F2D64">
        <w:t>single-spaced</w:t>
      </w:r>
      <w:r w:rsidR="007F71D3">
        <w:t>)</w:t>
      </w:r>
      <w:r w:rsidR="007C0FFE">
        <w:br/>
      </w:r>
      <w:r>
        <w:t xml:space="preserve">                                (M</w:t>
      </w:r>
      <w:r w:rsidR="007F71D3">
        <w:t>ay or August or December</w:t>
      </w:r>
      <w:r>
        <w:t>/Year of Graduation)</w:t>
      </w:r>
    </w:p>
    <w:p w14:paraId="310D717E" w14:textId="54C3D1B5" w:rsidR="004203D0" w:rsidRDefault="004203D0" w:rsidP="002402DD">
      <w:pPr>
        <w:ind w:firstLine="0"/>
        <w:jc w:val="center"/>
      </w:pPr>
    </w:p>
    <w:p w14:paraId="741857FE" w14:textId="6EEFA190" w:rsidR="00852F29" w:rsidRDefault="00686F0D" w:rsidP="002402DD">
      <w:r>
        <w:t xml:space="preserve">                </w:t>
      </w:r>
      <w:r w:rsidR="00A258C0">
        <w:t>Student Name and Undergraduate Degree and Institution</w:t>
      </w:r>
      <w:r w:rsidR="007F71D3">
        <w:t>;</w:t>
      </w:r>
    </w:p>
    <w:p w14:paraId="4F6D9036" w14:textId="1F51CC7E" w:rsidR="004203D0" w:rsidRDefault="00686F0D" w:rsidP="00686F0D">
      <w:r>
        <w:t xml:space="preserve">                                 </w:t>
      </w:r>
      <w:r w:rsidR="00A258C0">
        <w:t>Graduate Degree and Institution</w:t>
      </w:r>
    </w:p>
    <w:p w14:paraId="3FAFD32F" w14:textId="298FFCFB" w:rsidR="00B12626" w:rsidRDefault="00B12626" w:rsidP="004203D0">
      <w:pPr>
        <w:ind w:firstLine="0"/>
        <w:jc w:val="center"/>
      </w:pPr>
      <w:r>
        <w:t>Chair of</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1AA83524" w14:textId="340B0AAC" w:rsidR="00AC465E" w:rsidRDefault="00AC465E" w:rsidP="00AC465E">
      <w:pPr>
        <w:rPr>
          <w:color w:val="000000" w:themeColor="text1"/>
        </w:rPr>
      </w:pPr>
      <w:r>
        <w:rPr>
          <w:color w:val="000000" w:themeColor="text1"/>
        </w:rPr>
        <w:t xml:space="preserve">Text begins here. The length is 250-350 words. </w:t>
      </w:r>
      <w:r>
        <w:t xml:space="preserve">The Abstract should reflect the entire document and summarize the research and findings in your study. Ideally, the Abstract will be relatively brief and information dense but should cover the following: (1) problem and purpose of the study, (2) current approaches to </w:t>
      </w:r>
      <w:r w:rsidR="007F2D64">
        <w:t xml:space="preserve">the </w:t>
      </w:r>
      <w:r>
        <w:t>problem and gaps in the literature, (3) research questions, (4) methodology used</w:t>
      </w:r>
      <w:r w:rsidR="007F2D64">
        <w:t>,</w:t>
      </w:r>
      <w:r>
        <w:t xml:space="preserve"> including population, (5) main findings, and (6) main conclusions. </w:t>
      </w:r>
      <w:r w:rsidRPr="00BB5AD2">
        <w:t>The text is double-spaced. There must be no additional space before or after titles and headings</w:t>
      </w:r>
      <w:r w:rsidRPr="008C5395">
        <w:rPr>
          <w:b/>
          <w:bCs/>
        </w:rPr>
        <w:t>.</w:t>
      </w:r>
    </w:p>
    <w:p w14:paraId="420B6445" w14:textId="77777777" w:rsidR="00AC465E" w:rsidRPr="001A4DEC" w:rsidRDefault="00AC465E" w:rsidP="00AC465E">
      <w:pPr>
        <w:rPr>
          <w:color w:val="FF0000"/>
        </w:rPr>
      </w:pPr>
      <w:r w:rsidRPr="002B1B5C">
        <w:rPr>
          <w:b/>
          <w:bCs/>
          <w:i/>
          <w:iCs/>
          <w:color w:val="000000" w:themeColor="text1"/>
        </w:rPr>
        <w:t>Keywords</w:t>
      </w:r>
      <w:r w:rsidRPr="00CE3131">
        <w:rPr>
          <w:color w:val="000000" w:themeColor="text1"/>
        </w:rPr>
        <w:t xml:space="preserve">: </w:t>
      </w:r>
      <w:r>
        <w:rPr>
          <w:color w:val="000000" w:themeColor="text1"/>
        </w:rPr>
        <w:t xml:space="preserve">&lt;indented, in italics, words in lowercase except proper nouns; no punctuation&gt; </w:t>
      </w:r>
    </w:p>
    <w:p w14:paraId="7427A6E2" w14:textId="77777777" w:rsidR="00AC465E" w:rsidRDefault="00AC465E" w:rsidP="004463A3">
      <w:pPr>
        <w:rPr>
          <w:color w:val="000000" w:themeColor="text1"/>
        </w:rPr>
      </w:pPr>
    </w:p>
    <w:p w14:paraId="3E83EEF8" w14:textId="77777777" w:rsidR="00AC465E" w:rsidRDefault="00AC465E" w:rsidP="004463A3">
      <w:pPr>
        <w:rPr>
          <w:color w:val="000000" w:themeColor="text1"/>
        </w:rPr>
      </w:pPr>
    </w:p>
    <w:p w14:paraId="69DE20CE" w14:textId="77777777" w:rsidR="00AC465E" w:rsidRDefault="00AC465E" w:rsidP="004463A3">
      <w:pPr>
        <w:rPr>
          <w:color w:val="000000" w:themeColor="text1"/>
        </w:rPr>
      </w:pPr>
    </w:p>
    <w:p w14:paraId="008597CA" w14:textId="77777777" w:rsidR="00AC465E" w:rsidRDefault="00AC465E" w:rsidP="004463A3">
      <w:pPr>
        <w:rPr>
          <w:color w:val="000000" w:themeColor="text1"/>
        </w:rPr>
      </w:pPr>
    </w:p>
    <w:p w14:paraId="6D0DDA81" w14:textId="77777777" w:rsidR="00AC465E" w:rsidRDefault="00AC465E" w:rsidP="004463A3">
      <w:pPr>
        <w:rPr>
          <w:color w:val="000000" w:themeColor="text1"/>
        </w:rPr>
      </w:pPr>
    </w:p>
    <w:p w14:paraId="24261C28" w14:textId="77777777" w:rsidR="00AC465E" w:rsidRPr="004463A3" w:rsidRDefault="00AC465E" w:rsidP="00AC465E">
      <w:pPr>
        <w:ind w:firstLine="0"/>
        <w:rPr>
          <w:color w:val="FF0000"/>
        </w:rPr>
      </w:pPr>
    </w:p>
    <w:p w14:paraId="7AD6B158" w14:textId="32ABE2DE" w:rsidR="0054069F" w:rsidRDefault="0054069F" w:rsidP="0054069F">
      <w:pPr>
        <w:pStyle w:val="Heading1"/>
        <w:ind w:firstLine="0"/>
      </w:pPr>
      <w:bookmarkStart w:id="5" w:name="_Toc192148046"/>
      <w:r>
        <w:lastRenderedPageBreak/>
        <w:t>DEDICATION</w:t>
      </w:r>
      <w:bookmarkEnd w:id="5"/>
    </w:p>
    <w:bookmarkEnd w:id="4"/>
    <w:p w14:paraId="6130DB65" w14:textId="6BA9BDAE"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xml:space="preserve">, and </w:t>
      </w:r>
      <w:r w:rsidR="00A24981">
        <w:t>must</w:t>
      </w:r>
      <w:r w:rsidR="000377A0">
        <w:t xml:space="preserve">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148047"/>
      <w:bookmarkStart w:id="9" w:name="_Hlk54018505"/>
      <w:r>
        <w:lastRenderedPageBreak/>
        <w:t>ACKNOWLEDGMENTS</w:t>
      </w:r>
      <w:bookmarkEnd w:id="6"/>
      <w:bookmarkEnd w:id="7"/>
      <w:bookmarkEnd w:id="8"/>
    </w:p>
    <w:bookmarkEnd w:id="9"/>
    <w:p w14:paraId="4B66128A" w14:textId="05E03608" w:rsidR="00820BDE" w:rsidRDefault="00156760" w:rsidP="00820BDE">
      <w:pPr>
        <w:rPr>
          <w:rFonts w:eastAsia="Times New Roman"/>
        </w:rPr>
      </w:pPr>
      <w:r>
        <w:rPr>
          <w:rFonts w:eastAsia="Times New Roman"/>
        </w:rPr>
        <w:t>Text begins here</w:t>
      </w:r>
      <w:r w:rsidR="00C824FF">
        <w:rPr>
          <w:rFonts w:eastAsia="Times New Roman"/>
        </w:rPr>
        <w:t xml:space="preserve"> (one page</w:t>
      </w:r>
      <w:r w:rsidR="004C271F">
        <w:rPr>
          <w:rFonts w:eastAsia="Times New Roman"/>
        </w:rPr>
        <w:t xml:space="preserve"> only</w:t>
      </w:r>
      <w:r w:rsidR="00C824FF">
        <w:rPr>
          <w:rFonts w:eastAsia="Times New Roman"/>
        </w:rPr>
        <w:t>)</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xml:space="preserve">, </w:t>
      </w:r>
      <w:r w:rsidR="007F2D64">
        <w:t xml:space="preserve">and </w:t>
      </w:r>
      <w:r w:rsidR="00820BDE">
        <w:t>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148048"/>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6079408B" w14:textId="0110FBF8" w:rsidR="00774CFC" w:rsidRDefault="00B7192F" w:rsidP="00774CFC">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148045" w:history="1">
        <w:r w:rsidR="00774CFC" w:rsidRPr="00A2778F">
          <w:rPr>
            <w:rStyle w:val="Hyperlink"/>
          </w:rPr>
          <w:t>ABSTRACT</w:t>
        </w:r>
        <w:r w:rsidR="00774CFC">
          <w:rPr>
            <w:webHidden/>
          </w:rPr>
          <w:tab/>
        </w:r>
        <w:r w:rsidR="00774CFC">
          <w:rPr>
            <w:webHidden/>
          </w:rPr>
          <w:fldChar w:fldCharType="begin"/>
        </w:r>
        <w:r w:rsidR="00774CFC">
          <w:rPr>
            <w:webHidden/>
          </w:rPr>
          <w:instrText xml:space="preserve"> PAGEREF _Toc192148045 \h </w:instrText>
        </w:r>
        <w:r w:rsidR="00774CFC">
          <w:rPr>
            <w:webHidden/>
          </w:rPr>
        </w:r>
        <w:r w:rsidR="00774CFC">
          <w:rPr>
            <w:webHidden/>
          </w:rPr>
          <w:fldChar w:fldCharType="separate"/>
        </w:r>
        <w:r w:rsidR="00774CFC">
          <w:rPr>
            <w:webHidden/>
          </w:rPr>
          <w:t>iii</w:t>
        </w:r>
        <w:r w:rsidR="00774CFC">
          <w:rPr>
            <w:webHidden/>
          </w:rPr>
          <w:fldChar w:fldCharType="end"/>
        </w:r>
      </w:hyperlink>
    </w:p>
    <w:p w14:paraId="26AE0C9C" w14:textId="3AA3C715" w:rsidR="00774CFC" w:rsidRDefault="00774CFC" w:rsidP="00774CFC">
      <w:pPr>
        <w:pStyle w:val="TOC1"/>
        <w:rPr>
          <w:rFonts w:asciiTheme="minorHAnsi" w:eastAsiaTheme="minorEastAsia" w:hAnsiTheme="minorHAnsi" w:cstheme="minorBidi"/>
          <w:sz w:val="22"/>
          <w:szCs w:val="22"/>
        </w:rPr>
      </w:pPr>
      <w:hyperlink w:anchor="_Toc192148046" w:history="1">
        <w:r w:rsidRPr="00A2778F">
          <w:rPr>
            <w:rStyle w:val="Hyperlink"/>
          </w:rPr>
          <w:t>DEDICATION</w:t>
        </w:r>
        <w:r>
          <w:rPr>
            <w:webHidden/>
          </w:rPr>
          <w:tab/>
        </w:r>
        <w:r>
          <w:rPr>
            <w:webHidden/>
          </w:rPr>
          <w:fldChar w:fldCharType="begin"/>
        </w:r>
        <w:r>
          <w:rPr>
            <w:webHidden/>
          </w:rPr>
          <w:instrText xml:space="preserve"> PAGEREF _Toc192148046 \h </w:instrText>
        </w:r>
        <w:r>
          <w:rPr>
            <w:webHidden/>
          </w:rPr>
        </w:r>
        <w:r>
          <w:rPr>
            <w:webHidden/>
          </w:rPr>
          <w:fldChar w:fldCharType="separate"/>
        </w:r>
        <w:r>
          <w:rPr>
            <w:webHidden/>
          </w:rPr>
          <w:t>iv</w:t>
        </w:r>
        <w:r>
          <w:rPr>
            <w:webHidden/>
          </w:rPr>
          <w:fldChar w:fldCharType="end"/>
        </w:r>
      </w:hyperlink>
    </w:p>
    <w:p w14:paraId="7E2676AA" w14:textId="2073FFF8" w:rsidR="00774CFC" w:rsidRDefault="00774CFC" w:rsidP="00774CFC">
      <w:pPr>
        <w:pStyle w:val="TOC1"/>
        <w:rPr>
          <w:rFonts w:asciiTheme="minorHAnsi" w:eastAsiaTheme="minorEastAsia" w:hAnsiTheme="minorHAnsi" w:cstheme="minorBidi"/>
          <w:sz w:val="22"/>
          <w:szCs w:val="22"/>
        </w:rPr>
      </w:pPr>
      <w:hyperlink w:anchor="_Toc192148047" w:history="1">
        <w:r w:rsidRPr="00A2778F">
          <w:rPr>
            <w:rStyle w:val="Hyperlink"/>
          </w:rPr>
          <w:t>ACKNOWLEDGMENTS</w:t>
        </w:r>
        <w:r>
          <w:rPr>
            <w:webHidden/>
          </w:rPr>
          <w:tab/>
        </w:r>
        <w:r>
          <w:rPr>
            <w:webHidden/>
          </w:rPr>
          <w:fldChar w:fldCharType="begin"/>
        </w:r>
        <w:r>
          <w:rPr>
            <w:webHidden/>
          </w:rPr>
          <w:instrText xml:space="preserve"> PAGEREF _Toc192148047 \h </w:instrText>
        </w:r>
        <w:r>
          <w:rPr>
            <w:webHidden/>
          </w:rPr>
        </w:r>
        <w:r>
          <w:rPr>
            <w:webHidden/>
          </w:rPr>
          <w:fldChar w:fldCharType="separate"/>
        </w:r>
        <w:r>
          <w:rPr>
            <w:webHidden/>
          </w:rPr>
          <w:t>v</w:t>
        </w:r>
        <w:r>
          <w:rPr>
            <w:webHidden/>
          </w:rPr>
          <w:fldChar w:fldCharType="end"/>
        </w:r>
      </w:hyperlink>
    </w:p>
    <w:p w14:paraId="24A3483A" w14:textId="564352A5" w:rsidR="00774CFC" w:rsidRDefault="00774CFC" w:rsidP="00774CFC">
      <w:pPr>
        <w:pStyle w:val="TOC1"/>
        <w:rPr>
          <w:rFonts w:asciiTheme="minorHAnsi" w:eastAsiaTheme="minorEastAsia" w:hAnsiTheme="minorHAnsi" w:cstheme="minorBidi"/>
          <w:sz w:val="22"/>
          <w:szCs w:val="22"/>
        </w:rPr>
      </w:pPr>
      <w:hyperlink w:anchor="_Toc192148048" w:history="1">
        <w:r w:rsidRPr="00A2778F">
          <w:rPr>
            <w:rStyle w:val="Hyperlink"/>
          </w:rPr>
          <w:t>TABLE OF CONTENTS</w:t>
        </w:r>
        <w:r>
          <w:rPr>
            <w:webHidden/>
          </w:rPr>
          <w:tab/>
        </w:r>
        <w:r>
          <w:rPr>
            <w:webHidden/>
          </w:rPr>
          <w:fldChar w:fldCharType="begin"/>
        </w:r>
        <w:r>
          <w:rPr>
            <w:webHidden/>
          </w:rPr>
          <w:instrText xml:space="preserve"> PAGEREF _Toc192148048 \h </w:instrText>
        </w:r>
        <w:r>
          <w:rPr>
            <w:webHidden/>
          </w:rPr>
        </w:r>
        <w:r>
          <w:rPr>
            <w:webHidden/>
          </w:rPr>
          <w:fldChar w:fldCharType="separate"/>
        </w:r>
        <w:r>
          <w:rPr>
            <w:webHidden/>
          </w:rPr>
          <w:t>vi</w:t>
        </w:r>
        <w:r>
          <w:rPr>
            <w:webHidden/>
          </w:rPr>
          <w:fldChar w:fldCharType="end"/>
        </w:r>
      </w:hyperlink>
    </w:p>
    <w:p w14:paraId="2716A546" w14:textId="565FCE45" w:rsidR="00774CFC" w:rsidRDefault="00774CFC" w:rsidP="00774CFC">
      <w:pPr>
        <w:pStyle w:val="TOC1"/>
        <w:rPr>
          <w:rFonts w:asciiTheme="minorHAnsi" w:eastAsiaTheme="minorEastAsia" w:hAnsiTheme="minorHAnsi" w:cstheme="minorBidi"/>
          <w:sz w:val="22"/>
          <w:szCs w:val="22"/>
        </w:rPr>
      </w:pPr>
      <w:hyperlink w:anchor="_Toc192148049" w:history="1">
        <w:r w:rsidRPr="00A2778F">
          <w:rPr>
            <w:rStyle w:val="Hyperlink"/>
          </w:rPr>
          <w:t>LIST OF FIGURES</w:t>
        </w:r>
        <w:r>
          <w:rPr>
            <w:webHidden/>
          </w:rPr>
          <w:tab/>
        </w:r>
        <w:r>
          <w:rPr>
            <w:webHidden/>
          </w:rPr>
          <w:fldChar w:fldCharType="begin"/>
        </w:r>
        <w:r>
          <w:rPr>
            <w:webHidden/>
          </w:rPr>
          <w:instrText xml:space="preserve"> PAGEREF _Toc192148049 \h </w:instrText>
        </w:r>
        <w:r>
          <w:rPr>
            <w:webHidden/>
          </w:rPr>
        </w:r>
        <w:r>
          <w:rPr>
            <w:webHidden/>
          </w:rPr>
          <w:fldChar w:fldCharType="separate"/>
        </w:r>
        <w:r>
          <w:rPr>
            <w:webHidden/>
          </w:rPr>
          <w:t>viii</w:t>
        </w:r>
        <w:r>
          <w:rPr>
            <w:webHidden/>
          </w:rPr>
          <w:fldChar w:fldCharType="end"/>
        </w:r>
      </w:hyperlink>
    </w:p>
    <w:p w14:paraId="2ACF3DDB" w14:textId="55BA9160" w:rsidR="00774CFC" w:rsidRDefault="00774CFC" w:rsidP="00774CFC">
      <w:pPr>
        <w:pStyle w:val="TOC1"/>
        <w:rPr>
          <w:rStyle w:val="Hyperlink"/>
        </w:rPr>
      </w:pPr>
      <w:hyperlink w:anchor="_Toc192148050" w:history="1">
        <w:r w:rsidRPr="00A2778F">
          <w:rPr>
            <w:rStyle w:val="Hyperlink"/>
          </w:rPr>
          <w:t>LIST OF TABLES</w:t>
        </w:r>
        <w:r>
          <w:rPr>
            <w:webHidden/>
          </w:rPr>
          <w:tab/>
        </w:r>
        <w:r>
          <w:rPr>
            <w:webHidden/>
          </w:rPr>
          <w:fldChar w:fldCharType="begin"/>
        </w:r>
        <w:r>
          <w:rPr>
            <w:webHidden/>
          </w:rPr>
          <w:instrText xml:space="preserve"> PAGEREF _Toc192148050 \h </w:instrText>
        </w:r>
        <w:r>
          <w:rPr>
            <w:webHidden/>
          </w:rPr>
        </w:r>
        <w:r>
          <w:rPr>
            <w:webHidden/>
          </w:rPr>
          <w:fldChar w:fldCharType="separate"/>
        </w:r>
        <w:r>
          <w:rPr>
            <w:webHidden/>
          </w:rPr>
          <w:t>ix</w:t>
        </w:r>
        <w:r>
          <w:rPr>
            <w:webHidden/>
          </w:rPr>
          <w:fldChar w:fldCharType="end"/>
        </w:r>
      </w:hyperlink>
    </w:p>
    <w:p w14:paraId="7167E1B2" w14:textId="52876EF5" w:rsidR="00774CFC" w:rsidRPr="00774CFC" w:rsidRDefault="00774CFC" w:rsidP="00774CFC">
      <w:pPr>
        <w:ind w:firstLine="0"/>
      </w:pPr>
      <w:r w:rsidRPr="00774CFC">
        <w:t>CHAPTER</w:t>
      </w:r>
    </w:p>
    <w:p w14:paraId="6B84C2B6" w14:textId="1F6A69B5" w:rsidR="00774CFC" w:rsidRP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 </w:t>
      </w:r>
      <w:r w:rsidRPr="00774CFC">
        <w:rPr>
          <w:rStyle w:val="Hyperlink"/>
          <w:u w:val="none"/>
        </w:rPr>
        <w:t xml:space="preserve">   </w:t>
      </w:r>
      <w:hyperlink w:anchor="_Toc192148051" w:history="1">
        <w:r w:rsidRPr="00774CFC">
          <w:rPr>
            <w:rStyle w:val="Hyperlink"/>
            <w:u w:val="none"/>
          </w:rPr>
          <w:t>INTRODUCTION</w:t>
        </w:r>
        <w:r w:rsidRPr="00774CFC">
          <w:rPr>
            <w:webHidden/>
          </w:rPr>
          <w:tab/>
        </w:r>
        <w:r w:rsidRPr="00774CFC">
          <w:rPr>
            <w:webHidden/>
          </w:rPr>
          <w:fldChar w:fldCharType="begin"/>
        </w:r>
        <w:r w:rsidRPr="00774CFC">
          <w:rPr>
            <w:webHidden/>
          </w:rPr>
          <w:instrText xml:space="preserve"> PAGEREF _Toc192148051 \h </w:instrText>
        </w:r>
        <w:r w:rsidRPr="00774CFC">
          <w:rPr>
            <w:webHidden/>
          </w:rPr>
        </w:r>
        <w:r w:rsidRPr="00774CFC">
          <w:rPr>
            <w:webHidden/>
          </w:rPr>
          <w:fldChar w:fldCharType="separate"/>
        </w:r>
        <w:r w:rsidRPr="00774CFC">
          <w:rPr>
            <w:webHidden/>
          </w:rPr>
          <w:t>1</w:t>
        </w:r>
        <w:r w:rsidRPr="00774CFC">
          <w:rPr>
            <w:webHidden/>
          </w:rPr>
          <w:fldChar w:fldCharType="end"/>
        </w:r>
      </w:hyperlink>
    </w:p>
    <w:p w14:paraId="5F2EBD3F" w14:textId="4F835D92"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2" w:history="1">
        <w:r w:rsidRPr="00774CFC">
          <w:rPr>
            <w:rStyle w:val="Hyperlink"/>
            <w:color w:val="auto"/>
            <w:u w:val="none"/>
          </w:rPr>
          <w:t>Overview</w:t>
        </w:r>
        <w:r w:rsidR="00AF3EE6">
          <w:rPr>
            <w:rStyle w:val="Hyperlink"/>
            <w:color w:val="auto"/>
            <w:u w:val="none"/>
          </w:rPr>
          <w:t xml:space="preserve"> or </w:t>
        </w:r>
        <w:r w:rsidRPr="00774CFC">
          <w:rPr>
            <w:rStyle w:val="Hyperlink"/>
            <w:color w:val="auto"/>
            <w:u w:val="none"/>
          </w:rPr>
          <w:t>Background</w:t>
        </w:r>
        <w:r w:rsidRPr="00774CFC">
          <w:rPr>
            <w:webHidden/>
          </w:rPr>
          <w:tab/>
        </w:r>
        <w:r w:rsidRPr="00774CFC">
          <w:rPr>
            <w:webHidden/>
          </w:rPr>
          <w:fldChar w:fldCharType="begin"/>
        </w:r>
        <w:r w:rsidRPr="00774CFC">
          <w:rPr>
            <w:webHidden/>
          </w:rPr>
          <w:instrText xml:space="preserve"> PAGEREF _Toc192148052 \h </w:instrText>
        </w:r>
        <w:r w:rsidRPr="00774CFC">
          <w:rPr>
            <w:webHidden/>
          </w:rPr>
        </w:r>
        <w:r w:rsidRPr="00774CFC">
          <w:rPr>
            <w:webHidden/>
          </w:rPr>
          <w:fldChar w:fldCharType="separate"/>
        </w:r>
        <w:r w:rsidRPr="00774CFC">
          <w:rPr>
            <w:webHidden/>
          </w:rPr>
          <w:t>1</w:t>
        </w:r>
        <w:r w:rsidRPr="00774CFC">
          <w:rPr>
            <w:webHidden/>
          </w:rPr>
          <w:fldChar w:fldCharType="end"/>
        </w:r>
      </w:hyperlink>
    </w:p>
    <w:p w14:paraId="1F1F00EA" w14:textId="4ABBAAD6"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3" w:history="1">
        <w:r w:rsidRPr="00774CFC">
          <w:rPr>
            <w:rStyle w:val="Hyperlink"/>
            <w:color w:val="auto"/>
            <w:u w:val="none"/>
          </w:rPr>
          <w:t>Theoretical Framework Overview</w:t>
        </w:r>
        <w:r w:rsidRPr="00774CFC">
          <w:rPr>
            <w:webHidden/>
          </w:rPr>
          <w:tab/>
        </w:r>
        <w:r w:rsidRPr="00774CFC">
          <w:rPr>
            <w:webHidden/>
          </w:rPr>
          <w:fldChar w:fldCharType="begin"/>
        </w:r>
        <w:r w:rsidRPr="00774CFC">
          <w:rPr>
            <w:webHidden/>
          </w:rPr>
          <w:instrText xml:space="preserve"> PAGEREF _Toc192148053 \h </w:instrText>
        </w:r>
        <w:r w:rsidRPr="00774CFC">
          <w:rPr>
            <w:webHidden/>
          </w:rPr>
        </w:r>
        <w:r w:rsidRPr="00774CFC">
          <w:rPr>
            <w:webHidden/>
          </w:rPr>
          <w:fldChar w:fldCharType="separate"/>
        </w:r>
        <w:r w:rsidRPr="00774CFC">
          <w:rPr>
            <w:webHidden/>
          </w:rPr>
          <w:t>3</w:t>
        </w:r>
        <w:r w:rsidRPr="00774CFC">
          <w:rPr>
            <w:webHidden/>
          </w:rPr>
          <w:fldChar w:fldCharType="end"/>
        </w:r>
      </w:hyperlink>
    </w:p>
    <w:p w14:paraId="0372E17C" w14:textId="211B923A"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4" w:history="1">
        <w:r w:rsidRPr="00774CFC">
          <w:rPr>
            <w:rStyle w:val="Hyperlink"/>
            <w:color w:val="auto"/>
            <w:u w:val="none"/>
          </w:rPr>
          <w:t>Purpose and Objectives</w:t>
        </w:r>
        <w:r w:rsidRPr="00774CFC">
          <w:rPr>
            <w:webHidden/>
          </w:rPr>
          <w:tab/>
        </w:r>
        <w:r w:rsidRPr="00774CFC">
          <w:rPr>
            <w:webHidden/>
          </w:rPr>
          <w:fldChar w:fldCharType="begin"/>
        </w:r>
        <w:r w:rsidRPr="00774CFC">
          <w:rPr>
            <w:webHidden/>
          </w:rPr>
          <w:instrText xml:space="preserve"> PAGEREF _Toc192148054 \h </w:instrText>
        </w:r>
        <w:r w:rsidRPr="00774CFC">
          <w:rPr>
            <w:webHidden/>
          </w:rPr>
        </w:r>
        <w:r w:rsidRPr="00774CFC">
          <w:rPr>
            <w:webHidden/>
          </w:rPr>
          <w:fldChar w:fldCharType="separate"/>
        </w:r>
        <w:r w:rsidRPr="00774CFC">
          <w:rPr>
            <w:webHidden/>
          </w:rPr>
          <w:t>3</w:t>
        </w:r>
        <w:r w:rsidRPr="00774CFC">
          <w:rPr>
            <w:webHidden/>
          </w:rPr>
          <w:fldChar w:fldCharType="end"/>
        </w:r>
      </w:hyperlink>
    </w:p>
    <w:p w14:paraId="694108AB" w14:textId="66BD03A5"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5" w:history="1">
        <w:r w:rsidRPr="00774CFC">
          <w:rPr>
            <w:rStyle w:val="Hyperlink"/>
            <w:color w:val="auto"/>
            <w:u w:val="none"/>
          </w:rPr>
          <w:t>Definition of Terms</w:t>
        </w:r>
        <w:r w:rsidRPr="00774CFC">
          <w:rPr>
            <w:webHidden/>
          </w:rPr>
          <w:tab/>
        </w:r>
        <w:r w:rsidRPr="00774CFC">
          <w:rPr>
            <w:webHidden/>
          </w:rPr>
          <w:fldChar w:fldCharType="begin"/>
        </w:r>
        <w:r w:rsidRPr="00774CFC">
          <w:rPr>
            <w:webHidden/>
          </w:rPr>
          <w:instrText xml:space="preserve"> PAGEREF _Toc192148055 \h </w:instrText>
        </w:r>
        <w:r w:rsidRPr="00774CFC">
          <w:rPr>
            <w:webHidden/>
          </w:rPr>
        </w:r>
        <w:r w:rsidRPr="00774CFC">
          <w:rPr>
            <w:webHidden/>
          </w:rPr>
          <w:fldChar w:fldCharType="separate"/>
        </w:r>
        <w:r w:rsidRPr="00774CFC">
          <w:rPr>
            <w:webHidden/>
          </w:rPr>
          <w:t>4</w:t>
        </w:r>
        <w:r w:rsidRPr="00774CFC">
          <w:rPr>
            <w:webHidden/>
          </w:rPr>
          <w:fldChar w:fldCharType="end"/>
        </w:r>
      </w:hyperlink>
    </w:p>
    <w:p w14:paraId="7EF671EB" w14:textId="7D7DE768"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6" w:history="1">
        <w:r w:rsidRPr="00774CFC">
          <w:rPr>
            <w:rStyle w:val="Hyperlink"/>
            <w:color w:val="auto"/>
            <w:u w:val="none"/>
          </w:rPr>
          <w:t>Assumptions, Limitations and Delimitations</w:t>
        </w:r>
        <w:r w:rsidRPr="00774CFC">
          <w:rPr>
            <w:webHidden/>
          </w:rPr>
          <w:tab/>
        </w:r>
        <w:r w:rsidRPr="00774CFC">
          <w:rPr>
            <w:webHidden/>
          </w:rPr>
          <w:fldChar w:fldCharType="begin"/>
        </w:r>
        <w:r w:rsidRPr="00774CFC">
          <w:rPr>
            <w:webHidden/>
          </w:rPr>
          <w:instrText xml:space="preserve"> PAGEREF _Toc192148056 \h </w:instrText>
        </w:r>
        <w:r w:rsidRPr="00774CFC">
          <w:rPr>
            <w:webHidden/>
          </w:rPr>
        </w:r>
        <w:r w:rsidRPr="00774CFC">
          <w:rPr>
            <w:webHidden/>
          </w:rPr>
          <w:fldChar w:fldCharType="separate"/>
        </w:r>
        <w:r w:rsidRPr="00774CFC">
          <w:rPr>
            <w:webHidden/>
          </w:rPr>
          <w:t>5</w:t>
        </w:r>
        <w:r w:rsidRPr="00774CFC">
          <w:rPr>
            <w:webHidden/>
          </w:rPr>
          <w:fldChar w:fldCharType="end"/>
        </w:r>
      </w:hyperlink>
    </w:p>
    <w:p w14:paraId="4F7D307E" w14:textId="20CC7905"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7" w:history="1">
        <w:r w:rsidRPr="00774CFC">
          <w:rPr>
            <w:rStyle w:val="Hyperlink"/>
            <w:color w:val="auto"/>
            <w:u w:val="none"/>
          </w:rPr>
          <w:t>Significance of the Study</w:t>
        </w:r>
        <w:r w:rsidRPr="00774CFC">
          <w:rPr>
            <w:webHidden/>
          </w:rPr>
          <w:tab/>
        </w:r>
        <w:r w:rsidRPr="00774CFC">
          <w:rPr>
            <w:webHidden/>
          </w:rPr>
          <w:fldChar w:fldCharType="begin"/>
        </w:r>
        <w:r w:rsidRPr="00774CFC">
          <w:rPr>
            <w:webHidden/>
          </w:rPr>
          <w:instrText xml:space="preserve"> PAGEREF _Toc192148057 \h </w:instrText>
        </w:r>
        <w:r w:rsidRPr="00774CFC">
          <w:rPr>
            <w:webHidden/>
          </w:rPr>
        </w:r>
        <w:r w:rsidRPr="00774CFC">
          <w:rPr>
            <w:webHidden/>
          </w:rPr>
          <w:fldChar w:fldCharType="separate"/>
        </w:r>
        <w:r w:rsidRPr="00774CFC">
          <w:rPr>
            <w:webHidden/>
          </w:rPr>
          <w:t>6</w:t>
        </w:r>
        <w:r w:rsidRPr="00774CFC">
          <w:rPr>
            <w:webHidden/>
          </w:rPr>
          <w:fldChar w:fldCharType="end"/>
        </w:r>
      </w:hyperlink>
    </w:p>
    <w:p w14:paraId="10BA2FD0" w14:textId="334A970A"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8" w:history="1">
        <w:r w:rsidRPr="00774CFC">
          <w:rPr>
            <w:rStyle w:val="Hyperlink"/>
            <w:color w:val="auto"/>
            <w:u w:val="none"/>
          </w:rPr>
          <w:t>Organization of the Study (optional)</w:t>
        </w:r>
        <w:r w:rsidRPr="00774CFC">
          <w:rPr>
            <w:webHidden/>
          </w:rPr>
          <w:tab/>
        </w:r>
        <w:r w:rsidRPr="00774CFC">
          <w:rPr>
            <w:webHidden/>
          </w:rPr>
          <w:fldChar w:fldCharType="begin"/>
        </w:r>
        <w:r w:rsidRPr="00774CFC">
          <w:rPr>
            <w:webHidden/>
          </w:rPr>
          <w:instrText xml:space="preserve"> PAGEREF _Toc192148058 \h </w:instrText>
        </w:r>
        <w:r w:rsidRPr="00774CFC">
          <w:rPr>
            <w:webHidden/>
          </w:rPr>
        </w:r>
        <w:r w:rsidRPr="00774CFC">
          <w:rPr>
            <w:webHidden/>
          </w:rPr>
          <w:fldChar w:fldCharType="separate"/>
        </w:r>
        <w:r w:rsidRPr="00774CFC">
          <w:rPr>
            <w:webHidden/>
          </w:rPr>
          <w:t>6</w:t>
        </w:r>
        <w:r w:rsidRPr="00774CFC">
          <w:rPr>
            <w:webHidden/>
          </w:rPr>
          <w:fldChar w:fldCharType="end"/>
        </w:r>
      </w:hyperlink>
    </w:p>
    <w:p w14:paraId="51C8F077" w14:textId="4311CCC0"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9" w:history="1">
        <w:r w:rsidRPr="00A2778F">
          <w:rPr>
            <w:rStyle w:val="Hyperlink"/>
          </w:rPr>
          <w:t>Summary</w:t>
        </w:r>
        <w:r>
          <w:rPr>
            <w:webHidden/>
          </w:rPr>
          <w:tab/>
        </w:r>
        <w:r>
          <w:rPr>
            <w:webHidden/>
          </w:rPr>
          <w:fldChar w:fldCharType="begin"/>
        </w:r>
        <w:r>
          <w:rPr>
            <w:webHidden/>
          </w:rPr>
          <w:instrText xml:space="preserve"> PAGEREF _Toc192148059 \h </w:instrText>
        </w:r>
        <w:r>
          <w:rPr>
            <w:webHidden/>
          </w:rPr>
        </w:r>
        <w:r>
          <w:rPr>
            <w:webHidden/>
          </w:rPr>
          <w:fldChar w:fldCharType="separate"/>
        </w:r>
        <w:r>
          <w:rPr>
            <w:webHidden/>
          </w:rPr>
          <w:t>7</w:t>
        </w:r>
        <w:r>
          <w:rPr>
            <w:webHidden/>
          </w:rPr>
          <w:fldChar w:fldCharType="end"/>
        </w:r>
      </w:hyperlink>
      <w:r>
        <w:rPr>
          <w:rStyle w:val="Hyperlink"/>
        </w:rPr>
        <w:br/>
      </w:r>
    </w:p>
    <w:p w14:paraId="24BDDE06" w14:textId="6741848D"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I    </w:t>
      </w:r>
      <w:hyperlink w:anchor="_Toc192148060" w:history="1">
        <w:r w:rsidRPr="00A2778F">
          <w:rPr>
            <w:rStyle w:val="Hyperlink"/>
          </w:rPr>
          <w:t>LITERATURE REVIEW</w:t>
        </w:r>
        <w:r>
          <w:rPr>
            <w:webHidden/>
          </w:rPr>
          <w:tab/>
        </w:r>
        <w:r>
          <w:rPr>
            <w:webHidden/>
          </w:rPr>
          <w:fldChar w:fldCharType="begin"/>
        </w:r>
        <w:r>
          <w:rPr>
            <w:webHidden/>
          </w:rPr>
          <w:instrText xml:space="preserve"> PAGEREF _Toc192148060 \h </w:instrText>
        </w:r>
        <w:r>
          <w:rPr>
            <w:webHidden/>
          </w:rPr>
        </w:r>
        <w:r>
          <w:rPr>
            <w:webHidden/>
          </w:rPr>
          <w:fldChar w:fldCharType="separate"/>
        </w:r>
        <w:r>
          <w:rPr>
            <w:webHidden/>
          </w:rPr>
          <w:t>8</w:t>
        </w:r>
        <w:r>
          <w:rPr>
            <w:webHidden/>
          </w:rPr>
          <w:fldChar w:fldCharType="end"/>
        </w:r>
      </w:hyperlink>
    </w:p>
    <w:p w14:paraId="22FB4906" w14:textId="01AB0040"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61" w:history="1">
        <w:r w:rsidRPr="00774CFC">
          <w:rPr>
            <w:rStyle w:val="Hyperlink"/>
            <w:color w:val="auto"/>
            <w:u w:val="none"/>
          </w:rPr>
          <w:t>Introduction</w:t>
        </w:r>
        <w:r w:rsidRPr="00774CFC">
          <w:rPr>
            <w:webHidden/>
          </w:rPr>
          <w:tab/>
        </w:r>
        <w:r w:rsidRPr="00774CFC">
          <w:rPr>
            <w:webHidden/>
          </w:rPr>
          <w:fldChar w:fldCharType="begin"/>
        </w:r>
        <w:r w:rsidRPr="00774CFC">
          <w:rPr>
            <w:webHidden/>
          </w:rPr>
          <w:instrText xml:space="preserve"> PAGEREF _Toc192148061 \h </w:instrText>
        </w:r>
        <w:r w:rsidRPr="00774CFC">
          <w:rPr>
            <w:webHidden/>
          </w:rPr>
        </w:r>
        <w:r w:rsidRPr="00774CFC">
          <w:rPr>
            <w:webHidden/>
          </w:rPr>
          <w:fldChar w:fldCharType="separate"/>
        </w:r>
        <w:r w:rsidRPr="00774CFC">
          <w:rPr>
            <w:webHidden/>
          </w:rPr>
          <w:t>10</w:t>
        </w:r>
        <w:r w:rsidRPr="00774CFC">
          <w:rPr>
            <w:webHidden/>
          </w:rPr>
          <w:fldChar w:fldCharType="end"/>
        </w:r>
      </w:hyperlink>
    </w:p>
    <w:p w14:paraId="1D2D318A" w14:textId="1463EA27"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62" w:history="1">
        <w:r w:rsidRPr="00774CFC">
          <w:rPr>
            <w:rStyle w:val="Hyperlink"/>
            <w:color w:val="auto"/>
            <w:u w:val="none"/>
          </w:rPr>
          <w:t>Topic Two</w:t>
        </w:r>
        <w:r w:rsidRPr="00774CFC">
          <w:rPr>
            <w:webHidden/>
          </w:rPr>
          <w:tab/>
        </w:r>
        <w:r w:rsidRPr="00774CFC">
          <w:rPr>
            <w:webHidden/>
          </w:rPr>
          <w:fldChar w:fldCharType="begin"/>
        </w:r>
        <w:r w:rsidRPr="00774CFC">
          <w:rPr>
            <w:webHidden/>
          </w:rPr>
          <w:instrText xml:space="preserve"> PAGEREF _Toc192148062 \h </w:instrText>
        </w:r>
        <w:r w:rsidRPr="00774CFC">
          <w:rPr>
            <w:webHidden/>
          </w:rPr>
        </w:r>
        <w:r w:rsidRPr="00774CFC">
          <w:rPr>
            <w:webHidden/>
          </w:rPr>
          <w:fldChar w:fldCharType="separate"/>
        </w:r>
        <w:r w:rsidRPr="00774CFC">
          <w:rPr>
            <w:webHidden/>
          </w:rPr>
          <w:t>10</w:t>
        </w:r>
        <w:r w:rsidRPr="00774CFC">
          <w:rPr>
            <w:webHidden/>
          </w:rPr>
          <w:fldChar w:fldCharType="end"/>
        </w:r>
      </w:hyperlink>
    </w:p>
    <w:p w14:paraId="69D2441C" w14:textId="49D1CF8B"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63" w:history="1">
        <w:r w:rsidRPr="00A2778F">
          <w:rPr>
            <w:rStyle w:val="Hyperlink"/>
          </w:rPr>
          <w:t>Summary</w:t>
        </w:r>
        <w:r>
          <w:rPr>
            <w:webHidden/>
          </w:rPr>
          <w:tab/>
        </w:r>
        <w:r>
          <w:rPr>
            <w:webHidden/>
          </w:rPr>
          <w:fldChar w:fldCharType="begin"/>
        </w:r>
        <w:r>
          <w:rPr>
            <w:webHidden/>
          </w:rPr>
          <w:instrText xml:space="preserve"> PAGEREF _Toc192148063 \h </w:instrText>
        </w:r>
        <w:r>
          <w:rPr>
            <w:webHidden/>
          </w:rPr>
        </w:r>
        <w:r>
          <w:rPr>
            <w:webHidden/>
          </w:rPr>
          <w:fldChar w:fldCharType="separate"/>
        </w:r>
        <w:r>
          <w:rPr>
            <w:webHidden/>
          </w:rPr>
          <w:t>10</w:t>
        </w:r>
        <w:r>
          <w:rPr>
            <w:webHidden/>
          </w:rPr>
          <w:fldChar w:fldCharType="end"/>
        </w:r>
      </w:hyperlink>
      <w:r>
        <w:rPr>
          <w:rStyle w:val="Hyperlink"/>
        </w:rPr>
        <w:br/>
      </w:r>
    </w:p>
    <w:p w14:paraId="428BE33A" w14:textId="46E3F0F6"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II   </w:t>
      </w:r>
      <w:hyperlink w:anchor="_Toc192148064" w:history="1">
        <w:r w:rsidRPr="00A2778F">
          <w:rPr>
            <w:rStyle w:val="Hyperlink"/>
          </w:rPr>
          <w:t>METHOD</w:t>
        </w:r>
        <w:r>
          <w:rPr>
            <w:webHidden/>
          </w:rPr>
          <w:tab/>
        </w:r>
        <w:r>
          <w:rPr>
            <w:webHidden/>
          </w:rPr>
          <w:fldChar w:fldCharType="begin"/>
        </w:r>
        <w:r>
          <w:rPr>
            <w:webHidden/>
          </w:rPr>
          <w:instrText xml:space="preserve"> PAGEREF _Toc192148064 \h </w:instrText>
        </w:r>
        <w:r>
          <w:rPr>
            <w:webHidden/>
          </w:rPr>
        </w:r>
        <w:r>
          <w:rPr>
            <w:webHidden/>
          </w:rPr>
          <w:fldChar w:fldCharType="separate"/>
        </w:r>
        <w:r>
          <w:rPr>
            <w:webHidden/>
          </w:rPr>
          <w:t>11</w:t>
        </w:r>
        <w:r>
          <w:rPr>
            <w:webHidden/>
          </w:rPr>
          <w:fldChar w:fldCharType="end"/>
        </w:r>
      </w:hyperlink>
    </w:p>
    <w:p w14:paraId="0B9907FB" w14:textId="5AFEDCFA"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5" w:history="1">
        <w:r w:rsidRPr="00774CFC">
          <w:rPr>
            <w:rStyle w:val="Hyperlink"/>
            <w:u w:val="none"/>
          </w:rPr>
          <w:t>Introduction</w:t>
        </w:r>
        <w:r w:rsidRPr="00774CFC">
          <w:rPr>
            <w:webHidden/>
          </w:rPr>
          <w:tab/>
        </w:r>
        <w:r w:rsidRPr="00774CFC">
          <w:rPr>
            <w:webHidden/>
          </w:rPr>
          <w:fldChar w:fldCharType="begin"/>
        </w:r>
        <w:r w:rsidRPr="00774CFC">
          <w:rPr>
            <w:webHidden/>
          </w:rPr>
          <w:instrText xml:space="preserve"> PAGEREF _Toc192148065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08D3EED8" w14:textId="56B1ECBE"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6" w:history="1">
        <w:r w:rsidRPr="00774CFC">
          <w:rPr>
            <w:rStyle w:val="Hyperlink"/>
            <w:u w:val="none"/>
          </w:rPr>
          <w:t>Purpose and Objectives</w:t>
        </w:r>
        <w:r w:rsidRPr="00774CFC">
          <w:rPr>
            <w:webHidden/>
          </w:rPr>
          <w:tab/>
        </w:r>
        <w:r w:rsidRPr="00774CFC">
          <w:rPr>
            <w:webHidden/>
          </w:rPr>
          <w:fldChar w:fldCharType="begin"/>
        </w:r>
        <w:r w:rsidRPr="00774CFC">
          <w:rPr>
            <w:webHidden/>
          </w:rPr>
          <w:instrText xml:space="preserve"> PAGEREF _Toc192148066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457E92F5" w14:textId="32AE82EA"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7" w:history="1">
        <w:r w:rsidRPr="00774CFC">
          <w:rPr>
            <w:rStyle w:val="Hyperlink"/>
            <w:u w:val="none"/>
          </w:rPr>
          <w:t>Sub-heading</w:t>
        </w:r>
        <w:r w:rsidRPr="00774CFC">
          <w:rPr>
            <w:webHidden/>
          </w:rPr>
          <w:tab/>
        </w:r>
        <w:r w:rsidRPr="00774CFC">
          <w:rPr>
            <w:webHidden/>
          </w:rPr>
          <w:fldChar w:fldCharType="begin"/>
        </w:r>
        <w:r w:rsidRPr="00774CFC">
          <w:rPr>
            <w:webHidden/>
          </w:rPr>
          <w:instrText xml:space="preserve"> PAGEREF _Toc192148067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23D8AD94" w14:textId="7384EEE4"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8" w:history="1">
        <w:r w:rsidRPr="00774CFC">
          <w:rPr>
            <w:rStyle w:val="Hyperlink"/>
            <w:u w:val="none"/>
          </w:rPr>
          <w:t>Sub-heading</w:t>
        </w:r>
        <w:r w:rsidRPr="00774CFC">
          <w:rPr>
            <w:webHidden/>
          </w:rPr>
          <w:tab/>
        </w:r>
        <w:r w:rsidRPr="00774CFC">
          <w:rPr>
            <w:webHidden/>
          </w:rPr>
          <w:fldChar w:fldCharType="begin"/>
        </w:r>
        <w:r w:rsidRPr="00774CFC">
          <w:rPr>
            <w:webHidden/>
          </w:rPr>
          <w:instrText xml:space="preserve"> PAGEREF _Toc192148068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4A87C1CF" w14:textId="0AC83750"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9" w:history="1">
        <w:r w:rsidRPr="00774CFC">
          <w:rPr>
            <w:rStyle w:val="Hyperlink"/>
            <w:u w:val="none"/>
          </w:rPr>
          <w:t>Sub-heading</w:t>
        </w:r>
        <w:r w:rsidRPr="00774CFC">
          <w:rPr>
            <w:webHidden/>
          </w:rPr>
          <w:tab/>
        </w:r>
        <w:r w:rsidRPr="00774CFC">
          <w:rPr>
            <w:webHidden/>
          </w:rPr>
          <w:fldChar w:fldCharType="begin"/>
        </w:r>
        <w:r w:rsidRPr="00774CFC">
          <w:rPr>
            <w:webHidden/>
          </w:rPr>
          <w:instrText xml:space="preserve"> PAGEREF _Toc192148069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55230122" w14:textId="198FB8C0"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0" w:history="1">
        <w:r w:rsidRPr="00774CFC">
          <w:rPr>
            <w:rStyle w:val="Hyperlink"/>
            <w:u w:val="none"/>
          </w:rPr>
          <w:t>Instruments and Measurements</w:t>
        </w:r>
        <w:r w:rsidRPr="00774CFC">
          <w:rPr>
            <w:webHidden/>
          </w:rPr>
          <w:tab/>
        </w:r>
        <w:r w:rsidRPr="00774CFC">
          <w:rPr>
            <w:webHidden/>
          </w:rPr>
          <w:fldChar w:fldCharType="begin"/>
        </w:r>
        <w:r w:rsidRPr="00774CFC">
          <w:rPr>
            <w:webHidden/>
          </w:rPr>
          <w:instrText xml:space="preserve"> PAGEREF _Toc192148070 \h </w:instrText>
        </w:r>
        <w:r w:rsidRPr="00774CFC">
          <w:rPr>
            <w:webHidden/>
          </w:rPr>
        </w:r>
        <w:r w:rsidRPr="00774CFC">
          <w:rPr>
            <w:webHidden/>
          </w:rPr>
          <w:fldChar w:fldCharType="separate"/>
        </w:r>
        <w:r w:rsidRPr="00774CFC">
          <w:rPr>
            <w:webHidden/>
          </w:rPr>
          <w:t>12</w:t>
        </w:r>
        <w:r w:rsidRPr="00774CFC">
          <w:rPr>
            <w:webHidden/>
          </w:rPr>
          <w:fldChar w:fldCharType="end"/>
        </w:r>
      </w:hyperlink>
    </w:p>
    <w:p w14:paraId="3AEF5483" w14:textId="5DA3C52E"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1" w:history="1">
        <w:r w:rsidRPr="00774CFC">
          <w:rPr>
            <w:rStyle w:val="Hyperlink"/>
            <w:u w:val="none"/>
          </w:rPr>
          <w:t>Data Analysis Steps</w:t>
        </w:r>
        <w:r w:rsidRPr="00774CFC">
          <w:rPr>
            <w:webHidden/>
          </w:rPr>
          <w:tab/>
        </w:r>
        <w:r w:rsidRPr="00774CFC">
          <w:rPr>
            <w:webHidden/>
          </w:rPr>
          <w:fldChar w:fldCharType="begin"/>
        </w:r>
        <w:r w:rsidRPr="00774CFC">
          <w:rPr>
            <w:webHidden/>
          </w:rPr>
          <w:instrText xml:space="preserve"> PAGEREF _Toc192148071 \h </w:instrText>
        </w:r>
        <w:r w:rsidRPr="00774CFC">
          <w:rPr>
            <w:webHidden/>
          </w:rPr>
        </w:r>
        <w:r w:rsidRPr="00774CFC">
          <w:rPr>
            <w:webHidden/>
          </w:rPr>
          <w:fldChar w:fldCharType="separate"/>
        </w:r>
        <w:r w:rsidRPr="00774CFC">
          <w:rPr>
            <w:webHidden/>
          </w:rPr>
          <w:t>12</w:t>
        </w:r>
        <w:r w:rsidRPr="00774CFC">
          <w:rPr>
            <w:webHidden/>
          </w:rPr>
          <w:fldChar w:fldCharType="end"/>
        </w:r>
      </w:hyperlink>
    </w:p>
    <w:p w14:paraId="0A89F34B" w14:textId="548517AC" w:rsid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2" w:history="1">
        <w:r w:rsidRPr="00A2778F">
          <w:rPr>
            <w:rStyle w:val="Hyperlink"/>
          </w:rPr>
          <w:t>Validation Measures</w:t>
        </w:r>
        <w:r>
          <w:rPr>
            <w:webHidden/>
          </w:rPr>
          <w:tab/>
        </w:r>
        <w:r>
          <w:rPr>
            <w:webHidden/>
          </w:rPr>
          <w:fldChar w:fldCharType="begin"/>
        </w:r>
        <w:r>
          <w:rPr>
            <w:webHidden/>
          </w:rPr>
          <w:instrText xml:space="preserve"> PAGEREF _Toc192148072 \h </w:instrText>
        </w:r>
        <w:r>
          <w:rPr>
            <w:webHidden/>
          </w:rPr>
        </w:r>
        <w:r>
          <w:rPr>
            <w:webHidden/>
          </w:rPr>
          <w:fldChar w:fldCharType="separate"/>
        </w:r>
        <w:r>
          <w:rPr>
            <w:webHidden/>
          </w:rPr>
          <w:t>13</w:t>
        </w:r>
        <w:r>
          <w:rPr>
            <w:webHidden/>
          </w:rPr>
          <w:fldChar w:fldCharType="end"/>
        </w:r>
      </w:hyperlink>
    </w:p>
    <w:p w14:paraId="69474595" w14:textId="54FF39BE"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lastRenderedPageBreak/>
        <w:t xml:space="preserve">     </w:t>
      </w:r>
      <w:hyperlink w:anchor="_Toc192148073" w:history="1">
        <w:r w:rsidRPr="00774CFC">
          <w:rPr>
            <w:rStyle w:val="Hyperlink"/>
            <w:u w:val="none"/>
          </w:rPr>
          <w:t>Ethics and Risks</w:t>
        </w:r>
        <w:r w:rsidRPr="00774CFC">
          <w:rPr>
            <w:webHidden/>
          </w:rPr>
          <w:tab/>
        </w:r>
        <w:r w:rsidRPr="00774CFC">
          <w:rPr>
            <w:webHidden/>
          </w:rPr>
          <w:fldChar w:fldCharType="begin"/>
        </w:r>
        <w:r w:rsidRPr="00774CFC">
          <w:rPr>
            <w:webHidden/>
          </w:rPr>
          <w:instrText xml:space="preserve"> PAGEREF _Toc192148073 \h </w:instrText>
        </w:r>
        <w:r w:rsidRPr="00774CFC">
          <w:rPr>
            <w:webHidden/>
          </w:rPr>
        </w:r>
        <w:r w:rsidRPr="00774CFC">
          <w:rPr>
            <w:webHidden/>
          </w:rPr>
          <w:fldChar w:fldCharType="separate"/>
        </w:r>
        <w:r w:rsidRPr="00774CFC">
          <w:rPr>
            <w:webHidden/>
          </w:rPr>
          <w:t>13</w:t>
        </w:r>
        <w:r w:rsidRPr="00774CFC">
          <w:rPr>
            <w:webHidden/>
          </w:rPr>
          <w:fldChar w:fldCharType="end"/>
        </w:r>
      </w:hyperlink>
    </w:p>
    <w:p w14:paraId="6E454DF3" w14:textId="5FB22040" w:rsid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4" w:history="1">
        <w:r w:rsidRPr="00A2778F">
          <w:rPr>
            <w:rStyle w:val="Hyperlink"/>
          </w:rPr>
          <w:t>Chapter Summary</w:t>
        </w:r>
        <w:r>
          <w:rPr>
            <w:webHidden/>
          </w:rPr>
          <w:tab/>
        </w:r>
        <w:r>
          <w:rPr>
            <w:webHidden/>
          </w:rPr>
          <w:fldChar w:fldCharType="begin"/>
        </w:r>
        <w:r>
          <w:rPr>
            <w:webHidden/>
          </w:rPr>
          <w:instrText xml:space="preserve"> PAGEREF _Toc192148074 \h </w:instrText>
        </w:r>
        <w:r>
          <w:rPr>
            <w:webHidden/>
          </w:rPr>
        </w:r>
        <w:r>
          <w:rPr>
            <w:webHidden/>
          </w:rPr>
          <w:fldChar w:fldCharType="separate"/>
        </w:r>
        <w:r>
          <w:rPr>
            <w:webHidden/>
          </w:rPr>
          <w:t>14</w:t>
        </w:r>
        <w:r>
          <w:rPr>
            <w:webHidden/>
          </w:rPr>
          <w:fldChar w:fldCharType="end"/>
        </w:r>
      </w:hyperlink>
      <w:r>
        <w:rPr>
          <w:rStyle w:val="Hyperlink"/>
        </w:rPr>
        <w:br/>
      </w:r>
    </w:p>
    <w:p w14:paraId="73CC67E6" w14:textId="74E42864"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V  </w:t>
      </w:r>
      <w:hyperlink w:anchor="_Toc192148075" w:history="1">
        <w:r w:rsidRPr="00A2778F">
          <w:rPr>
            <w:rStyle w:val="Hyperlink"/>
          </w:rPr>
          <w:t xml:space="preserve">RESULTS AND </w:t>
        </w:r>
        <w:r w:rsidR="00FC160B">
          <w:rPr>
            <w:rStyle w:val="Hyperlink"/>
          </w:rPr>
          <w:t>FINDINGS</w:t>
        </w:r>
        <w:r>
          <w:rPr>
            <w:webHidden/>
          </w:rPr>
          <w:tab/>
        </w:r>
        <w:r>
          <w:rPr>
            <w:webHidden/>
          </w:rPr>
          <w:fldChar w:fldCharType="begin"/>
        </w:r>
        <w:r>
          <w:rPr>
            <w:webHidden/>
          </w:rPr>
          <w:instrText xml:space="preserve"> PAGEREF _Toc192148075 \h </w:instrText>
        </w:r>
        <w:r>
          <w:rPr>
            <w:webHidden/>
          </w:rPr>
        </w:r>
        <w:r>
          <w:rPr>
            <w:webHidden/>
          </w:rPr>
          <w:fldChar w:fldCharType="separate"/>
        </w:r>
        <w:r>
          <w:rPr>
            <w:webHidden/>
          </w:rPr>
          <w:t>15</w:t>
        </w:r>
        <w:r>
          <w:rPr>
            <w:webHidden/>
          </w:rPr>
          <w:fldChar w:fldCharType="end"/>
        </w:r>
      </w:hyperlink>
    </w:p>
    <w:p w14:paraId="03BACFE1" w14:textId="369395D9"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6" w:history="1">
        <w:r w:rsidRPr="00774CFC">
          <w:rPr>
            <w:rStyle w:val="Hyperlink"/>
            <w:color w:val="auto"/>
            <w:u w:val="none"/>
          </w:rPr>
          <w:t>Introduction</w:t>
        </w:r>
        <w:r w:rsidRPr="00774CFC">
          <w:rPr>
            <w:webHidden/>
          </w:rPr>
          <w:tab/>
        </w:r>
        <w:r w:rsidRPr="00774CFC">
          <w:rPr>
            <w:webHidden/>
          </w:rPr>
          <w:fldChar w:fldCharType="begin"/>
        </w:r>
        <w:r w:rsidRPr="00774CFC">
          <w:rPr>
            <w:webHidden/>
          </w:rPr>
          <w:instrText xml:space="preserve"> PAGEREF _Toc192148076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30C59ED1" w14:textId="6040F212"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7" w:history="1">
        <w:r w:rsidRPr="00774CFC">
          <w:rPr>
            <w:rStyle w:val="Hyperlink"/>
            <w:color w:val="auto"/>
            <w:u w:val="none"/>
          </w:rPr>
          <w:t>Purpose and Objectives</w:t>
        </w:r>
        <w:r w:rsidRPr="00774CFC">
          <w:rPr>
            <w:webHidden/>
          </w:rPr>
          <w:tab/>
        </w:r>
        <w:r w:rsidRPr="00774CFC">
          <w:rPr>
            <w:webHidden/>
          </w:rPr>
          <w:fldChar w:fldCharType="begin"/>
        </w:r>
        <w:r w:rsidRPr="00774CFC">
          <w:rPr>
            <w:webHidden/>
          </w:rPr>
          <w:instrText xml:space="preserve"> PAGEREF _Toc192148077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286A749F" w14:textId="0D838D84"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8" w:history="1">
        <w:r w:rsidRPr="00774CFC">
          <w:rPr>
            <w:rStyle w:val="Hyperlink"/>
            <w:color w:val="auto"/>
            <w:u w:val="none"/>
          </w:rPr>
          <w:t>Data Collection</w:t>
        </w:r>
        <w:r w:rsidRPr="00774CFC">
          <w:rPr>
            <w:webHidden/>
          </w:rPr>
          <w:tab/>
        </w:r>
        <w:r w:rsidRPr="00774CFC">
          <w:rPr>
            <w:webHidden/>
          </w:rPr>
          <w:fldChar w:fldCharType="begin"/>
        </w:r>
        <w:r w:rsidRPr="00774CFC">
          <w:rPr>
            <w:webHidden/>
          </w:rPr>
          <w:instrText xml:space="preserve"> PAGEREF _Toc192148078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1708B030" w14:textId="3694A0F1"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9" w:history="1">
        <w:r w:rsidRPr="00774CFC">
          <w:rPr>
            <w:rStyle w:val="Hyperlink"/>
            <w:color w:val="auto"/>
            <w:u w:val="none"/>
          </w:rPr>
          <w:t>Results</w:t>
        </w:r>
        <w:r w:rsidRPr="00774CFC">
          <w:rPr>
            <w:webHidden/>
          </w:rPr>
          <w:tab/>
        </w:r>
        <w:r w:rsidRPr="00774CFC">
          <w:rPr>
            <w:webHidden/>
          </w:rPr>
          <w:fldChar w:fldCharType="begin"/>
        </w:r>
        <w:r w:rsidRPr="00774CFC">
          <w:rPr>
            <w:webHidden/>
          </w:rPr>
          <w:instrText xml:space="preserve"> PAGEREF _Toc192148079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435BCC4C" w14:textId="4A9F8E1D"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0" w:history="1">
        <w:r w:rsidRPr="00A2778F">
          <w:rPr>
            <w:rStyle w:val="Hyperlink"/>
          </w:rPr>
          <w:t>Summary</w:t>
        </w:r>
        <w:r>
          <w:rPr>
            <w:webHidden/>
          </w:rPr>
          <w:tab/>
        </w:r>
        <w:r>
          <w:rPr>
            <w:webHidden/>
          </w:rPr>
          <w:fldChar w:fldCharType="begin"/>
        </w:r>
        <w:r>
          <w:rPr>
            <w:webHidden/>
          </w:rPr>
          <w:instrText xml:space="preserve"> PAGEREF _Toc192148080 \h </w:instrText>
        </w:r>
        <w:r>
          <w:rPr>
            <w:webHidden/>
          </w:rPr>
        </w:r>
        <w:r>
          <w:rPr>
            <w:webHidden/>
          </w:rPr>
          <w:fldChar w:fldCharType="separate"/>
        </w:r>
        <w:r>
          <w:rPr>
            <w:webHidden/>
          </w:rPr>
          <w:t>16</w:t>
        </w:r>
        <w:r>
          <w:rPr>
            <w:webHidden/>
          </w:rPr>
          <w:fldChar w:fldCharType="end"/>
        </w:r>
      </w:hyperlink>
      <w:r>
        <w:rPr>
          <w:rStyle w:val="Hyperlink"/>
        </w:rPr>
        <w:br/>
      </w:r>
    </w:p>
    <w:p w14:paraId="33B9558E" w14:textId="2F8AC622"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V    </w:t>
      </w:r>
      <w:hyperlink w:anchor="_Toc192148081" w:history="1">
        <w:r>
          <w:rPr>
            <w:rStyle w:val="Hyperlink"/>
          </w:rPr>
          <w:t>CONCLUSIONS</w:t>
        </w:r>
        <w:r w:rsidRPr="00A2778F">
          <w:rPr>
            <w:rStyle w:val="Hyperlink"/>
          </w:rPr>
          <w:t xml:space="preserve"> </w:t>
        </w:r>
        <w:r>
          <w:rPr>
            <w:rStyle w:val="Hyperlink"/>
          </w:rPr>
          <w:t>AND</w:t>
        </w:r>
        <w:r w:rsidRPr="00A2778F">
          <w:rPr>
            <w:rStyle w:val="Hyperlink"/>
          </w:rPr>
          <w:t xml:space="preserve"> </w:t>
        </w:r>
        <w:r>
          <w:rPr>
            <w:rStyle w:val="Hyperlink"/>
          </w:rPr>
          <w:t>RECOMMENDATIONS</w:t>
        </w:r>
        <w:r>
          <w:rPr>
            <w:webHidden/>
          </w:rPr>
          <w:tab/>
        </w:r>
        <w:r>
          <w:rPr>
            <w:webHidden/>
          </w:rPr>
          <w:fldChar w:fldCharType="begin"/>
        </w:r>
        <w:r>
          <w:rPr>
            <w:webHidden/>
          </w:rPr>
          <w:instrText xml:space="preserve"> PAGEREF _Toc192148081 \h </w:instrText>
        </w:r>
        <w:r>
          <w:rPr>
            <w:webHidden/>
          </w:rPr>
        </w:r>
        <w:r>
          <w:rPr>
            <w:webHidden/>
          </w:rPr>
          <w:fldChar w:fldCharType="separate"/>
        </w:r>
        <w:r>
          <w:rPr>
            <w:webHidden/>
          </w:rPr>
          <w:t>17</w:t>
        </w:r>
        <w:r>
          <w:rPr>
            <w:webHidden/>
          </w:rPr>
          <w:fldChar w:fldCharType="end"/>
        </w:r>
      </w:hyperlink>
    </w:p>
    <w:p w14:paraId="6813E92C" w14:textId="5739F4C7"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2" w:history="1">
        <w:r w:rsidRPr="00774CFC">
          <w:rPr>
            <w:rStyle w:val="Hyperlink"/>
            <w:color w:val="auto"/>
            <w:u w:val="none"/>
          </w:rPr>
          <w:t>Introduction</w:t>
        </w:r>
        <w:r w:rsidRPr="00774CFC">
          <w:rPr>
            <w:webHidden/>
          </w:rPr>
          <w:tab/>
        </w:r>
        <w:r w:rsidRPr="00774CFC">
          <w:rPr>
            <w:webHidden/>
          </w:rPr>
          <w:fldChar w:fldCharType="begin"/>
        </w:r>
        <w:r w:rsidRPr="00774CFC">
          <w:rPr>
            <w:webHidden/>
          </w:rPr>
          <w:instrText xml:space="preserve"> PAGEREF _Toc192148082 \h </w:instrText>
        </w:r>
        <w:r w:rsidRPr="00774CFC">
          <w:rPr>
            <w:webHidden/>
          </w:rPr>
        </w:r>
        <w:r w:rsidRPr="00774CFC">
          <w:rPr>
            <w:webHidden/>
          </w:rPr>
          <w:fldChar w:fldCharType="separate"/>
        </w:r>
        <w:r w:rsidRPr="00774CFC">
          <w:rPr>
            <w:webHidden/>
          </w:rPr>
          <w:t>17</w:t>
        </w:r>
        <w:r w:rsidRPr="00774CFC">
          <w:rPr>
            <w:webHidden/>
          </w:rPr>
          <w:fldChar w:fldCharType="end"/>
        </w:r>
      </w:hyperlink>
    </w:p>
    <w:p w14:paraId="5EE52CDA" w14:textId="7F8B825C"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3" w:history="1">
        <w:r w:rsidRPr="00774CFC">
          <w:rPr>
            <w:rStyle w:val="Hyperlink"/>
            <w:color w:val="auto"/>
            <w:u w:val="none"/>
          </w:rPr>
          <w:t>Purpose and Objectives</w:t>
        </w:r>
        <w:r w:rsidRPr="00774CFC">
          <w:rPr>
            <w:webHidden/>
          </w:rPr>
          <w:tab/>
        </w:r>
        <w:r w:rsidRPr="00774CFC">
          <w:rPr>
            <w:webHidden/>
          </w:rPr>
          <w:fldChar w:fldCharType="begin"/>
        </w:r>
        <w:r w:rsidRPr="00774CFC">
          <w:rPr>
            <w:webHidden/>
          </w:rPr>
          <w:instrText xml:space="preserve"> PAGEREF _Toc192148083 \h </w:instrText>
        </w:r>
        <w:r w:rsidRPr="00774CFC">
          <w:rPr>
            <w:webHidden/>
          </w:rPr>
        </w:r>
        <w:r w:rsidRPr="00774CFC">
          <w:rPr>
            <w:webHidden/>
          </w:rPr>
          <w:fldChar w:fldCharType="separate"/>
        </w:r>
        <w:r w:rsidRPr="00774CFC">
          <w:rPr>
            <w:webHidden/>
          </w:rPr>
          <w:t>17</w:t>
        </w:r>
        <w:r w:rsidRPr="00774CFC">
          <w:rPr>
            <w:webHidden/>
          </w:rPr>
          <w:fldChar w:fldCharType="end"/>
        </w:r>
      </w:hyperlink>
    </w:p>
    <w:p w14:paraId="18F6884E" w14:textId="235926B1"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4" w:history="1">
        <w:r w:rsidRPr="00774CFC">
          <w:rPr>
            <w:rStyle w:val="Hyperlink"/>
            <w:color w:val="auto"/>
            <w:u w:val="none"/>
          </w:rPr>
          <w:t>Conclusions</w:t>
        </w:r>
        <w:r w:rsidRPr="00774CFC">
          <w:rPr>
            <w:webHidden/>
          </w:rPr>
          <w:tab/>
        </w:r>
        <w:r w:rsidRPr="00774CFC">
          <w:rPr>
            <w:webHidden/>
          </w:rPr>
          <w:fldChar w:fldCharType="begin"/>
        </w:r>
        <w:r w:rsidRPr="00774CFC">
          <w:rPr>
            <w:webHidden/>
          </w:rPr>
          <w:instrText xml:space="preserve"> PAGEREF _Toc192148084 \h </w:instrText>
        </w:r>
        <w:r w:rsidRPr="00774CFC">
          <w:rPr>
            <w:webHidden/>
          </w:rPr>
        </w:r>
        <w:r w:rsidRPr="00774CFC">
          <w:rPr>
            <w:webHidden/>
          </w:rPr>
          <w:fldChar w:fldCharType="separate"/>
        </w:r>
        <w:r w:rsidRPr="00774CFC">
          <w:rPr>
            <w:webHidden/>
          </w:rPr>
          <w:t>17</w:t>
        </w:r>
        <w:r w:rsidRPr="00774CFC">
          <w:rPr>
            <w:webHidden/>
          </w:rPr>
          <w:fldChar w:fldCharType="end"/>
        </w:r>
      </w:hyperlink>
    </w:p>
    <w:p w14:paraId="44D7DB66" w14:textId="10D1F353"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5" w:history="1">
        <w:r w:rsidRPr="00A2778F">
          <w:rPr>
            <w:rStyle w:val="Hyperlink"/>
          </w:rPr>
          <w:t>Concluding Thoughts</w:t>
        </w:r>
        <w:r w:rsidR="00AF3EE6">
          <w:rPr>
            <w:rStyle w:val="Hyperlink"/>
          </w:rPr>
          <w:t xml:space="preserve"> or </w:t>
        </w:r>
        <w:r w:rsidRPr="00A2778F">
          <w:rPr>
            <w:rStyle w:val="Hyperlink"/>
          </w:rPr>
          <w:t>Summary</w:t>
        </w:r>
        <w:r>
          <w:rPr>
            <w:webHidden/>
          </w:rPr>
          <w:tab/>
        </w:r>
        <w:r>
          <w:rPr>
            <w:webHidden/>
          </w:rPr>
          <w:fldChar w:fldCharType="begin"/>
        </w:r>
        <w:r>
          <w:rPr>
            <w:webHidden/>
          </w:rPr>
          <w:instrText xml:space="preserve"> PAGEREF _Toc192148085 \h </w:instrText>
        </w:r>
        <w:r>
          <w:rPr>
            <w:webHidden/>
          </w:rPr>
        </w:r>
        <w:r>
          <w:rPr>
            <w:webHidden/>
          </w:rPr>
          <w:fldChar w:fldCharType="separate"/>
        </w:r>
        <w:r>
          <w:rPr>
            <w:webHidden/>
          </w:rPr>
          <w:t>17</w:t>
        </w:r>
        <w:r>
          <w:rPr>
            <w:webHidden/>
          </w:rPr>
          <w:fldChar w:fldCharType="end"/>
        </w:r>
      </w:hyperlink>
      <w:r>
        <w:rPr>
          <w:rStyle w:val="Hyperlink"/>
        </w:rPr>
        <w:br/>
      </w:r>
    </w:p>
    <w:p w14:paraId="2808A156" w14:textId="42332BE6" w:rsidR="00774CFC" w:rsidRDefault="00774CFC" w:rsidP="00774CFC">
      <w:pPr>
        <w:pStyle w:val="TOC1"/>
        <w:rPr>
          <w:rFonts w:asciiTheme="minorHAnsi" w:eastAsiaTheme="minorEastAsia" w:hAnsiTheme="minorHAnsi" w:cstheme="minorBidi"/>
          <w:sz w:val="22"/>
          <w:szCs w:val="22"/>
        </w:rPr>
      </w:pPr>
      <w:hyperlink w:anchor="_Toc192148086" w:history="1">
        <w:r w:rsidRPr="00A2778F">
          <w:rPr>
            <w:rStyle w:val="Hyperlink"/>
          </w:rPr>
          <w:t>R</w:t>
        </w:r>
        <w:r>
          <w:rPr>
            <w:rStyle w:val="Hyperlink"/>
          </w:rPr>
          <w:t>EFERENCES</w:t>
        </w:r>
        <w:r>
          <w:rPr>
            <w:webHidden/>
          </w:rPr>
          <w:tab/>
        </w:r>
        <w:r>
          <w:rPr>
            <w:webHidden/>
          </w:rPr>
          <w:fldChar w:fldCharType="begin"/>
        </w:r>
        <w:r>
          <w:rPr>
            <w:webHidden/>
          </w:rPr>
          <w:instrText xml:space="preserve"> PAGEREF _Toc192148086 \h </w:instrText>
        </w:r>
        <w:r>
          <w:rPr>
            <w:webHidden/>
          </w:rPr>
        </w:r>
        <w:r>
          <w:rPr>
            <w:webHidden/>
          </w:rPr>
          <w:fldChar w:fldCharType="separate"/>
        </w:r>
        <w:r>
          <w:rPr>
            <w:webHidden/>
          </w:rPr>
          <w:t>18</w:t>
        </w:r>
        <w:r>
          <w:rPr>
            <w:webHidden/>
          </w:rPr>
          <w:fldChar w:fldCharType="end"/>
        </w:r>
      </w:hyperlink>
    </w:p>
    <w:p w14:paraId="6E222C71" w14:textId="404456EB" w:rsidR="00774CFC" w:rsidRDefault="00774CFC" w:rsidP="00774CFC">
      <w:pPr>
        <w:pStyle w:val="TOC1"/>
        <w:rPr>
          <w:rFonts w:asciiTheme="minorHAnsi" w:eastAsiaTheme="minorEastAsia" w:hAnsiTheme="minorHAnsi" w:cstheme="minorBidi"/>
          <w:sz w:val="22"/>
          <w:szCs w:val="22"/>
        </w:rPr>
      </w:pPr>
      <w:hyperlink w:anchor="_Toc192148087" w:history="1">
        <w:r>
          <w:rPr>
            <w:rStyle w:val="Hyperlink"/>
          </w:rPr>
          <w:t>APPENDICES</w:t>
        </w:r>
        <w:r>
          <w:rPr>
            <w:webHidden/>
          </w:rPr>
          <w:tab/>
        </w:r>
        <w:r>
          <w:rPr>
            <w:webHidden/>
          </w:rPr>
          <w:fldChar w:fldCharType="begin"/>
        </w:r>
        <w:r>
          <w:rPr>
            <w:webHidden/>
          </w:rPr>
          <w:instrText xml:space="preserve"> PAGEREF _Toc192148087 \h </w:instrText>
        </w:r>
        <w:r>
          <w:rPr>
            <w:webHidden/>
          </w:rPr>
        </w:r>
        <w:r>
          <w:rPr>
            <w:webHidden/>
          </w:rPr>
          <w:fldChar w:fldCharType="separate"/>
        </w:r>
        <w:r>
          <w:rPr>
            <w:webHidden/>
          </w:rPr>
          <w:t>19</w:t>
        </w:r>
        <w:r>
          <w:rPr>
            <w:webHidden/>
          </w:rPr>
          <w:fldChar w:fldCharType="end"/>
        </w:r>
      </w:hyperlink>
    </w:p>
    <w:p w14:paraId="300FE0D7" w14:textId="0AC0B76F" w:rsidR="00774CFC" w:rsidRDefault="00774CFC" w:rsidP="00774CFC">
      <w:pPr>
        <w:pStyle w:val="TOC1"/>
        <w:rPr>
          <w:rFonts w:asciiTheme="minorHAnsi" w:eastAsiaTheme="minorEastAsia" w:hAnsiTheme="minorHAnsi" w:cstheme="minorBidi"/>
          <w:sz w:val="22"/>
          <w:szCs w:val="22"/>
        </w:rPr>
      </w:pPr>
      <w:hyperlink w:anchor="_Toc192148088" w:history="1">
        <w:r>
          <w:rPr>
            <w:rStyle w:val="Hyperlink"/>
          </w:rPr>
          <w:t>CURRICULUM</w:t>
        </w:r>
        <w:r w:rsidRPr="00A2778F">
          <w:rPr>
            <w:rStyle w:val="Hyperlink"/>
          </w:rPr>
          <w:t xml:space="preserve"> </w:t>
        </w:r>
        <w:r>
          <w:rPr>
            <w:rStyle w:val="Hyperlink"/>
          </w:rPr>
          <w:t>VITAE</w:t>
        </w:r>
        <w:r>
          <w:rPr>
            <w:webHidden/>
          </w:rPr>
          <w:tab/>
        </w:r>
        <w:r>
          <w:rPr>
            <w:webHidden/>
          </w:rPr>
          <w:fldChar w:fldCharType="begin"/>
        </w:r>
        <w:r>
          <w:rPr>
            <w:webHidden/>
          </w:rPr>
          <w:instrText xml:space="preserve"> PAGEREF _Toc192148088 \h </w:instrText>
        </w:r>
        <w:r>
          <w:rPr>
            <w:webHidden/>
          </w:rPr>
        </w:r>
        <w:r>
          <w:rPr>
            <w:webHidden/>
          </w:rPr>
          <w:fldChar w:fldCharType="separate"/>
        </w:r>
        <w:r>
          <w:rPr>
            <w:webHidden/>
          </w:rPr>
          <w:t>20</w:t>
        </w:r>
        <w:r>
          <w:rPr>
            <w:webHidden/>
          </w:rPr>
          <w:fldChar w:fldCharType="end"/>
        </w:r>
      </w:hyperlink>
    </w:p>
    <w:p w14:paraId="23DB14C5" w14:textId="1CA77D29"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148049"/>
      <w:r>
        <w:lastRenderedPageBreak/>
        <w:t xml:space="preserve">LIST OF </w:t>
      </w:r>
      <w:r w:rsidR="00A6432E">
        <w:t>FIGURES</w:t>
      </w:r>
      <w:bookmarkEnd w:id="11"/>
      <w:bookmarkEnd w:id="12"/>
      <w:bookmarkEnd w:id="13"/>
    </w:p>
    <w:p w14:paraId="3698F77F" w14:textId="77777777" w:rsidR="00552A96"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255B9DA7" w14:textId="278086F0" w:rsidR="00552A96" w:rsidRDefault="00656C9E">
      <w:pPr>
        <w:pStyle w:val="TableofFigures"/>
        <w:tabs>
          <w:tab w:val="right" w:leader="dot" w:pos="9350"/>
        </w:tabs>
        <w:rPr>
          <w:rFonts w:asciiTheme="minorHAnsi" w:eastAsiaTheme="minorEastAsia" w:hAnsiTheme="minorHAnsi" w:cstheme="minorBidi"/>
          <w:noProof/>
          <w:sz w:val="22"/>
          <w:szCs w:val="22"/>
        </w:rPr>
      </w:pPr>
      <w:r>
        <w:t xml:space="preserve">     </w:t>
      </w:r>
      <w:hyperlink w:anchor="_Toc192145389" w:history="1">
        <w:r w:rsidR="00552A96" w:rsidRPr="0072259A">
          <w:rPr>
            <w:rStyle w:val="Hyperlink"/>
            <w:noProof/>
          </w:rPr>
          <w:t>Fig</w:t>
        </w:r>
        <w:r w:rsidR="00B6432D">
          <w:rPr>
            <w:rStyle w:val="Hyperlink"/>
            <w:noProof/>
          </w:rPr>
          <w:t>ure</w:t>
        </w:r>
        <w:r w:rsidR="00552A96" w:rsidRPr="0072259A">
          <w:rPr>
            <w:rStyle w:val="Hyperlink"/>
            <w:noProof/>
          </w:rPr>
          <w:t xml:space="preserve"> 1</w:t>
        </w:r>
        <w:r w:rsidR="00421AC1">
          <w:rPr>
            <w:rStyle w:val="Hyperlink"/>
            <w:noProof/>
          </w:rPr>
          <w:t>.</w:t>
        </w:r>
        <w:r w:rsidR="00552A96" w:rsidRPr="0072259A">
          <w:rPr>
            <w:rStyle w:val="Hyperlink"/>
            <w:noProof/>
          </w:rPr>
          <w:t xml:space="preserve"> Title of Fig</w:t>
        </w:r>
        <w:r w:rsidR="00B6432D">
          <w:rPr>
            <w:rStyle w:val="Hyperlink"/>
            <w:noProof/>
          </w:rPr>
          <w:t>ure</w:t>
        </w:r>
        <w:r w:rsidR="00552A96" w:rsidRPr="0072259A">
          <w:rPr>
            <w:rStyle w:val="Hyperlink"/>
            <w:noProof/>
          </w:rPr>
          <w:t xml:space="preserve"> 1</w:t>
        </w:r>
        <w:r w:rsidR="00552A96">
          <w:rPr>
            <w:noProof/>
            <w:webHidden/>
          </w:rPr>
          <w:tab/>
        </w:r>
        <w:r w:rsidR="00552A96">
          <w:rPr>
            <w:noProof/>
            <w:webHidden/>
          </w:rPr>
          <w:fldChar w:fldCharType="begin"/>
        </w:r>
        <w:r w:rsidR="00552A96">
          <w:rPr>
            <w:noProof/>
            <w:webHidden/>
          </w:rPr>
          <w:instrText xml:space="preserve"> PAGEREF _Toc192145389 \h </w:instrText>
        </w:r>
        <w:r w:rsidR="00552A96">
          <w:rPr>
            <w:noProof/>
            <w:webHidden/>
          </w:rPr>
        </w:r>
        <w:r w:rsidR="00552A96">
          <w:rPr>
            <w:noProof/>
            <w:webHidden/>
          </w:rPr>
          <w:fldChar w:fldCharType="separate"/>
        </w:r>
        <w:r w:rsidR="00552A96">
          <w:rPr>
            <w:noProof/>
            <w:webHidden/>
          </w:rPr>
          <w:t>4</w:t>
        </w:r>
        <w:r w:rsidR="00552A96">
          <w:rPr>
            <w:noProof/>
            <w:webHidden/>
          </w:rPr>
          <w:fldChar w:fldCharType="end"/>
        </w:r>
      </w:hyperlink>
    </w:p>
    <w:p w14:paraId="46BBD354" w14:textId="08C57357" w:rsidR="00552A96" w:rsidRDefault="00656C9E">
      <w:pPr>
        <w:pStyle w:val="TableofFigures"/>
        <w:tabs>
          <w:tab w:val="right" w:leader="dot" w:pos="9350"/>
        </w:tabs>
        <w:rPr>
          <w:rFonts w:asciiTheme="minorHAnsi" w:eastAsiaTheme="minorEastAsia" w:hAnsiTheme="minorHAnsi" w:cstheme="minorBidi"/>
          <w:noProof/>
          <w:sz w:val="22"/>
          <w:szCs w:val="22"/>
        </w:rPr>
      </w:pPr>
      <w:r>
        <w:t xml:space="preserve">     </w:t>
      </w:r>
      <w:hyperlink w:anchor="_Toc192145390" w:history="1">
        <w:r w:rsidR="00552A96" w:rsidRPr="0072259A">
          <w:rPr>
            <w:rStyle w:val="Hyperlink"/>
            <w:noProof/>
          </w:rPr>
          <w:t>Fig</w:t>
        </w:r>
        <w:r w:rsidR="00B6432D">
          <w:rPr>
            <w:rStyle w:val="Hyperlink"/>
            <w:noProof/>
          </w:rPr>
          <w:t>ure</w:t>
        </w:r>
        <w:r w:rsidR="00552A96" w:rsidRPr="0072259A">
          <w:rPr>
            <w:rStyle w:val="Hyperlink"/>
            <w:noProof/>
          </w:rPr>
          <w:t xml:space="preserve"> 2</w:t>
        </w:r>
        <w:r w:rsidR="00421AC1">
          <w:rPr>
            <w:rStyle w:val="Hyperlink"/>
            <w:noProof/>
          </w:rPr>
          <w:t>.</w:t>
        </w:r>
        <w:r w:rsidR="00552A96" w:rsidRPr="0072259A">
          <w:rPr>
            <w:rStyle w:val="Hyperlink"/>
            <w:noProof/>
          </w:rPr>
          <w:t xml:space="preserve"> Title of Fig</w:t>
        </w:r>
        <w:r w:rsidR="00B6432D">
          <w:rPr>
            <w:rStyle w:val="Hyperlink"/>
            <w:noProof/>
          </w:rPr>
          <w:t>ure</w:t>
        </w:r>
        <w:r w:rsidR="00552A96" w:rsidRPr="0072259A">
          <w:rPr>
            <w:rStyle w:val="Hyperlink"/>
            <w:noProof/>
          </w:rPr>
          <w:t xml:space="preserve"> 2.</w:t>
        </w:r>
        <w:r w:rsidR="00552A96">
          <w:rPr>
            <w:noProof/>
            <w:webHidden/>
          </w:rPr>
          <w:tab/>
        </w:r>
        <w:r w:rsidR="00552A96">
          <w:rPr>
            <w:noProof/>
            <w:webHidden/>
          </w:rPr>
          <w:fldChar w:fldCharType="begin"/>
        </w:r>
        <w:r w:rsidR="00552A96">
          <w:rPr>
            <w:noProof/>
            <w:webHidden/>
          </w:rPr>
          <w:instrText xml:space="preserve"> PAGEREF _Toc192145390 \h </w:instrText>
        </w:r>
        <w:r w:rsidR="00552A96">
          <w:rPr>
            <w:noProof/>
            <w:webHidden/>
          </w:rPr>
        </w:r>
        <w:r w:rsidR="00552A96">
          <w:rPr>
            <w:noProof/>
            <w:webHidden/>
          </w:rPr>
          <w:fldChar w:fldCharType="separate"/>
        </w:r>
        <w:r w:rsidR="00552A96">
          <w:rPr>
            <w:noProof/>
            <w:webHidden/>
          </w:rPr>
          <w:t>4</w:t>
        </w:r>
        <w:r w:rsidR="00552A96">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148050"/>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0F1121C" w14:textId="04DF35EF" w:rsidR="006C1D5C" w:rsidRDefault="00656C9E">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92105025" w:history="1">
        <w:r w:rsidR="006C1D5C" w:rsidRPr="00DC0FD4">
          <w:rPr>
            <w:rStyle w:val="Hyperlink"/>
            <w:noProof/>
          </w:rPr>
          <w:t>T</w:t>
        </w:r>
        <w:r w:rsidR="00222C66">
          <w:rPr>
            <w:rStyle w:val="Hyperlink"/>
            <w:noProof/>
          </w:rPr>
          <w:t>able</w:t>
        </w:r>
        <w:r w:rsidR="006C1D5C" w:rsidRPr="00DC0FD4">
          <w:rPr>
            <w:rStyle w:val="Hyperlink"/>
            <w:noProof/>
          </w:rPr>
          <w:t xml:space="preserve"> </w:t>
        </w:r>
        <w:r w:rsidR="00A0417E">
          <w:rPr>
            <w:rStyle w:val="Hyperlink"/>
            <w:noProof/>
          </w:rPr>
          <w:t>1</w:t>
        </w:r>
        <w:r w:rsidR="00F07230">
          <w:rPr>
            <w:rStyle w:val="Hyperlink"/>
            <w:noProof/>
          </w:rPr>
          <w:t>.</w:t>
        </w:r>
        <w:r w:rsidR="006C1D5C" w:rsidRPr="00DC0FD4">
          <w:rPr>
            <w:rStyle w:val="Hyperlink"/>
            <w:noProof/>
          </w:rPr>
          <w:t xml:space="preserve"> P</w:t>
        </w:r>
        <w:r w:rsidR="006C1D5C">
          <w:rPr>
            <w:rStyle w:val="Hyperlink"/>
            <w:noProof/>
          </w:rPr>
          <w:t>articipant Demographics</w:t>
        </w:r>
        <w:r w:rsidR="006C1D5C">
          <w:rPr>
            <w:noProof/>
            <w:webHidden/>
          </w:rPr>
          <w:tab/>
        </w:r>
        <w:r w:rsidR="006C1D5C">
          <w:rPr>
            <w:noProof/>
            <w:webHidden/>
          </w:rPr>
          <w:fldChar w:fldCharType="begin"/>
        </w:r>
        <w:r w:rsidR="006C1D5C">
          <w:rPr>
            <w:noProof/>
            <w:webHidden/>
          </w:rPr>
          <w:instrText xml:space="preserve"> PAGEREF _Toc192105025 \h </w:instrText>
        </w:r>
        <w:r w:rsidR="006C1D5C">
          <w:rPr>
            <w:noProof/>
            <w:webHidden/>
          </w:rPr>
        </w:r>
        <w:r w:rsidR="006C1D5C">
          <w:rPr>
            <w:noProof/>
            <w:webHidden/>
          </w:rPr>
          <w:fldChar w:fldCharType="separate"/>
        </w:r>
        <w:r w:rsidR="006C1D5C">
          <w:rPr>
            <w:noProof/>
            <w:webHidden/>
          </w:rPr>
          <w:t>11</w:t>
        </w:r>
        <w:r w:rsidR="006C1D5C">
          <w:rPr>
            <w:noProof/>
            <w:webHidden/>
          </w:rPr>
          <w:fldChar w:fldCharType="end"/>
        </w:r>
      </w:hyperlink>
    </w:p>
    <w:p w14:paraId="3B506742" w14:textId="5031FABF" w:rsidR="006C1D5C" w:rsidRDefault="00656C9E">
      <w:pPr>
        <w:pStyle w:val="TableofFigures"/>
        <w:tabs>
          <w:tab w:val="right" w:leader="dot" w:pos="9350"/>
        </w:tabs>
        <w:rPr>
          <w:rFonts w:asciiTheme="minorHAnsi" w:eastAsiaTheme="minorEastAsia" w:hAnsiTheme="minorHAnsi" w:cstheme="minorBidi"/>
          <w:noProof/>
          <w:sz w:val="22"/>
          <w:szCs w:val="22"/>
        </w:rPr>
      </w:pPr>
      <w:r>
        <w:t xml:space="preserve">     </w:t>
      </w:r>
      <w:hyperlink w:anchor="_Toc192105026" w:history="1">
        <w:r w:rsidR="006C1D5C" w:rsidRPr="00DC0FD4">
          <w:rPr>
            <w:rStyle w:val="Hyperlink"/>
            <w:noProof/>
          </w:rPr>
          <w:t>T</w:t>
        </w:r>
        <w:r w:rsidR="00222C66">
          <w:rPr>
            <w:rStyle w:val="Hyperlink"/>
            <w:noProof/>
          </w:rPr>
          <w:t>able</w:t>
        </w:r>
        <w:r w:rsidR="006C1D5C" w:rsidRPr="00DC0FD4">
          <w:rPr>
            <w:rStyle w:val="Hyperlink"/>
            <w:noProof/>
          </w:rPr>
          <w:t xml:space="preserve"> </w:t>
        </w:r>
        <w:r w:rsidR="00A0417E">
          <w:rPr>
            <w:rStyle w:val="Hyperlink"/>
            <w:noProof/>
          </w:rPr>
          <w:t>2</w:t>
        </w:r>
        <w:r w:rsidR="00F07230">
          <w:rPr>
            <w:rStyle w:val="Hyperlink"/>
            <w:noProof/>
          </w:rPr>
          <w:t>.</w:t>
        </w:r>
        <w:r w:rsidR="006C1D5C" w:rsidRPr="00DC0FD4">
          <w:rPr>
            <w:rStyle w:val="Hyperlink"/>
            <w:noProof/>
          </w:rPr>
          <w:t xml:space="preserve"> </w:t>
        </w:r>
        <w:r w:rsidR="006C1D5C">
          <w:rPr>
            <w:rStyle w:val="Hyperlink"/>
            <w:noProof/>
          </w:rPr>
          <w:t>Outline of Data Analysis Steps</w:t>
        </w:r>
        <w:r w:rsidR="006C1D5C">
          <w:rPr>
            <w:noProof/>
            <w:webHidden/>
          </w:rPr>
          <w:tab/>
        </w:r>
        <w:r w:rsidR="006C1D5C">
          <w:rPr>
            <w:noProof/>
            <w:webHidden/>
          </w:rPr>
          <w:fldChar w:fldCharType="begin"/>
        </w:r>
        <w:r w:rsidR="006C1D5C">
          <w:rPr>
            <w:noProof/>
            <w:webHidden/>
          </w:rPr>
          <w:instrText xml:space="preserve"> PAGEREF _Toc192105026 \h </w:instrText>
        </w:r>
        <w:r w:rsidR="006C1D5C">
          <w:rPr>
            <w:noProof/>
            <w:webHidden/>
          </w:rPr>
        </w:r>
        <w:r w:rsidR="006C1D5C">
          <w:rPr>
            <w:noProof/>
            <w:webHidden/>
          </w:rPr>
          <w:fldChar w:fldCharType="separate"/>
        </w:r>
        <w:r w:rsidR="006C1D5C">
          <w:rPr>
            <w:noProof/>
            <w:webHidden/>
          </w:rPr>
          <w:t>13</w:t>
        </w:r>
        <w:r w:rsidR="006C1D5C">
          <w:rPr>
            <w:noProof/>
            <w:webHidden/>
          </w:rPr>
          <w:fldChar w:fldCharType="end"/>
        </w:r>
      </w:hyperlink>
    </w:p>
    <w:p w14:paraId="7BCDD3C6" w14:textId="1E42BA48"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148051"/>
      <w:r w:rsidRPr="00D97DA6">
        <w:t>INTRODUCTION</w:t>
      </w:r>
      <w:bookmarkEnd w:id="17"/>
      <w:bookmarkEnd w:id="18"/>
      <w:bookmarkEnd w:id="19"/>
      <w:bookmarkEnd w:id="20"/>
    </w:p>
    <w:p w14:paraId="44639F8A" w14:textId="694961F9" w:rsidR="008653D8" w:rsidRDefault="00C174AE" w:rsidP="00A72229">
      <w:pPr>
        <w:pStyle w:val="Heading2"/>
      </w:pPr>
      <w:bookmarkStart w:id="21" w:name="_Toc47712102"/>
      <w:bookmarkStart w:id="22" w:name="_Toc48769969"/>
      <w:bookmarkStart w:id="23" w:name="_Toc192148052"/>
      <w:r>
        <w:t>Overview</w:t>
      </w:r>
      <w:bookmarkEnd w:id="21"/>
      <w:bookmarkEnd w:id="22"/>
      <w:r w:rsidR="00421AC1">
        <w:t xml:space="preserve"> or </w:t>
      </w:r>
      <w:r w:rsidR="00AD79D7">
        <w:t>Background</w:t>
      </w:r>
      <w:bookmarkEnd w:id="23"/>
    </w:p>
    <w:p w14:paraId="7266812F" w14:textId="0B082FE7" w:rsidR="008301A6" w:rsidRDefault="008301A6" w:rsidP="00A72229">
      <w:bookmarkStart w:id="24" w:name="_Hlk35176784"/>
      <w:r>
        <w:t xml:space="preserve">The Introduction </w:t>
      </w:r>
      <w:r w:rsidR="004463A3">
        <w:t xml:space="preserve">should </w:t>
      </w:r>
      <w:r>
        <w:t>broadly describe your research focus and explain why the focus is worthy of study. The section essentially offers a preview of the elements that anchor your first chapter; namely</w:t>
      </w:r>
      <w:r w:rsidR="00F07230">
        <w:t>,</w:t>
      </w:r>
      <w:r>
        <w:t xml:space="preserve"> your problem, purpose, and importance/significance. The Introduction (also called Background) identifies the problem and then discusses your proposed solution (that is, </w:t>
      </w:r>
      <w:r w:rsidR="004463A3">
        <w:t xml:space="preserve">typically </w:t>
      </w:r>
      <w:r>
        <w:t xml:space="preserve">the title/focus of your study). In most instances, the title or focus of your study is not the same as the problem of your study. Your title or focus is really </w:t>
      </w:r>
      <w:r>
        <w:rPr>
          <w:i/>
          <w:iCs/>
        </w:rPr>
        <w:t xml:space="preserve">your proposed </w:t>
      </w:r>
      <w:r w:rsidRPr="0006135C">
        <w:t>solution</w:t>
      </w:r>
      <w:r w:rsidR="00687882">
        <w:t>.</w:t>
      </w:r>
    </w:p>
    <w:p w14:paraId="7CC43E31" w14:textId="0CC98BEB" w:rsidR="000977EE" w:rsidRDefault="000977EE" w:rsidP="00A72229">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w:t>
      </w:r>
      <w:r w:rsidR="00452453">
        <w:t>, even though your knowledge and experiences may serve as anecdotal</w:t>
      </w:r>
      <w:r>
        <w:t xml:space="preserve"> evidence. You cannot automatically presume </w:t>
      </w:r>
      <w:r w:rsidR="00452453">
        <w:t xml:space="preserve">that </w:t>
      </w:r>
      <w:r>
        <w:t xml:space="preserve">what you determine is a problem has also been identified by others in the discipline in a like manner. As such, the problem should be supported with citations. </w:t>
      </w:r>
      <w:r w:rsidR="0055097B">
        <w:t>This should be the last line to allow for the style statement below.</w:t>
      </w:r>
    </w:p>
    <w:p w14:paraId="5A916B03" w14:textId="122BC6D3" w:rsidR="004E3A5A" w:rsidRDefault="004E3A5A" w:rsidP="004E3A5A">
      <w:pPr>
        <w:ind w:firstLine="0"/>
      </w:pPr>
      <w:r>
        <w:t>____________</w:t>
      </w:r>
    </w:p>
    <w:p w14:paraId="1CE0BC08" w14:textId="50C601B0" w:rsidR="004E3A5A" w:rsidRPr="007E0180" w:rsidRDefault="004E3A5A" w:rsidP="007E0180">
      <w:pPr>
        <w:spacing w:line="240" w:lineRule="auto"/>
        <w:rPr>
          <w:i/>
          <w:iCs/>
        </w:rPr>
      </w:pPr>
      <w:r>
        <w:t xml:space="preserve">This </w:t>
      </w:r>
      <w:r w:rsidR="00222C66">
        <w:t>t</w:t>
      </w:r>
      <w:r w:rsidR="004463A3">
        <w:t>hesis</w:t>
      </w:r>
      <w:r>
        <w:t xml:space="preserve"> follows the </w:t>
      </w:r>
      <w:r w:rsidR="00772294">
        <w:rPr>
          <w:i/>
          <w:iCs/>
        </w:rPr>
        <w:t>A</w:t>
      </w:r>
      <w:r w:rsidR="000B4E9B">
        <w:rPr>
          <w:i/>
          <w:iCs/>
        </w:rPr>
        <w:t xml:space="preserve">merican </w:t>
      </w:r>
      <w:r w:rsidR="00772294">
        <w:rPr>
          <w:i/>
          <w:iCs/>
        </w:rPr>
        <w:t>P</w:t>
      </w:r>
      <w:r w:rsidR="000B4E9B">
        <w:rPr>
          <w:i/>
          <w:iCs/>
        </w:rPr>
        <w:t xml:space="preserve">sychology </w:t>
      </w:r>
      <w:r w:rsidR="00772294">
        <w:rPr>
          <w:i/>
          <w:iCs/>
        </w:rPr>
        <w:t>A</w:t>
      </w:r>
      <w:r w:rsidR="000B4E9B">
        <w:rPr>
          <w:i/>
          <w:iCs/>
        </w:rPr>
        <w:t>ssociation, 7</w:t>
      </w:r>
      <w:r w:rsidR="000B4E9B" w:rsidRPr="000B4E9B">
        <w:rPr>
          <w:i/>
          <w:iCs/>
          <w:vertAlign w:val="superscript"/>
        </w:rPr>
        <w:t>th</w:t>
      </w:r>
      <w:r w:rsidR="000B4E9B">
        <w:rPr>
          <w:i/>
          <w:iCs/>
        </w:rPr>
        <w:t xml:space="preserve">  edition</w:t>
      </w:r>
      <w:r w:rsidR="007E0180" w:rsidRPr="007E0180">
        <w:rPr>
          <w:i/>
          <w:iCs/>
        </w:rPr>
        <w:t>.</w:t>
      </w:r>
    </w:p>
    <w:p w14:paraId="164C018F" w14:textId="77777777" w:rsidR="000977EE" w:rsidRDefault="000977EE" w:rsidP="008D5803"/>
    <w:p w14:paraId="668D995A" w14:textId="77777777" w:rsidR="000977EE" w:rsidRDefault="000977EE" w:rsidP="008D5803"/>
    <w:p w14:paraId="15348365" w14:textId="520F1996" w:rsidR="004463A3" w:rsidRDefault="0089130A" w:rsidP="004463A3">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The majority of citations should be from within the last five to seven years. If you do use older references, make sure to pair them with more recent sources. Make sure you do not write in </w:t>
      </w:r>
      <w:r w:rsidR="00452453">
        <w:t>the present tense supported by citations that are out of date (for instance, citations 10, 15,</w:t>
      </w:r>
      <w:r>
        <w:t xml:space="preserve"> or 20 years old). </w:t>
      </w:r>
    </w:p>
    <w:p w14:paraId="3DF22879" w14:textId="4EC6F6AD" w:rsidR="0089130A" w:rsidRDefault="0089130A" w:rsidP="004463A3">
      <w:r>
        <w:t xml:space="preserve">Just as important, the majority of your citations should be from primary sources. A primary source represents original content. Citing secondary sources should be avoided except </w:t>
      </w:r>
      <w:r w:rsidR="004463A3">
        <w:t xml:space="preserve">when </w:t>
      </w:r>
      <w:r w:rsidR="00452453">
        <w:t xml:space="preserve">a </w:t>
      </w:r>
      <w:r w:rsidR="004463A3">
        <w:t xml:space="preserve">primary source is unavailable or out of date. </w:t>
      </w:r>
      <w:r>
        <w:t xml:space="preserve">Define </w:t>
      </w:r>
      <w:r w:rsidR="00A76617">
        <w:t xml:space="preserve">the </w:t>
      </w:r>
      <w:r w:rsidR="004463A3">
        <w:t>agriculture</w:t>
      </w:r>
      <w:r>
        <w:t xml:space="preserve"> jargon when you use it and then include the word or term under the Definition of Terms. Words </w:t>
      </w:r>
      <w:r w:rsidR="004463A3">
        <w:t xml:space="preserve">should be </w:t>
      </w:r>
      <w:r>
        <w:t>defined according to how other scholars and researchers use them</w:t>
      </w:r>
      <w:r w:rsidR="004463A3">
        <w:t xml:space="preserve"> in your discipline</w:t>
      </w:r>
      <w:r>
        <w:t xml:space="preserve">, not how they are defined in </w:t>
      </w:r>
      <w:r w:rsidR="00215378">
        <w:t xml:space="preserve">a </w:t>
      </w:r>
      <w:r>
        <w:t xml:space="preserve">dictionary and certainly not Wikipedia. Thereafter, the acronym can be used. </w:t>
      </w:r>
    </w:p>
    <w:p w14:paraId="4F77F061" w14:textId="43DCD3A7" w:rsidR="0089130A" w:rsidRDefault="0089130A" w:rsidP="00FA676D">
      <w:r>
        <w:t xml:space="preserve">A note about capitalization. One of the earliest grammar lessons taught is that proper nouns are capitalized. </w:t>
      </w:r>
      <w:r w:rsidR="004463A3">
        <w:t>Also note that according to the TDDP Manual, all paragraphs must be indented. The TDDP Manual is available on the Office of Graduate Studies webpage.</w:t>
      </w:r>
    </w:p>
    <w:p w14:paraId="474D904E" w14:textId="5A4910A5" w:rsidR="0089130A" w:rsidRDefault="004463A3" w:rsidP="00FA676D">
      <w:r>
        <w:t>Finally, m</w:t>
      </w:r>
      <w:r w:rsidR="0089130A">
        <w:t>ake sure each paragraph contains at least three sentences (topic sentence, supporting details, and conclusion)</w:t>
      </w:r>
      <w:r>
        <w:t xml:space="preserve">. </w:t>
      </w:r>
      <w:r w:rsidR="00BD516A">
        <w:t>Furthermore,</w:t>
      </w:r>
      <w:r w:rsidR="0089130A">
        <w:t xml:space="preserve"> and make sure each paragraph properly transitions to the next. Also remember that there is only one space after every period. </w:t>
      </w:r>
    </w:p>
    <w:p w14:paraId="70C652EB" w14:textId="57FD4E48" w:rsidR="004463A3" w:rsidRDefault="004463A3" w:rsidP="00FA676D"/>
    <w:p w14:paraId="2BB11126" w14:textId="77777777" w:rsidR="004463A3" w:rsidRPr="00F53A5B" w:rsidRDefault="004463A3" w:rsidP="00FA676D"/>
    <w:p w14:paraId="6DE96F9F" w14:textId="77777777" w:rsidR="00B859EF" w:rsidRDefault="00B859EF" w:rsidP="00B859EF">
      <w:pPr>
        <w:pStyle w:val="Heading2"/>
      </w:pPr>
      <w:bookmarkStart w:id="28" w:name="_Toc192148053"/>
      <w:bookmarkStart w:id="29" w:name="_Toc437242463"/>
      <w:bookmarkStart w:id="30" w:name="_Toc47712104"/>
      <w:bookmarkStart w:id="31" w:name="_Toc48769971"/>
      <w:bookmarkEnd w:id="25"/>
      <w:bookmarkEnd w:id="26"/>
      <w:bookmarkEnd w:id="27"/>
      <w:r w:rsidRPr="00EA300F">
        <w:lastRenderedPageBreak/>
        <w:t>Theoretical Framework</w:t>
      </w:r>
      <w:r>
        <w:t xml:space="preserve"> Overview</w:t>
      </w:r>
      <w:bookmarkEnd w:id="28"/>
    </w:p>
    <w:p w14:paraId="2F6C24A5" w14:textId="77777777" w:rsidR="00B859EF" w:rsidRDefault="00B859EF" w:rsidP="00B859EF">
      <w:bookmarkStart w:id="32" w:name="_Hlk50486363"/>
      <w:bookmarkStart w:id="33" w:name="_Hlk50652747"/>
      <w:r>
        <w:t xml:space="preserve">The framework (theoretical = theory or conceptual = model) is the lens through which your study is viewed. It not only guides the research but acts in similar fashion as a mirror that magnifies the phenomenon to see whether there are discrepancies in the research and if there are discrepancies, can they be explained by the framework </w:t>
      </w:r>
      <w:sdt>
        <w:sdtPr>
          <w:id w:val="1346592552"/>
          <w:citation/>
        </w:sdtPr>
        <w:sdtContent>
          <w:r>
            <w:fldChar w:fldCharType="begin"/>
          </w:r>
          <w:r>
            <w:instrText xml:space="preserve"> CITATION Ime14 \l 1033 </w:instrText>
          </w:r>
          <w:r>
            <w:fldChar w:fldCharType="separate"/>
          </w:r>
          <w:r>
            <w:rPr>
              <w:noProof/>
            </w:rPr>
            <w:t>(Imenda, 2014)</w:t>
          </w:r>
          <w:r>
            <w:fldChar w:fldCharType="end"/>
          </w:r>
        </w:sdtContent>
      </w:sdt>
      <w:r>
        <w:t>. Most importantly, the framework lays the foundation for your research questions</w:t>
      </w:r>
      <w:bookmarkEnd w:id="32"/>
      <w:r>
        <w:t xml:space="preserve">. </w:t>
      </w:r>
    </w:p>
    <w:p w14:paraId="62C68769" w14:textId="35D87245" w:rsidR="00B859EF" w:rsidRDefault="00B859EF" w:rsidP="00B859EF">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Pr>
              <w:noProof/>
            </w:rPr>
            <w:t>(2015)</w:t>
          </w:r>
          <w:r>
            <w:fldChar w:fldCharType="end"/>
          </w:r>
        </w:sdtContent>
      </w:sdt>
      <w:r>
        <w:t xml:space="preserve"> explained that theoretical frameworks stem from established theories in the literature</w:t>
      </w:r>
      <w:r w:rsidR="00A76617">
        <w:t>, whereas conceptual frameworks are diagrammatic representations of concepts (i.e.,</w:t>
      </w:r>
      <w:r>
        <w:t xml:space="preserve"> ideas) or constructs (variables) that show their relationship to the problem/phenomenon under study. The conceptual framework visual illustrates </w:t>
      </w:r>
      <w:r w:rsidR="00A76617">
        <w:t xml:space="preserve">the </w:t>
      </w:r>
      <w:r>
        <w:t>linkage of the abstracts to empirical data. Theories explain and predict</w:t>
      </w:r>
      <w:r w:rsidR="00A76617">
        <w:t>,</w:t>
      </w:r>
      <w:r>
        <w:t xml:space="preserve"> while conceptual frameworks provide visual understanding (Ngulube et al., 2015).</w:t>
      </w:r>
    </w:p>
    <w:p w14:paraId="7545AD32" w14:textId="63076003" w:rsidR="00B859EF" w:rsidRDefault="00B859EF" w:rsidP="00B859EF">
      <w:r>
        <w:t xml:space="preserve">Before you select your framework, make sure you discuss with your chair and methodologist to ensure </w:t>
      </w:r>
      <w:r w:rsidR="00A76617">
        <w:t xml:space="preserve">that </w:t>
      </w:r>
      <w:r>
        <w:t xml:space="preserve">what you are using provides the best lens for your research. Explain why the framework is best for your topic and why it is central to understanding the phenomenon. If it is an existing theory, explain the background/history and its development over time. If there are certain scholars associated with the theory or model, include them. The minimum length should be at least two pages. </w:t>
      </w:r>
      <w:bookmarkEnd w:id="33"/>
    </w:p>
    <w:p w14:paraId="30AEC979" w14:textId="39EB08FC" w:rsidR="00353577" w:rsidRDefault="00353577" w:rsidP="008D5803">
      <w:pPr>
        <w:pStyle w:val="Heading2"/>
      </w:pPr>
      <w:bookmarkStart w:id="34" w:name="_Toc192148054"/>
      <w:r>
        <w:t xml:space="preserve">Purpose </w:t>
      </w:r>
      <w:bookmarkEnd w:id="29"/>
      <w:bookmarkEnd w:id="30"/>
      <w:bookmarkEnd w:id="31"/>
      <w:r w:rsidR="004463A3">
        <w:t>and Objectives</w:t>
      </w:r>
      <w:bookmarkEnd w:id="34"/>
    </w:p>
    <w:p w14:paraId="6874C464" w14:textId="3FD45BE1" w:rsidR="00B859EF" w:rsidRPr="00B859EF" w:rsidRDefault="00321F3D" w:rsidP="00B859EF">
      <w:pPr>
        <w:rPr>
          <w:iCs/>
        </w:rPr>
      </w:pPr>
      <w:bookmarkStart w:id="35" w:name="_Toc47712105"/>
      <w:bookmarkStart w:id="36" w:name="_Toc48769972"/>
      <w:r>
        <w:lastRenderedPageBreak/>
        <w:t>This paragraph(s) discusses the purpose of your study and who the purpose will benefit</w:t>
      </w:r>
      <w:r w:rsidR="004463A3">
        <w:t>.</w:t>
      </w:r>
      <w:r>
        <w:t xml:space="preserve"> </w:t>
      </w:r>
      <w:r w:rsidR="00705D23">
        <w:rPr>
          <w:iCs/>
        </w:rPr>
        <w:t xml:space="preserve">Sample language for a quantitative </w:t>
      </w:r>
      <w:r w:rsidR="004463A3">
        <w:rPr>
          <w:iCs/>
        </w:rPr>
        <w:t>research design</w:t>
      </w:r>
      <w:r w:rsidR="00705D23">
        <w:rPr>
          <w:iCs/>
        </w:rPr>
        <w:t xml:space="preserve">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r w:rsidR="004463A3">
        <w:rPr>
          <w:iCs/>
        </w:rPr>
        <w:t xml:space="preserve"> Fig</w:t>
      </w:r>
      <w:r w:rsidR="0084561C">
        <w:rPr>
          <w:iCs/>
        </w:rPr>
        <w:t>ure</w:t>
      </w:r>
      <w:r w:rsidR="004463A3">
        <w:rPr>
          <w:iCs/>
        </w:rPr>
        <w:t xml:space="preserve"> 1 is an example of</w:t>
      </w:r>
      <w:r w:rsidR="00B859EF">
        <w:rPr>
          <w:iCs/>
        </w:rPr>
        <w:t xml:space="preserve"> a Fig</w:t>
      </w:r>
      <w:r w:rsidR="0084561C">
        <w:rPr>
          <w:iCs/>
        </w:rPr>
        <w:t>ure</w:t>
      </w:r>
      <w:r w:rsidR="00B859EF">
        <w:rPr>
          <w:iCs/>
        </w:rPr>
        <w:t xml:space="preserve"> formatted according to </w:t>
      </w:r>
      <w:r w:rsidR="00DE6002">
        <w:rPr>
          <w:iCs/>
        </w:rPr>
        <w:t>APA</w:t>
      </w:r>
      <w:r w:rsidR="00B859EF">
        <w:rPr>
          <w:iCs/>
        </w:rPr>
        <w:t xml:space="preserve">. </w:t>
      </w:r>
    </w:p>
    <w:p w14:paraId="32EF59F6" w14:textId="2FE4CB62" w:rsidR="00B859EF" w:rsidRPr="00440AAC" w:rsidRDefault="00553A6B" w:rsidP="00553A6B">
      <w:pPr>
        <w:ind w:firstLine="0"/>
        <w:rPr>
          <w:i/>
        </w:rPr>
      </w:pPr>
      <w:r w:rsidRPr="00553A6B">
        <w:rPr>
          <w:b/>
          <w:bCs/>
        </w:rPr>
        <w:t>Fig</w:t>
      </w:r>
      <w:r w:rsidR="006661E9">
        <w:rPr>
          <w:b/>
          <w:bCs/>
        </w:rPr>
        <w:t>ure</w:t>
      </w:r>
      <w:r w:rsidRPr="00553A6B">
        <w:rPr>
          <w:b/>
          <w:bCs/>
        </w:rPr>
        <w:t xml:space="preserve"> </w:t>
      </w:r>
      <w:r w:rsidRPr="00553A6B">
        <w:rPr>
          <w:b/>
          <w:bCs/>
        </w:rPr>
        <w:fldChar w:fldCharType="begin"/>
      </w:r>
      <w:r w:rsidRPr="00553A6B">
        <w:rPr>
          <w:b/>
          <w:bCs/>
        </w:rPr>
        <w:instrText xml:space="preserve"> SEQ Figure \* ARABIC </w:instrText>
      </w:r>
      <w:r w:rsidRPr="00553A6B">
        <w:rPr>
          <w:b/>
          <w:bCs/>
        </w:rPr>
        <w:fldChar w:fldCharType="separate"/>
      </w:r>
      <w:r w:rsidRPr="00553A6B">
        <w:rPr>
          <w:b/>
          <w:bCs/>
          <w:noProof/>
        </w:rPr>
        <w:t>1</w:t>
      </w:r>
      <w:r w:rsidRPr="00553A6B">
        <w:rPr>
          <w:b/>
          <w:bCs/>
        </w:rPr>
        <w:fldChar w:fldCharType="end"/>
      </w:r>
      <w:r w:rsidRPr="00553A6B">
        <w:rPr>
          <w:b/>
          <w:bCs/>
        </w:rPr>
        <w:t xml:space="preserve"> </w:t>
      </w:r>
      <w:r w:rsidRPr="00553A6B">
        <w:rPr>
          <w:b/>
          <w:bCs/>
        </w:rPr>
        <w:br/>
      </w:r>
      <w:r w:rsidRPr="00553A6B">
        <w:rPr>
          <w:i/>
          <w:iCs/>
        </w:rPr>
        <w:t>Title of Fig</w:t>
      </w:r>
      <w:r w:rsidR="008367E4">
        <w:rPr>
          <w:i/>
          <w:iCs/>
        </w:rPr>
        <w:t>ure</w:t>
      </w:r>
      <w:r w:rsidRPr="00553A6B">
        <w:rPr>
          <w:i/>
          <w:iCs/>
        </w:rPr>
        <w:t xml:space="preserve"> 1</w:t>
      </w:r>
    </w:p>
    <w:p w14:paraId="65A4FF96" w14:textId="46A877EE" w:rsidR="009847C6" w:rsidRDefault="00B859EF" w:rsidP="009847C6">
      <w:pPr>
        <w:pStyle w:val="Caption"/>
        <w:ind w:firstLine="0"/>
        <w:rPr>
          <w:b w:val="0"/>
          <w:i/>
          <w:sz w:val="24"/>
          <w:szCs w:val="24"/>
        </w:rPr>
      </w:pPr>
      <w:r>
        <w:rPr>
          <w:noProof/>
        </w:rPr>
        <mc:AlternateContent>
          <mc:Choice Requires="am3d">
            <w:drawing>
              <wp:anchor distT="0" distB="0" distL="114300" distR="114300" simplePos="0" relativeHeight="251659264" behindDoc="0" locked="0" layoutInCell="1" allowOverlap="1" wp14:anchorId="2D637756" wp14:editId="415FEDBA">
                <wp:simplePos x="0" y="0"/>
                <wp:positionH relativeFrom="margin">
                  <wp:posOffset>76640</wp:posOffset>
                </wp:positionH>
                <wp:positionV relativeFrom="paragraph">
                  <wp:posOffset>3963</wp:posOffset>
                </wp:positionV>
                <wp:extent cx="2519045" cy="1205105"/>
                <wp:effectExtent l="0" t="0" r="0" b="0"/>
                <wp:wrapNone/>
                <wp:docPr id="2" name="3D Model 2" descr="Four-leaf clover"/>
                <wp:cNvGraphicFramePr>
                  <a:graphicFrameLocks xmlns:a="http://schemas.openxmlformats.org/drawingml/2006/main" noChangeAspect="1"/>
                </wp:cNvGraphicFramePr>
                <a:graphic xmlns:a="http://schemas.openxmlformats.org/drawingml/2006/main">
                  <a:graphicData uri="http://schemas.microsoft.com/office/drawing/2017/model3d">
                    <am3d:model3d r:embed="rId15">
                      <am3d:spPr>
                        <a:xfrm>
                          <a:off x="0" y="0"/>
                          <a:ext cx="2519045" cy="1205105"/>
                        </a:xfrm>
                        <a:prstGeom prst="rect">
                          <a:avLst/>
                        </a:prstGeom>
                      </am3d:spPr>
                      <am3d:camera>
                        <am3d:pos x="0" y="0" z="71229188"/>
                        <am3d:up dx="0" dy="36000000" dz="0"/>
                        <am3d:lookAt x="0" y="0" z="0"/>
                        <am3d:perspective fov="2700000"/>
                      </am3d:camera>
                      <am3d:trans>
                        <am3d:meterPerModelUnit n="4380029" d="1000000"/>
                        <am3d:preTrans dx="-4494598" dy="-18000540" dz="-1568819"/>
                        <am3d:scale>
                          <am3d:sx n="1000000" d="1000000"/>
                          <am3d:sy n="1000000" d="1000000"/>
                          <am3d:sz n="1000000" d="1000000"/>
                        </am3d:scale>
                        <am3d:rot/>
                        <am3d:postTrans dx="0" dy="0" dz="0"/>
                      </am3d:trans>
                      <am3d:raster rName="Office3DRenderer" rVer="16.0.8326">
                        <am3d:blip r:embed="rId16"/>
                      </am3d:raster>
                      <am3d:objViewport viewportSz="1729675"/>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9264" behindDoc="0" locked="0" layoutInCell="1" allowOverlap="1" wp14:anchorId="2D637756" wp14:editId="415FEDBA">
                <wp:simplePos x="0" y="0"/>
                <wp:positionH relativeFrom="margin">
                  <wp:posOffset>76640</wp:posOffset>
                </wp:positionH>
                <wp:positionV relativeFrom="paragraph">
                  <wp:posOffset>3963</wp:posOffset>
                </wp:positionV>
                <wp:extent cx="2519045" cy="1205105"/>
                <wp:effectExtent l="0" t="0" r="0" b="0"/>
                <wp:wrapNone/>
                <wp:docPr id="2" name="3D Model 2" descr="Four-leaf clove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3D Model 2" descr="Four-leaf clover"/>
                        <pic:cNvPicPr>
                          <a:picLocks noGrp="1" noRot="1" noChangeAspect="1" noMove="1" noResize="1" noEditPoints="1" noAdjustHandles="1" noChangeArrowheads="1" noChangeShapeType="1" noCrop="1"/>
                        </pic:cNvPicPr>
                      </pic:nvPicPr>
                      <pic:blipFill>
                        <a:blip r:embed="rId16"/>
                        <a:stretch>
                          <a:fillRect/>
                        </a:stretch>
                      </pic:blipFill>
                      <pic:spPr>
                        <a:xfrm>
                          <a:off x="0" y="0"/>
                          <a:ext cx="2519045" cy="1204595"/>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054EE887" w14:textId="77777777" w:rsidR="00B859EF" w:rsidRPr="00B859EF" w:rsidRDefault="00B859EF" w:rsidP="00B859EF"/>
    <w:p w14:paraId="398CCB1A" w14:textId="1D283861" w:rsidR="00F642E2" w:rsidRDefault="00F642E2" w:rsidP="00F642E2">
      <w:pPr>
        <w:ind w:firstLine="0"/>
      </w:pPr>
    </w:p>
    <w:p w14:paraId="0906D8A1" w14:textId="77777777" w:rsidR="00B859EF" w:rsidRDefault="00B859EF" w:rsidP="00B859EF">
      <w:pPr>
        <w:pStyle w:val="Caption"/>
      </w:pPr>
      <w:r>
        <w:t xml:space="preserve">    </w:t>
      </w:r>
    </w:p>
    <w:p w14:paraId="2B07B2B0" w14:textId="66BD0742" w:rsidR="00B859EF" w:rsidRDefault="00B859EF" w:rsidP="00552A96">
      <w:pPr>
        <w:pStyle w:val="Caption"/>
        <w:rPr>
          <w:sz w:val="24"/>
          <w:szCs w:val="24"/>
        </w:rPr>
      </w:pPr>
    </w:p>
    <w:p w14:paraId="238F9945" w14:textId="6D8B7CFC" w:rsidR="00553A6B" w:rsidRPr="0041095C" w:rsidRDefault="00553A6B" w:rsidP="00553A6B">
      <w:pPr>
        <w:pStyle w:val="Caption"/>
        <w:ind w:firstLine="0"/>
        <w:rPr>
          <w:b w:val="0"/>
          <w:sz w:val="24"/>
          <w:szCs w:val="24"/>
        </w:rPr>
      </w:pPr>
      <w:bookmarkStart w:id="37" w:name="_Toc192145390"/>
      <w:r w:rsidRPr="00553A6B">
        <w:rPr>
          <w:bCs w:val="0"/>
          <w:sz w:val="24"/>
          <w:szCs w:val="24"/>
        </w:rPr>
        <w:t>Fig</w:t>
      </w:r>
      <w:r>
        <w:rPr>
          <w:bCs w:val="0"/>
          <w:sz w:val="24"/>
          <w:szCs w:val="24"/>
        </w:rPr>
        <w:t>ure</w:t>
      </w:r>
      <w:r w:rsidRPr="00553A6B">
        <w:rPr>
          <w:bCs w:val="0"/>
          <w:sz w:val="24"/>
          <w:szCs w:val="24"/>
        </w:rPr>
        <w:t xml:space="preserve"> </w:t>
      </w:r>
      <w:r w:rsidRPr="00553A6B">
        <w:rPr>
          <w:bCs w:val="0"/>
          <w:sz w:val="24"/>
          <w:szCs w:val="24"/>
        </w:rPr>
        <w:fldChar w:fldCharType="begin"/>
      </w:r>
      <w:r w:rsidRPr="00553A6B">
        <w:rPr>
          <w:bCs w:val="0"/>
          <w:sz w:val="24"/>
          <w:szCs w:val="24"/>
        </w:rPr>
        <w:instrText xml:space="preserve"> SEQ Figure \* ARABIC </w:instrText>
      </w:r>
      <w:r w:rsidRPr="00553A6B">
        <w:rPr>
          <w:bCs w:val="0"/>
          <w:sz w:val="24"/>
          <w:szCs w:val="24"/>
        </w:rPr>
        <w:fldChar w:fldCharType="separate"/>
      </w:r>
      <w:r w:rsidRPr="00553A6B">
        <w:rPr>
          <w:bCs w:val="0"/>
          <w:noProof/>
          <w:sz w:val="24"/>
          <w:szCs w:val="24"/>
        </w:rPr>
        <w:t>2</w:t>
      </w:r>
      <w:r w:rsidRPr="00553A6B">
        <w:rPr>
          <w:bCs w:val="0"/>
          <w:sz w:val="24"/>
          <w:szCs w:val="24"/>
        </w:rPr>
        <w:fldChar w:fldCharType="end"/>
      </w:r>
      <w:r w:rsidRPr="00553A6B">
        <w:rPr>
          <w:bCs w:val="0"/>
          <w:sz w:val="24"/>
          <w:szCs w:val="24"/>
        </w:rPr>
        <w:t xml:space="preserve"> </w:t>
      </w:r>
      <w:r w:rsidRPr="00553A6B">
        <w:rPr>
          <w:bCs w:val="0"/>
          <w:sz w:val="24"/>
          <w:szCs w:val="24"/>
        </w:rPr>
        <w:br/>
      </w:r>
      <w:r w:rsidRPr="00553A6B">
        <w:rPr>
          <w:b w:val="0"/>
          <w:i/>
          <w:iCs/>
          <w:sz w:val="24"/>
          <w:szCs w:val="24"/>
        </w:rPr>
        <w:t>Title of Fig</w:t>
      </w:r>
      <w:r w:rsidR="006661E9">
        <w:rPr>
          <w:b w:val="0"/>
          <w:i/>
          <w:iCs/>
          <w:sz w:val="24"/>
          <w:szCs w:val="24"/>
        </w:rPr>
        <w:t>ure</w:t>
      </w:r>
      <w:r w:rsidRPr="00553A6B">
        <w:rPr>
          <w:b w:val="0"/>
          <w:i/>
          <w:iCs/>
          <w:sz w:val="24"/>
          <w:szCs w:val="24"/>
        </w:rPr>
        <w:t xml:space="preserve"> 2</w:t>
      </w:r>
      <w:bookmarkEnd w:id="37"/>
    </w:p>
    <w:p w14:paraId="49424FD9" w14:textId="77777777" w:rsidR="00553A6B" w:rsidRPr="00553A6B" w:rsidRDefault="00553A6B" w:rsidP="00553A6B"/>
    <w:p w14:paraId="64A922A4" w14:textId="3D76A2F8" w:rsidR="004409B9" w:rsidRPr="004409B9" w:rsidRDefault="00880F5F" w:rsidP="004409B9">
      <w:pPr>
        <w:ind w:firstLine="0"/>
      </w:pPr>
      <w:bookmarkStart w:id="38" w:name="_Toc437242468"/>
      <w:bookmarkStart w:id="39" w:name="_Toc47712107"/>
      <w:bookmarkStart w:id="40" w:name="_Toc48769974"/>
      <w:bookmarkStart w:id="41" w:name="_Hlk28275936"/>
      <w:bookmarkStart w:id="42" w:name="_Toc437242464"/>
      <w:bookmarkEnd w:id="35"/>
      <w:bookmarkEnd w:id="36"/>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6FE861A" w14:textId="558B8450" w:rsidR="006661E9" w:rsidRPr="00F80B42" w:rsidRDefault="0041095C" w:rsidP="00F80B42">
      <w:pPr>
        <w:pStyle w:val="Caption"/>
        <w:ind w:firstLine="0"/>
        <w:rPr>
          <w:b w:val="0"/>
          <w:sz w:val="24"/>
          <w:szCs w:val="24"/>
        </w:rPr>
      </w:pPr>
      <w:bookmarkStart w:id="43" w:name="_Toc111206893"/>
      <w:bookmarkEnd w:id="38"/>
      <w:bookmarkEnd w:id="39"/>
      <w:bookmarkEnd w:id="40"/>
      <w:r>
        <w:rPr>
          <w:b w:val="0"/>
          <w:sz w:val="24"/>
          <w:szCs w:val="24"/>
        </w:rPr>
        <w:t xml:space="preserve">               </w:t>
      </w:r>
      <w:bookmarkStart w:id="44" w:name="_Toc192148055"/>
    </w:p>
    <w:p w14:paraId="076069CE" w14:textId="1B46D24D" w:rsidR="00B859EF" w:rsidRDefault="00B859EF" w:rsidP="00B859EF">
      <w:pPr>
        <w:pStyle w:val="Heading2"/>
      </w:pPr>
      <w:r w:rsidRPr="003C3277">
        <w:lastRenderedPageBreak/>
        <w:t>Definition</w:t>
      </w:r>
      <w:r>
        <w:t xml:space="preserve"> of</w:t>
      </w:r>
      <w:r w:rsidRPr="00EA300F">
        <w:t xml:space="preserve"> T</w:t>
      </w:r>
      <w:r>
        <w:t>erms</w:t>
      </w:r>
      <w:bookmarkEnd w:id="44"/>
      <w:r>
        <w:t xml:space="preserve"> </w:t>
      </w:r>
      <w:bookmarkEnd w:id="43"/>
    </w:p>
    <w:p w14:paraId="18C7B750" w14:textId="6403C4AF" w:rsidR="00B859EF" w:rsidRPr="00C34B02" w:rsidRDefault="00B859EF" w:rsidP="00B859EF">
      <w:r>
        <w:t xml:space="preserve">Terms that appear here should be in alphabetical order and unique to the discipline. They are not </w:t>
      </w:r>
      <w:r w:rsidR="00F80B42">
        <w:t>everyday</w:t>
      </w:r>
      <w:r>
        <w:t xml:space="preserve"> common words with common meanings. Moreover, they should be defined according to </w:t>
      </w:r>
      <w:r w:rsidR="00F80B42">
        <w:t>literature</w:t>
      </w:r>
      <w:r>
        <w:t>, that is, how they are used by other researchers and scholars, not the dictionary. Methodological terms are rarely included here. They are defined as used in Chapter III.</w:t>
      </w:r>
    </w:p>
    <w:p w14:paraId="40D049BC" w14:textId="77777777" w:rsidR="00B859EF" w:rsidRDefault="00B859EF" w:rsidP="00B859EF">
      <w:pPr>
        <w:ind w:firstLine="0"/>
      </w:pPr>
      <w:r w:rsidRPr="00AC0636">
        <w:rPr>
          <w:b/>
          <w:i/>
        </w:rPr>
        <w:t>Word</w:t>
      </w:r>
      <w:r>
        <w:t>:</w:t>
      </w:r>
      <w:r w:rsidRPr="003C3277">
        <w:t xml:space="preserve"> </w:t>
      </w:r>
      <w:r>
        <w:t>definition with citation at the end.</w:t>
      </w:r>
    </w:p>
    <w:p w14:paraId="11A98AB1" w14:textId="77777777" w:rsidR="00B859EF" w:rsidRDefault="00B859EF" w:rsidP="00B859EF">
      <w:pPr>
        <w:ind w:firstLine="0"/>
      </w:pPr>
      <w:r>
        <w:rPr>
          <w:b/>
          <w:i/>
        </w:rPr>
        <w:t>Word</w:t>
      </w:r>
      <w:r>
        <w:t>: definition with citation at the end.</w:t>
      </w:r>
    </w:p>
    <w:p w14:paraId="303A502A" w14:textId="77777777" w:rsidR="00B859EF" w:rsidRDefault="00B859EF" w:rsidP="00B859EF">
      <w:pPr>
        <w:ind w:firstLine="0"/>
      </w:pPr>
      <w:r>
        <w:rPr>
          <w:b/>
          <w:i/>
        </w:rPr>
        <w:t>Word</w:t>
      </w:r>
      <w:r w:rsidRPr="00723BF2">
        <w:t>:</w:t>
      </w:r>
      <w:r>
        <w:t xml:space="preserve"> definition with citation at the end.</w:t>
      </w:r>
    </w:p>
    <w:p w14:paraId="48222703" w14:textId="77777777" w:rsidR="00B859EF" w:rsidRPr="0018626F" w:rsidRDefault="00B859EF" w:rsidP="00B859EF">
      <w:pPr>
        <w:ind w:firstLine="0"/>
      </w:pPr>
      <w:r>
        <w:rPr>
          <w:b/>
          <w:i/>
        </w:rPr>
        <w:t>Word</w:t>
      </w:r>
      <w:r>
        <w:t>: definition with citation at the end.</w:t>
      </w:r>
    </w:p>
    <w:p w14:paraId="681F1889" w14:textId="078985BF" w:rsidR="00B859EF" w:rsidRDefault="00B859EF" w:rsidP="00B859EF">
      <w:pPr>
        <w:ind w:firstLine="0"/>
      </w:pPr>
      <w:r>
        <w:rPr>
          <w:b/>
          <w:i/>
        </w:rPr>
        <w:t>Word</w:t>
      </w:r>
      <w:r>
        <w:t>: definition with citation at the end.</w:t>
      </w:r>
    </w:p>
    <w:p w14:paraId="5A1592AB" w14:textId="5FB30735" w:rsidR="00354A30" w:rsidRDefault="00B859EF" w:rsidP="00354A30">
      <w:pPr>
        <w:pStyle w:val="Heading2"/>
      </w:pPr>
      <w:bookmarkStart w:id="45" w:name="_Toc111206920"/>
      <w:bookmarkStart w:id="46" w:name="_Toc192148056"/>
      <w:bookmarkStart w:id="47" w:name="_Hlk49337565"/>
      <w:bookmarkStart w:id="48" w:name="_Toc431633860"/>
      <w:bookmarkStart w:id="49" w:name="_Toc437242470"/>
      <w:bookmarkStart w:id="50" w:name="_Toc437242471"/>
      <w:bookmarkEnd w:id="24"/>
      <w:bookmarkEnd w:id="41"/>
      <w:bookmarkEnd w:id="42"/>
      <w:r>
        <w:t xml:space="preserve">Assumptions, </w:t>
      </w:r>
      <w:r w:rsidR="00354A30">
        <w:t>Limitations and Delimitations</w:t>
      </w:r>
      <w:bookmarkEnd w:id="45"/>
      <w:bookmarkEnd w:id="46"/>
    </w:p>
    <w:p w14:paraId="2D5FFB83" w14:textId="2D119E51" w:rsidR="0041095C" w:rsidRDefault="0041095C" w:rsidP="0041095C">
      <w:bookmarkStart w:id="51" w:name="_Hlk50653152"/>
      <w:r>
        <w:t>Assumptions, l</w:t>
      </w:r>
      <w:r w:rsidR="004D1E8D">
        <w:t xml:space="preserve">imitations and delimitations are typically placed in Chapter I, sometimes Chapter III, or in Chapter V. As with other elements, the placement is often the preference of the chairperson. </w:t>
      </w:r>
      <w:r>
        <w:t>Assumptions are views you hold. They should be stated and explained.</w:t>
      </w:r>
    </w:p>
    <w:p w14:paraId="08A89E57" w14:textId="0201251D" w:rsidR="00354A30" w:rsidRDefault="00354A30" w:rsidP="0041095C">
      <w:r>
        <w:t xml:space="preserve">Limitations are considered factors or weaknesses that can impact a study that are beyond the control of the researcher </w:t>
      </w:r>
      <w:sdt>
        <w:sdtPr>
          <w:id w:val="566222480"/>
          <w:citation/>
        </w:sdtPr>
        <w:sdtContent>
          <w:r>
            <w:fldChar w:fldCharType="begin"/>
          </w:r>
          <w:r>
            <w:instrText xml:space="preserve"> CITATION Sim13 \l 1033  \m The18</w:instrText>
          </w:r>
          <w:r>
            <w:fldChar w:fldCharType="separate"/>
          </w:r>
          <w:r w:rsidR="0006088E">
            <w:rPr>
              <w:noProof/>
            </w:rPr>
            <w:t>(Simon &amp; Goes, 2013; Theofanidis &amp; Fountouki, 2018)</w:t>
          </w:r>
          <w:r>
            <w:fldChar w:fldCharType="end"/>
          </w:r>
        </w:sdtContent>
      </w:sdt>
      <w:r>
        <w:t>. Limitations can be related to the research design process</w:t>
      </w:r>
      <w:r w:rsidR="00FC022F">
        <w:t xml:space="preserve">, as in your goal was to select two high schools, but only one was available due to some unforeseen circumstance, or 15 persons submitted informed consent, but three of them elected to withdraw from the </w:t>
      </w:r>
      <w:r>
        <w:lastRenderedPageBreak/>
        <w:t>study for personal reasons. The important point here is that limitations that materially affected the research process or outcomes should be documented.</w:t>
      </w:r>
      <w:r w:rsidR="0026613F">
        <w:t xml:space="preserve"> </w:t>
      </w:r>
    </w:p>
    <w:p w14:paraId="47CF1884" w14:textId="1AADF814" w:rsidR="00354A30" w:rsidRDefault="00354A30" w:rsidP="00354A30">
      <w:bookmarkStart w:id="52" w:name="_Hlk50653180"/>
      <w:bookmarkEnd w:id="51"/>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w:t>
      </w:r>
      <w:r w:rsidR="00FC022F">
        <w:t>are mainly concerned with the study’s theoretical background, objectives, research questions, variable under study, and study sample</w:t>
      </w:r>
      <w:r>
        <w:t xml:space="preserve"> (Theofanidis &amp; Fountouki, 2018, p. 157). An explanation of each must be provided.</w:t>
      </w:r>
    </w:p>
    <w:p w14:paraId="6EBADE85" w14:textId="7A681EF9" w:rsidR="00354A30" w:rsidRDefault="00E65B49" w:rsidP="00ED0001">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2"/>
    </w:p>
    <w:p w14:paraId="41DCAA3B" w14:textId="77777777" w:rsidR="0041095C" w:rsidRDefault="0041095C" w:rsidP="0041095C">
      <w:pPr>
        <w:pStyle w:val="Heading2"/>
      </w:pPr>
      <w:bookmarkStart w:id="53" w:name="_Toc192148057"/>
      <w:r>
        <w:t>Significance of the Study</w:t>
      </w:r>
      <w:bookmarkEnd w:id="53"/>
    </w:p>
    <w:p w14:paraId="497B7BF7" w14:textId="4E053896" w:rsidR="0041095C" w:rsidRDefault="0041095C" w:rsidP="0041095C">
      <w:bookmarkStart w:id="54" w:name="_Toc437242465"/>
      <w:bookmarkStart w:id="55" w:name="_Toc47712106"/>
      <w:bookmarkStart w:id="56" w:name="_Toc48769973"/>
      <w:bookmarkStart w:id="57" w:name="_Hlk39249557"/>
      <w:r>
        <w:t xml:space="preserve">In some instances, it may be the preference of the chair to couple this section with the Purpose section. Whether this is a stand-alone sub-heading or whether it is coupled with Purpose of the Study, you should identify and describe why your study is important to the discipline of agriculture and state the practical implications of the potential results. Signific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7DEE9690" w14:textId="7F48F414" w:rsidR="00440AAC" w:rsidRPr="004B28DA" w:rsidRDefault="0041095C" w:rsidP="0041095C">
      <w:r>
        <w:t xml:space="preserve">Above all else, make sure you qualify your statements with words like </w:t>
      </w:r>
      <w:r>
        <w:rPr>
          <w:i/>
          <w:iCs/>
        </w:rPr>
        <w:t>may</w:t>
      </w:r>
      <w:r>
        <w:t xml:space="preserve">, or </w:t>
      </w:r>
      <w:r>
        <w:rPr>
          <w:i/>
          <w:iCs/>
        </w:rPr>
        <w:t>can</w:t>
      </w:r>
      <w:r>
        <w:t>. Rarely are absolutes in research. At best, extrapolations and inferences can be made</w:t>
      </w:r>
      <w:r w:rsidR="00FC022F">
        <w:t>,</w:t>
      </w:r>
      <w:r>
        <w:t xml:space="preserve"> but keep in mind, there are always exceptions. Further, at the proposal stage, you do not </w:t>
      </w:r>
      <w:r>
        <w:lastRenderedPageBreak/>
        <w:t xml:space="preserve">want to prejudge your data. As a researcher, you must be willing to follow the data – not lead the data. </w:t>
      </w:r>
      <w:bookmarkEnd w:id="54"/>
      <w:bookmarkEnd w:id="55"/>
      <w:bookmarkEnd w:id="56"/>
      <w:bookmarkEnd w:id="57"/>
    </w:p>
    <w:p w14:paraId="195084AE" w14:textId="11CC326A" w:rsidR="00440AAC" w:rsidRDefault="00440AAC" w:rsidP="00440AAC">
      <w:pPr>
        <w:pStyle w:val="Heading2"/>
      </w:pPr>
      <w:bookmarkStart w:id="58" w:name="_Toc192148058"/>
      <w:bookmarkEnd w:id="47"/>
      <w:bookmarkEnd w:id="48"/>
      <w:bookmarkEnd w:id="49"/>
      <w:r>
        <w:t>Organization of the Study (optional)</w:t>
      </w:r>
      <w:bookmarkEnd w:id="58"/>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pPr>
      <w:bookmarkStart w:id="59" w:name="_Toc111206894"/>
      <w:bookmarkStart w:id="60" w:name="_Toc192148059"/>
      <w:r>
        <w:t>Summary</w:t>
      </w:r>
      <w:bookmarkEnd w:id="59"/>
      <w:bookmarkEnd w:id="60"/>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0C6C380B" w:rsidR="003835B8" w:rsidRDefault="003835B8" w:rsidP="00B479A2">
      <w:pPr>
        <w:ind w:firstLine="0"/>
        <w:rPr>
          <w:rFonts w:eastAsia="Times New Roman"/>
          <w:b/>
          <w:bCs/>
          <w:caps/>
          <w:kern w:val="32"/>
          <w:szCs w:val="32"/>
        </w:rPr>
      </w:pPr>
    </w:p>
    <w:p w14:paraId="2EAEAC9A" w14:textId="43EEE9DB" w:rsidR="0041095C" w:rsidRDefault="0041095C" w:rsidP="00B479A2">
      <w:pPr>
        <w:ind w:firstLine="0"/>
        <w:rPr>
          <w:rFonts w:eastAsia="Times New Roman"/>
          <w:b/>
          <w:bCs/>
          <w:caps/>
          <w:kern w:val="32"/>
          <w:szCs w:val="32"/>
        </w:rPr>
      </w:pPr>
    </w:p>
    <w:p w14:paraId="3F8E5711" w14:textId="01311094" w:rsidR="0041095C" w:rsidRDefault="0041095C" w:rsidP="00B479A2">
      <w:pPr>
        <w:ind w:firstLine="0"/>
        <w:rPr>
          <w:rFonts w:eastAsia="Times New Roman"/>
          <w:b/>
          <w:bCs/>
          <w:caps/>
          <w:kern w:val="32"/>
          <w:szCs w:val="32"/>
        </w:rPr>
      </w:pPr>
    </w:p>
    <w:p w14:paraId="5255A8A0" w14:textId="5E03EE40" w:rsidR="0041095C" w:rsidRDefault="0041095C" w:rsidP="00B479A2">
      <w:pPr>
        <w:ind w:firstLine="0"/>
        <w:rPr>
          <w:rFonts w:eastAsia="Times New Roman"/>
          <w:b/>
          <w:bCs/>
          <w:caps/>
          <w:kern w:val="32"/>
          <w:szCs w:val="32"/>
        </w:rPr>
      </w:pPr>
    </w:p>
    <w:p w14:paraId="57D80668" w14:textId="2EE0B1B4" w:rsidR="0041095C" w:rsidRDefault="0041095C" w:rsidP="00B479A2">
      <w:pPr>
        <w:ind w:firstLine="0"/>
        <w:rPr>
          <w:rFonts w:eastAsia="Times New Roman"/>
          <w:b/>
          <w:bCs/>
          <w:caps/>
          <w:kern w:val="32"/>
          <w:szCs w:val="32"/>
        </w:rPr>
      </w:pPr>
    </w:p>
    <w:p w14:paraId="7D0E1CB4" w14:textId="08A53C11" w:rsidR="0041095C" w:rsidRDefault="0041095C" w:rsidP="00B479A2">
      <w:pPr>
        <w:ind w:firstLine="0"/>
        <w:rPr>
          <w:rFonts w:eastAsia="Times New Roman"/>
          <w:b/>
          <w:bCs/>
          <w:caps/>
          <w:kern w:val="32"/>
          <w:szCs w:val="32"/>
        </w:rPr>
      </w:pPr>
    </w:p>
    <w:p w14:paraId="45FE128B" w14:textId="017FA8F6" w:rsidR="0041095C" w:rsidRDefault="0041095C" w:rsidP="00B479A2">
      <w:pPr>
        <w:ind w:firstLine="0"/>
        <w:rPr>
          <w:rFonts w:eastAsia="Times New Roman"/>
          <w:b/>
          <w:bCs/>
          <w:caps/>
          <w:kern w:val="32"/>
          <w:szCs w:val="32"/>
        </w:rPr>
      </w:pPr>
    </w:p>
    <w:p w14:paraId="198193E6" w14:textId="3F768D03" w:rsidR="0041095C" w:rsidRDefault="0041095C" w:rsidP="00B479A2">
      <w:pPr>
        <w:ind w:firstLine="0"/>
        <w:rPr>
          <w:rFonts w:eastAsia="Times New Roman"/>
          <w:b/>
          <w:bCs/>
          <w:caps/>
          <w:kern w:val="32"/>
          <w:szCs w:val="32"/>
        </w:rPr>
      </w:pPr>
    </w:p>
    <w:p w14:paraId="420C7AEA" w14:textId="6E6E204F" w:rsidR="0041095C" w:rsidRDefault="0041095C" w:rsidP="00B479A2">
      <w:pPr>
        <w:ind w:firstLine="0"/>
        <w:rPr>
          <w:rFonts w:eastAsia="Times New Roman"/>
          <w:b/>
          <w:bCs/>
          <w:caps/>
          <w:kern w:val="32"/>
          <w:szCs w:val="32"/>
        </w:rPr>
      </w:pPr>
    </w:p>
    <w:p w14:paraId="43B04C90" w14:textId="77777777" w:rsidR="0041095C" w:rsidRDefault="0041095C"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1"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2" w:name="_Toc47712111"/>
      <w:bookmarkStart w:id="63" w:name="_Toc48769978"/>
      <w:bookmarkStart w:id="64" w:name="_Toc192148060"/>
      <w:r>
        <w:t>LITERATURE REVIEW</w:t>
      </w:r>
      <w:bookmarkEnd w:id="50"/>
      <w:bookmarkEnd w:id="62"/>
      <w:bookmarkEnd w:id="63"/>
      <w:bookmarkEnd w:id="64"/>
    </w:p>
    <w:p w14:paraId="3A1D2A4D" w14:textId="6FBA1C55" w:rsidR="00DC467F" w:rsidRDefault="0068278A" w:rsidP="00DC467F">
      <w:bookmarkStart w:id="65" w:name="_Hlk50652859"/>
      <w:bookmarkEnd w:id="61"/>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r w:rsidR="0041095C">
        <w:t xml:space="preserve"> Think of this chapter as ‘capturing the conversation in the literature.</w:t>
      </w:r>
    </w:p>
    <w:p w14:paraId="51DDE050" w14:textId="05E09FEE" w:rsidR="0041095C" w:rsidRPr="00B148EC" w:rsidRDefault="0041095C" w:rsidP="00DC467F">
      <w:r>
        <w:t xml:space="preserve">Imagine you are standing behind a huge </w:t>
      </w:r>
      <w:r w:rsidR="00FC022F">
        <w:t>plate-glass</w:t>
      </w:r>
      <w:r>
        <w:t xml:space="preserve"> window, looking into a room full of people. Some </w:t>
      </w:r>
      <w:r w:rsidR="00FC022F">
        <w:t>people</w:t>
      </w:r>
      <w:r>
        <w:t xml:space="preserve"> are standing by themselves, some are standing in groups of two, three, four, or five. The people represent a specific area/topic in the literature. Your job is to capture what they are saying, that is, what is the </w:t>
      </w:r>
      <w:r w:rsidR="00353490">
        <w:t xml:space="preserve">overall </w:t>
      </w:r>
      <w:r>
        <w:t xml:space="preserve">consensus in the room? </w:t>
      </w:r>
      <w:r w:rsidR="00353490">
        <w:t>Has the consensus changed over time? For a particular person or group, w</w:t>
      </w:r>
      <w:r>
        <w:t xml:space="preserve">hat was their research problem? What was the purpose of their study? What methodology did they use? What were their findings? Were their findings consistent or not consistent with other groups in the room? Did their findings </w:t>
      </w:r>
      <w:r w:rsidR="004F551B">
        <w:t>establish a new line of inquiry</w:t>
      </w:r>
      <w:r>
        <w:t xml:space="preserve">? </w:t>
      </w:r>
      <w:r w:rsidR="00353490">
        <w:t>How does the conversation in the room relate to your study?</w:t>
      </w:r>
    </w:p>
    <w:p w14:paraId="0BEC8CA4" w14:textId="230B1BD5" w:rsidR="00DC467F" w:rsidRPr="00B148EC" w:rsidRDefault="00DC467F" w:rsidP="00EC384B">
      <w:r w:rsidRPr="00B148EC">
        <w:lastRenderedPageBreak/>
        <w:t xml:space="preserve">Before you begin your literature review, </w:t>
      </w:r>
      <w:r w:rsidR="00951092">
        <w:t xml:space="preserve">it is recommended </w:t>
      </w:r>
      <w:r w:rsidR="004F551B">
        <w:t>that you develop your list of sub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w:t>
      </w:r>
      <w:r w:rsidRPr="00353490">
        <w:rPr>
          <w:b/>
        </w:rPr>
        <w:t>most</w:t>
      </w:r>
      <w:r w:rsidRPr="00B148EC">
        <w:t xml:space="preserve"> recent literature available</w:t>
      </w:r>
      <w:r w:rsidR="004F551B">
        <w:t>,</w:t>
      </w:r>
      <w:r w:rsidRPr="00B148EC">
        <w:t xml:space="preserve"> and that </w:t>
      </w:r>
      <w:r>
        <w:t>should</w:t>
      </w:r>
      <w:r w:rsidRPr="00B148EC">
        <w:t xml:space="preserve"> include other dissertations.</w:t>
      </w:r>
      <w:r w:rsidR="00353490">
        <w:t xml:space="preserve"> </w:t>
      </w:r>
      <w:r w:rsidR="00F81128">
        <w:t xml:space="preserve">However, there are some topics that have been extensively covered. In those instances, you need to make sure you have a </w:t>
      </w:r>
      <w:r w:rsidR="00781F48">
        <w:t xml:space="preserve">good grasp of what others have produced and that may mean going back several decades. </w:t>
      </w:r>
      <w:r w:rsidRPr="00B148EC">
        <w:t xml:space="preserve">You can group the literature according to theoretical perspectives, time periods, reform efforts, </w:t>
      </w:r>
      <w:r>
        <w:t xml:space="preserve">important topics, </w:t>
      </w:r>
      <w:r w:rsidRPr="00B148EC">
        <w:t>or methodology (quantitative or qualitative). Your literature review should be between 25 and 50 pages.</w:t>
      </w:r>
    </w:p>
    <w:bookmarkEnd w:id="65"/>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26F4EC4" w:rsidR="00DC467F" w:rsidRDefault="00DC467F" w:rsidP="0036111A">
      <w:r>
        <w:t xml:space="preserve">Rigor is evidenced by </w:t>
      </w:r>
      <w:r w:rsidRPr="003306BF">
        <w:rPr>
          <w:b/>
          <w:bCs/>
        </w:rPr>
        <w:t>analysis</w:t>
      </w:r>
      <w:r w:rsidR="00353490">
        <w:rPr>
          <w:b/>
          <w:bCs/>
        </w:rPr>
        <w:t xml:space="preserve"> and synthesis</w:t>
      </w:r>
      <w:r>
        <w:t xml:space="preserve"> – not reporting. This, more than any other chapter, is where the perspectives and findings of </w:t>
      </w:r>
      <w:r w:rsidRPr="00353490">
        <w:rPr>
          <w:b/>
        </w:rPr>
        <w:t>others</w:t>
      </w:r>
      <w:r>
        <w:t xml:space="preserve"> are showcased. </w:t>
      </w:r>
      <w:r w:rsidR="0052133B">
        <w:t xml:space="preserve">Analysis </w:t>
      </w:r>
      <w:r w:rsidR="00353490">
        <w:t>is breaking apart. Synthesis is putting back together. If your literature does not have a lot of citations or is you just reported on the room, you likely have not produced a quality literature review.</w:t>
      </w:r>
    </w:p>
    <w:p w14:paraId="0223B188" w14:textId="269D6C12" w:rsidR="00DC467F" w:rsidRDefault="0036111A" w:rsidP="008B5CCA">
      <w:r w:rsidRPr="00B148EC">
        <w:lastRenderedPageBreak/>
        <w:t>A word about tense</w:t>
      </w:r>
      <w:r w:rsidR="00511D30">
        <w:t xml:space="preserve">, you should use past tense when you are expressing or referring to something or a condition that already occurred. This means, as you discuss literature that has already been written, you should use </w:t>
      </w:r>
      <w:r w:rsidRPr="00B148EC">
        <w:t>past tense</w:t>
      </w:r>
      <w:r w:rsidR="003A0A4A">
        <w:t>.</w:t>
      </w:r>
      <w:r w:rsidRPr="00B148EC">
        <w:t xml:space="preserve"> If you do use present perfect tense, then you must be consistent throughout your document. </w:t>
      </w:r>
    </w:p>
    <w:p w14:paraId="767C05A9" w14:textId="6EDF63B0" w:rsidR="00DC467F" w:rsidRPr="003306BF" w:rsidRDefault="001B74FF" w:rsidP="001B74FF">
      <w:pPr>
        <w:pStyle w:val="Heading2"/>
      </w:pPr>
      <w:bookmarkStart w:id="66" w:name="_Toc192148061"/>
      <w:r>
        <w:t>Introduction</w:t>
      </w:r>
      <w:bookmarkEnd w:id="66"/>
    </w:p>
    <w:p w14:paraId="0EF21850" w14:textId="77777777" w:rsidR="00DC467F" w:rsidRPr="003306BF" w:rsidRDefault="00DC467F" w:rsidP="00AE2B46">
      <w:pPr>
        <w:pStyle w:val="Heading2"/>
      </w:pPr>
      <w:bookmarkStart w:id="67" w:name="_Toc106986311"/>
      <w:bookmarkStart w:id="68" w:name="_Toc111206897"/>
      <w:bookmarkStart w:id="69" w:name="_Toc192148062"/>
      <w:r w:rsidRPr="003306BF">
        <w:t>Topic Two</w:t>
      </w:r>
      <w:bookmarkEnd w:id="67"/>
      <w:bookmarkEnd w:id="68"/>
      <w:bookmarkEnd w:id="69"/>
    </w:p>
    <w:p w14:paraId="0C179985" w14:textId="77777777" w:rsidR="00E4614B" w:rsidRDefault="00E4614B" w:rsidP="00E4614B">
      <w:pPr>
        <w:pStyle w:val="Heading2"/>
      </w:pPr>
      <w:bookmarkStart w:id="70" w:name="_Toc49336318"/>
      <w:bookmarkStart w:id="71" w:name="_Toc111206899"/>
      <w:bookmarkStart w:id="72" w:name="_Toc192148063"/>
      <w:r>
        <w:t>Summary</w:t>
      </w:r>
      <w:bookmarkEnd w:id="70"/>
      <w:bookmarkEnd w:id="71"/>
      <w:bookmarkEnd w:id="72"/>
    </w:p>
    <w:p w14:paraId="00694ABA" w14:textId="45CC3A42"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w:t>
      </w:r>
      <w:r w:rsidR="00EE1213">
        <w:t xml:space="preserve">that the student's research skills are poor, or that </w:t>
      </w:r>
      <w:r w:rsidR="003F658B">
        <w:t xml:space="preserve">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33EF22BF" w:rsidR="00591C03" w:rsidRPr="00591C03" w:rsidRDefault="00591C03" w:rsidP="009A04D1">
      <w:pPr>
        <w:pStyle w:val="Heading1"/>
        <w:ind w:firstLine="0"/>
      </w:pPr>
      <w:bookmarkStart w:id="73" w:name="_Toc437242478"/>
      <w:bookmarkStart w:id="74" w:name="_Toc47712130"/>
      <w:bookmarkStart w:id="75" w:name="_Toc48769994"/>
      <w:bookmarkStart w:id="76" w:name="_Toc192148064"/>
      <w:r>
        <w:t>METHOD</w:t>
      </w:r>
      <w:bookmarkEnd w:id="73"/>
      <w:bookmarkEnd w:id="74"/>
      <w:bookmarkEnd w:id="75"/>
      <w:bookmarkEnd w:id="76"/>
    </w:p>
    <w:p w14:paraId="41478351" w14:textId="0FEF2FD8" w:rsidR="009D1885" w:rsidRDefault="003B3143" w:rsidP="0026490F">
      <w:bookmarkStart w:id="77" w:name="_Toc437242479"/>
      <w:r>
        <w:t xml:space="preserve">The </w:t>
      </w:r>
      <w:r w:rsidR="009D1885">
        <w:t>Introductory paragraph</w:t>
      </w:r>
      <w:r w:rsidR="00EE1213">
        <w:t>, in 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C93A848" w:rsidR="008169A3" w:rsidRDefault="001B74FF" w:rsidP="008169A3">
      <w:pPr>
        <w:pStyle w:val="Heading2"/>
      </w:pPr>
      <w:bookmarkStart w:id="78" w:name="_Toc192148065"/>
      <w:r>
        <w:t>Introduction</w:t>
      </w:r>
      <w:bookmarkEnd w:id="78"/>
    </w:p>
    <w:p w14:paraId="27CE1DF5" w14:textId="620448CB" w:rsidR="008169A3" w:rsidRPr="008169A3" w:rsidRDefault="008169A3" w:rsidP="008169A3">
      <w:pPr>
        <w:ind w:firstLine="0"/>
      </w:pPr>
      <w:r>
        <w:tab/>
      </w:r>
      <w:r w:rsidR="001B74FF">
        <w:t>Text begins here.</w:t>
      </w:r>
    </w:p>
    <w:p w14:paraId="6F8591A4" w14:textId="65BDC63F" w:rsidR="009D1885" w:rsidRDefault="001B74FF" w:rsidP="0026490F">
      <w:pPr>
        <w:pStyle w:val="Heading2"/>
      </w:pPr>
      <w:bookmarkStart w:id="79" w:name="_Toc192148066"/>
      <w:bookmarkEnd w:id="77"/>
      <w:r>
        <w:t>Purpose and Objectives</w:t>
      </w:r>
      <w:bookmarkEnd w:id="79"/>
    </w:p>
    <w:p w14:paraId="3C6B42D7" w14:textId="6D486ABE" w:rsidR="001B74FF" w:rsidRPr="001B74FF" w:rsidRDefault="001B74FF" w:rsidP="001B74FF">
      <w:r>
        <w:t>Text begins here.</w:t>
      </w:r>
    </w:p>
    <w:p w14:paraId="49364111" w14:textId="79623540" w:rsidR="008169A3" w:rsidRDefault="001B74FF" w:rsidP="008169A3">
      <w:pPr>
        <w:pStyle w:val="Heading2"/>
      </w:pPr>
      <w:bookmarkStart w:id="80" w:name="_Toc192148067"/>
      <w:r>
        <w:t>Sub-heading</w:t>
      </w:r>
      <w:bookmarkEnd w:id="80"/>
    </w:p>
    <w:p w14:paraId="559D4A1E" w14:textId="6AA933DE" w:rsidR="008169A3" w:rsidRDefault="008169A3" w:rsidP="008169A3">
      <w:pPr>
        <w:ind w:firstLine="0"/>
      </w:pPr>
      <w:r>
        <w:tab/>
      </w:r>
      <w:r w:rsidR="001B74FF">
        <w:t>Text begins here</w:t>
      </w:r>
      <w:r>
        <w:t xml:space="preserve">. </w:t>
      </w:r>
    </w:p>
    <w:p w14:paraId="4A8BA8D2" w14:textId="0A9772F0" w:rsidR="009D1885" w:rsidRDefault="001B74FF" w:rsidP="0026490F">
      <w:pPr>
        <w:pStyle w:val="Heading2"/>
      </w:pPr>
      <w:bookmarkStart w:id="81" w:name="_Toc192148068"/>
      <w:r>
        <w:t>Sub-heading</w:t>
      </w:r>
      <w:bookmarkEnd w:id="81"/>
    </w:p>
    <w:p w14:paraId="3027E3FF" w14:textId="4F771EE7" w:rsidR="009D1885" w:rsidRDefault="001B74FF" w:rsidP="00AC6512">
      <w:bookmarkStart w:id="82" w:name="_Hlk50652991"/>
      <w:r>
        <w:t>Text begins here</w:t>
      </w:r>
      <w:r w:rsidR="00AC6512">
        <w:t>.</w:t>
      </w:r>
    </w:p>
    <w:p w14:paraId="1E0312F8" w14:textId="77777777" w:rsidR="003D2195" w:rsidRPr="003D2195" w:rsidRDefault="005168C4" w:rsidP="003D2195">
      <w:pPr>
        <w:pStyle w:val="Caption"/>
        <w:spacing w:line="240" w:lineRule="auto"/>
        <w:ind w:firstLine="0"/>
        <w:rPr>
          <w:bCs w:val="0"/>
          <w:sz w:val="24"/>
          <w:szCs w:val="24"/>
        </w:rPr>
      </w:pPr>
      <w:bookmarkStart w:id="83" w:name="_Toc192105025"/>
      <w:r w:rsidRPr="003D2195">
        <w:rPr>
          <w:bCs w:val="0"/>
          <w:sz w:val="24"/>
          <w:szCs w:val="24"/>
        </w:rPr>
        <w:t>T</w:t>
      </w:r>
      <w:r w:rsidR="003D2195" w:rsidRPr="003D2195">
        <w:rPr>
          <w:bCs w:val="0"/>
          <w:sz w:val="24"/>
          <w:szCs w:val="24"/>
        </w:rPr>
        <w:t>able</w:t>
      </w:r>
      <w:r w:rsidR="009847C6" w:rsidRPr="003D2195">
        <w:rPr>
          <w:bCs w:val="0"/>
          <w:sz w:val="24"/>
          <w:szCs w:val="24"/>
        </w:rPr>
        <w:t xml:space="preserve"> </w:t>
      </w:r>
      <w:r w:rsidR="003D2195" w:rsidRPr="003D2195">
        <w:rPr>
          <w:bCs w:val="0"/>
          <w:sz w:val="24"/>
          <w:szCs w:val="24"/>
        </w:rPr>
        <w:t>1</w:t>
      </w:r>
    </w:p>
    <w:p w14:paraId="6620F5CF" w14:textId="7AFB83FA" w:rsidR="006C1D5C" w:rsidRDefault="001B74FF" w:rsidP="003D2195">
      <w:pPr>
        <w:pStyle w:val="Caption"/>
        <w:spacing w:line="240" w:lineRule="auto"/>
        <w:ind w:firstLine="0"/>
        <w:rPr>
          <w:sz w:val="24"/>
          <w:szCs w:val="24"/>
        </w:rPr>
      </w:pPr>
      <w:r w:rsidRPr="005168C4">
        <w:rPr>
          <w:b w:val="0"/>
          <w:sz w:val="24"/>
          <w:szCs w:val="24"/>
        </w:rPr>
        <w:t xml:space="preserve"> </w:t>
      </w:r>
      <w:r>
        <w:rPr>
          <w:sz w:val="24"/>
          <w:szCs w:val="24"/>
        </w:rPr>
        <w:t xml:space="preserve"> </w:t>
      </w:r>
    </w:p>
    <w:p w14:paraId="4F0B3750" w14:textId="0F1D4A57" w:rsidR="009847C6" w:rsidRPr="003D2195" w:rsidRDefault="009847C6" w:rsidP="003D2195">
      <w:pPr>
        <w:pStyle w:val="Caption"/>
        <w:spacing w:line="240" w:lineRule="auto"/>
        <w:ind w:firstLine="0"/>
        <w:rPr>
          <w:i/>
          <w:iCs/>
          <w:sz w:val="24"/>
          <w:szCs w:val="24"/>
        </w:rPr>
      </w:pPr>
      <w:r w:rsidRPr="003D2195">
        <w:rPr>
          <w:b w:val="0"/>
          <w:i/>
          <w:iCs/>
          <w:sz w:val="24"/>
          <w:szCs w:val="24"/>
        </w:rPr>
        <w:t>P</w:t>
      </w:r>
      <w:r w:rsidR="003D2195" w:rsidRPr="003D2195">
        <w:rPr>
          <w:b w:val="0"/>
          <w:i/>
          <w:iCs/>
          <w:sz w:val="24"/>
          <w:szCs w:val="24"/>
        </w:rPr>
        <w:t>articipant</w:t>
      </w:r>
      <w:r w:rsidRPr="003D2195">
        <w:rPr>
          <w:b w:val="0"/>
          <w:i/>
          <w:iCs/>
          <w:sz w:val="24"/>
          <w:szCs w:val="24"/>
        </w:rPr>
        <w:t xml:space="preserve"> D</w:t>
      </w:r>
      <w:bookmarkEnd w:id="83"/>
      <w:r w:rsidR="003D2195" w:rsidRPr="003D2195">
        <w:rPr>
          <w:b w:val="0"/>
          <w:i/>
          <w:iCs/>
          <w:sz w:val="24"/>
          <w:szCs w:val="24"/>
        </w:rPr>
        <w:t>emographics</w:t>
      </w:r>
      <w:r w:rsidR="006C1D5C" w:rsidRPr="003D2195">
        <w:rPr>
          <w:b w:val="0"/>
          <w:i/>
          <w:iCs/>
          <w:sz w:val="24"/>
          <w:szCs w:val="24"/>
        </w:rPr>
        <w:br/>
      </w:r>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0E27F015" w:rsidR="009D1885" w:rsidRDefault="001B74FF" w:rsidP="00716926">
      <w:pPr>
        <w:pStyle w:val="Heading2"/>
      </w:pPr>
      <w:bookmarkStart w:id="84" w:name="_Toc192148069"/>
      <w:bookmarkEnd w:id="82"/>
      <w:r>
        <w:t>Sub-heading</w:t>
      </w:r>
      <w:bookmarkEnd w:id="84"/>
    </w:p>
    <w:p w14:paraId="646AA552" w14:textId="55023D9E" w:rsidR="00D54F0C" w:rsidRDefault="00AC6512" w:rsidP="00AC6512">
      <w:r>
        <w:t xml:space="preserve">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w:t>
      </w:r>
      <w:r>
        <w:lastRenderedPageBreak/>
        <w:t>represent the best sources of data. Be sure to state where and how data will be stored in accordance with PVAMU’s data retention policy.</w:t>
      </w:r>
    </w:p>
    <w:p w14:paraId="5202A6B9" w14:textId="716E8987" w:rsidR="00AC6512" w:rsidRDefault="00AC6512" w:rsidP="00AC6512">
      <w:pPr>
        <w:pStyle w:val="Heading2"/>
      </w:pPr>
      <w:bookmarkStart w:id="85" w:name="_Toc192148070"/>
      <w:r>
        <w:t>Instruments and Measurements</w:t>
      </w:r>
      <w:bookmarkEnd w:id="85"/>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pPr>
      <w:bookmarkStart w:id="86" w:name="_Toc437242486"/>
      <w:bookmarkStart w:id="87" w:name="_Toc111206906"/>
      <w:bookmarkStart w:id="88" w:name="_Toc192148071"/>
      <w:r w:rsidRPr="004E6FC6">
        <w:t>Data Analysis</w:t>
      </w:r>
      <w:bookmarkEnd w:id="86"/>
      <w:r>
        <w:t xml:space="preserve"> Steps</w:t>
      </w:r>
      <w:bookmarkEnd w:id="87"/>
      <w:bookmarkEnd w:id="88"/>
    </w:p>
    <w:p w14:paraId="1A948BDA" w14:textId="67413319" w:rsidR="009D1885" w:rsidRDefault="009B1FCD" w:rsidP="00716926">
      <w:r>
        <w:t xml:space="preserve">Identify </w:t>
      </w:r>
      <w:r w:rsidR="00EE1213">
        <w:t xml:space="preserve">the </w:t>
      </w:r>
      <w:r>
        <w:t xml:space="preserve">software used for analysis. Provide </w:t>
      </w:r>
      <w:r w:rsidR="00EE1213">
        <w:t xml:space="preserve">an </w:t>
      </w:r>
      <w:r>
        <w:t>explanation of data cleaning and screening procedures as appropriate for the study. Describe in detail the analysis plan</w:t>
      </w:r>
      <w:r w:rsidR="00EE1213">
        <w:t>,</w:t>
      </w:r>
      <w:r>
        <w:t xml:space="preserve">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43A98E3F" w14:textId="14C2E840" w:rsidR="005168C4" w:rsidRDefault="005168C4" w:rsidP="00716926"/>
    <w:p w14:paraId="14549C9F" w14:textId="291CC400" w:rsidR="005168C4" w:rsidRDefault="005168C4" w:rsidP="00716926"/>
    <w:p w14:paraId="4F97FB42" w14:textId="793CC683" w:rsidR="005168C4" w:rsidRDefault="005168C4" w:rsidP="00716926"/>
    <w:p w14:paraId="2B9878B7" w14:textId="5F458E01" w:rsidR="005168C4" w:rsidRDefault="005168C4" w:rsidP="00716926"/>
    <w:p w14:paraId="0A6592FC" w14:textId="77777777" w:rsidR="005168C4" w:rsidRDefault="005168C4" w:rsidP="00716926"/>
    <w:p w14:paraId="4D003563" w14:textId="5B3F5D14" w:rsidR="003D2195" w:rsidRPr="003D2195" w:rsidRDefault="009847C6" w:rsidP="003D2195">
      <w:pPr>
        <w:pStyle w:val="Caption"/>
        <w:ind w:firstLine="0"/>
        <w:rPr>
          <w:bCs w:val="0"/>
          <w:sz w:val="24"/>
          <w:szCs w:val="24"/>
        </w:rPr>
      </w:pPr>
      <w:bookmarkStart w:id="89" w:name="_Toc192105026"/>
      <w:r w:rsidRPr="003D2195">
        <w:rPr>
          <w:bCs w:val="0"/>
          <w:sz w:val="24"/>
          <w:szCs w:val="24"/>
        </w:rPr>
        <w:lastRenderedPageBreak/>
        <w:t>T</w:t>
      </w:r>
      <w:r w:rsidR="003D2195" w:rsidRPr="003D2195">
        <w:rPr>
          <w:bCs w:val="0"/>
          <w:sz w:val="24"/>
          <w:szCs w:val="24"/>
        </w:rPr>
        <w:t>able</w:t>
      </w:r>
      <w:r w:rsidRPr="003D2195">
        <w:rPr>
          <w:bCs w:val="0"/>
          <w:sz w:val="24"/>
          <w:szCs w:val="24"/>
        </w:rPr>
        <w:t xml:space="preserve"> </w:t>
      </w:r>
      <w:r w:rsidR="003D2195" w:rsidRPr="003D2195">
        <w:rPr>
          <w:bCs w:val="0"/>
          <w:sz w:val="24"/>
          <w:szCs w:val="24"/>
        </w:rPr>
        <w:t>2</w:t>
      </w:r>
    </w:p>
    <w:p w14:paraId="1F0E2D5C" w14:textId="36156CE0" w:rsidR="009847C6" w:rsidRPr="003D2195" w:rsidRDefault="009847C6" w:rsidP="003D2195">
      <w:pPr>
        <w:pStyle w:val="Caption"/>
        <w:ind w:firstLine="0"/>
        <w:rPr>
          <w:i/>
          <w:iCs/>
          <w:sz w:val="24"/>
          <w:szCs w:val="24"/>
        </w:rPr>
      </w:pPr>
      <w:r w:rsidRPr="003D2195">
        <w:rPr>
          <w:b w:val="0"/>
          <w:i/>
          <w:iCs/>
          <w:sz w:val="24"/>
          <w:szCs w:val="24"/>
        </w:rPr>
        <w:t>O</w:t>
      </w:r>
      <w:r w:rsidR="003D2195" w:rsidRPr="003D2195">
        <w:rPr>
          <w:b w:val="0"/>
          <w:i/>
          <w:iCs/>
          <w:sz w:val="24"/>
          <w:szCs w:val="24"/>
        </w:rPr>
        <w:t>utline</w:t>
      </w:r>
      <w:r w:rsidRPr="003D2195">
        <w:rPr>
          <w:b w:val="0"/>
          <w:i/>
          <w:iCs/>
          <w:sz w:val="24"/>
          <w:szCs w:val="24"/>
        </w:rPr>
        <w:t xml:space="preserve"> </w:t>
      </w:r>
      <w:r w:rsidR="003D2195" w:rsidRPr="003D2195">
        <w:rPr>
          <w:b w:val="0"/>
          <w:i/>
          <w:iCs/>
          <w:sz w:val="24"/>
          <w:szCs w:val="24"/>
        </w:rPr>
        <w:t>of</w:t>
      </w:r>
      <w:r w:rsidR="005168C4" w:rsidRPr="003D2195">
        <w:rPr>
          <w:b w:val="0"/>
          <w:i/>
          <w:iCs/>
          <w:sz w:val="24"/>
          <w:szCs w:val="24"/>
        </w:rPr>
        <w:t xml:space="preserve"> </w:t>
      </w:r>
      <w:r w:rsidRPr="003D2195">
        <w:rPr>
          <w:b w:val="0"/>
          <w:i/>
          <w:iCs/>
          <w:sz w:val="24"/>
          <w:szCs w:val="24"/>
        </w:rPr>
        <w:t>D</w:t>
      </w:r>
      <w:r w:rsidR="003D2195" w:rsidRPr="003D2195">
        <w:rPr>
          <w:b w:val="0"/>
          <w:i/>
          <w:iCs/>
          <w:sz w:val="24"/>
          <w:szCs w:val="24"/>
        </w:rPr>
        <w:t>ata</w:t>
      </w:r>
      <w:r w:rsidRPr="003D2195">
        <w:rPr>
          <w:b w:val="0"/>
          <w:i/>
          <w:iCs/>
          <w:sz w:val="24"/>
          <w:szCs w:val="24"/>
        </w:rPr>
        <w:t xml:space="preserve"> A</w:t>
      </w:r>
      <w:r w:rsidR="003D2195" w:rsidRPr="003D2195">
        <w:rPr>
          <w:b w:val="0"/>
          <w:i/>
          <w:iCs/>
          <w:sz w:val="24"/>
          <w:szCs w:val="24"/>
        </w:rPr>
        <w:t>nalysis</w:t>
      </w:r>
      <w:r w:rsidRPr="003D2195">
        <w:rPr>
          <w:b w:val="0"/>
          <w:i/>
          <w:iCs/>
          <w:sz w:val="24"/>
          <w:szCs w:val="24"/>
        </w:rPr>
        <w:t xml:space="preserve"> S</w:t>
      </w:r>
      <w:bookmarkEnd w:id="89"/>
      <w:r w:rsidR="003D2195" w:rsidRPr="003D2195">
        <w:rPr>
          <w:b w:val="0"/>
          <w:i/>
          <w:iCs/>
          <w:sz w:val="24"/>
          <w:szCs w:val="24"/>
        </w:rPr>
        <w:t>teps</w:t>
      </w:r>
      <w:r w:rsidR="006C1D5C" w:rsidRPr="003D2195">
        <w:rPr>
          <w:b w:val="0"/>
          <w:i/>
          <w:iCs/>
          <w:sz w:val="24"/>
          <w:szCs w:val="24"/>
        </w:rPr>
        <w:br/>
      </w:r>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FC5D880" w14:textId="77777777" w:rsidR="009D1885" w:rsidRPr="000A1788" w:rsidRDefault="009D1885" w:rsidP="00716926">
      <w:pPr>
        <w:pStyle w:val="Heading2"/>
      </w:pPr>
      <w:bookmarkStart w:id="90" w:name="_Toc111206907"/>
      <w:bookmarkStart w:id="91" w:name="_Toc192148072"/>
      <w:r>
        <w:t>Validation Measures</w:t>
      </w:r>
      <w:bookmarkEnd w:id="90"/>
      <w:bookmarkEnd w:id="91"/>
    </w:p>
    <w:p w14:paraId="13310A78" w14:textId="4D9C7F2F" w:rsidR="009D1885" w:rsidRPr="00DE52BF" w:rsidRDefault="009B1FCD" w:rsidP="00716926">
      <w:bookmarkStart w:id="92" w:name="_Hlk50653078"/>
      <w:bookmarkStart w:id="93" w:name="_Toc437242487"/>
      <w:r>
        <w:t>Describe threats to external validity, for example, testing reactivity, interaction effects of selection and experimental variables, specificity of variables, reactive effects of experimental arrangements, and multiple treatment interference. Include how they will be 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pPr>
      <w:bookmarkStart w:id="94" w:name="_Toc111206908"/>
      <w:bookmarkStart w:id="95" w:name="_Toc192148073"/>
      <w:bookmarkEnd w:id="92"/>
      <w:r>
        <w:t>Ethics and Risks</w:t>
      </w:r>
      <w:bookmarkEnd w:id="93"/>
      <w:bookmarkEnd w:id="94"/>
      <w:bookmarkEnd w:id="95"/>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 xml:space="preserve">pplicable, strategies to prevent coercion, and any potential conflicts of interest. If you are using archival data, describe the treatment of the data, that is, </w:t>
      </w:r>
      <w:r w:rsidR="00F66663">
        <w:lastRenderedPageBreak/>
        <w:t>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pPr>
      <w:bookmarkStart w:id="96" w:name="_Toc192148074"/>
      <w:r>
        <w:t>Chapter Summary</w:t>
      </w:r>
      <w:bookmarkEnd w:id="96"/>
    </w:p>
    <w:p w14:paraId="23E249A4" w14:textId="383A44D1" w:rsidR="001D2949" w:rsidRDefault="00F66663" w:rsidP="00A1757A">
      <w:pPr>
        <w:ind w:firstLine="0"/>
      </w:pPr>
      <w:r>
        <w:tab/>
        <w:t xml:space="preserve">Use at least one paragraph to summarize </w:t>
      </w:r>
      <w:r w:rsidR="00580886">
        <w:t xml:space="preserve">the </w:t>
      </w:r>
      <w:r>
        <w:t>chapter here.</w:t>
      </w:r>
    </w:p>
    <w:p w14:paraId="3E8A8AAA" w14:textId="69E194B3" w:rsidR="005168C4" w:rsidRDefault="005168C4" w:rsidP="00A1757A">
      <w:pPr>
        <w:ind w:firstLine="0"/>
      </w:pPr>
    </w:p>
    <w:p w14:paraId="0E128A0C" w14:textId="78469ADD" w:rsidR="005168C4" w:rsidRDefault="005168C4" w:rsidP="00A1757A">
      <w:pPr>
        <w:ind w:firstLine="0"/>
      </w:pPr>
    </w:p>
    <w:p w14:paraId="47B00C71" w14:textId="47DA2424" w:rsidR="005168C4" w:rsidRDefault="005168C4" w:rsidP="00A1757A">
      <w:pPr>
        <w:ind w:firstLine="0"/>
      </w:pPr>
    </w:p>
    <w:p w14:paraId="16A951CC" w14:textId="78B3B4FB" w:rsidR="005168C4" w:rsidRDefault="005168C4" w:rsidP="00A1757A">
      <w:pPr>
        <w:ind w:firstLine="0"/>
      </w:pPr>
    </w:p>
    <w:p w14:paraId="2132F207" w14:textId="3A7BBF4D" w:rsidR="005168C4" w:rsidRDefault="005168C4" w:rsidP="00A1757A">
      <w:pPr>
        <w:ind w:firstLine="0"/>
      </w:pPr>
    </w:p>
    <w:p w14:paraId="3866AEC3" w14:textId="564B34BF" w:rsidR="005168C4" w:rsidRDefault="005168C4" w:rsidP="00A1757A">
      <w:pPr>
        <w:ind w:firstLine="0"/>
      </w:pPr>
    </w:p>
    <w:p w14:paraId="1E336F49" w14:textId="36410C93" w:rsidR="005168C4" w:rsidRDefault="005168C4" w:rsidP="00A1757A">
      <w:pPr>
        <w:ind w:firstLine="0"/>
      </w:pPr>
    </w:p>
    <w:p w14:paraId="788C410F" w14:textId="37A8DE9A" w:rsidR="005168C4" w:rsidRDefault="005168C4" w:rsidP="00A1757A">
      <w:pPr>
        <w:ind w:firstLine="0"/>
      </w:pPr>
    </w:p>
    <w:p w14:paraId="6470810D" w14:textId="4B13B806" w:rsidR="005168C4" w:rsidRDefault="005168C4" w:rsidP="00A1757A">
      <w:pPr>
        <w:ind w:firstLine="0"/>
      </w:pPr>
    </w:p>
    <w:p w14:paraId="4E879206" w14:textId="41F9D3D6" w:rsidR="005168C4" w:rsidRDefault="005168C4" w:rsidP="00A1757A">
      <w:pPr>
        <w:ind w:firstLine="0"/>
      </w:pPr>
    </w:p>
    <w:p w14:paraId="340E2043" w14:textId="77777777" w:rsidR="005168C4" w:rsidRDefault="005168C4"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6EC3BE9E" w:rsidR="00A1757A" w:rsidRDefault="005168C4" w:rsidP="00A1757A">
      <w:pPr>
        <w:pStyle w:val="Heading1"/>
        <w:ind w:firstLine="0"/>
      </w:pPr>
      <w:bookmarkStart w:id="97" w:name="_Toc192148075"/>
      <w:r>
        <w:t xml:space="preserve">RESULTS AND </w:t>
      </w:r>
      <w:r w:rsidR="00A1757A">
        <w:t>findings</w:t>
      </w:r>
      <w:bookmarkEnd w:id="97"/>
    </w:p>
    <w:p w14:paraId="2054691E" w14:textId="6674B1A7" w:rsidR="00A1757A" w:rsidRDefault="00F66663" w:rsidP="00A1757A">
      <w:r>
        <w:t>Restate the purpose of your study. The research questions and hypotheses can also be restated here</w:t>
      </w:r>
      <w:r w:rsidR="00A912B1">
        <w:t>.</w:t>
      </w:r>
    </w:p>
    <w:p w14:paraId="25D0300E" w14:textId="1E4699A7" w:rsidR="005168C4" w:rsidRDefault="005168C4" w:rsidP="005168C4">
      <w:pPr>
        <w:pStyle w:val="Heading2"/>
      </w:pPr>
      <w:bookmarkStart w:id="98" w:name="_Toc192148076"/>
      <w:r>
        <w:t>Introduction</w:t>
      </w:r>
      <w:bookmarkEnd w:id="98"/>
    </w:p>
    <w:p w14:paraId="15814B66" w14:textId="6E925012" w:rsidR="005168C4" w:rsidRDefault="005168C4" w:rsidP="005168C4">
      <w:r>
        <w:t>Text begins here.</w:t>
      </w:r>
    </w:p>
    <w:p w14:paraId="7E16B03B" w14:textId="3F640B15" w:rsidR="005168C4" w:rsidRPr="005168C4" w:rsidRDefault="005168C4" w:rsidP="005168C4">
      <w:pPr>
        <w:pStyle w:val="Heading2"/>
      </w:pPr>
      <w:bookmarkStart w:id="99" w:name="_Toc192148077"/>
      <w:r>
        <w:t>Purpose and Objectives</w:t>
      </w:r>
      <w:bookmarkEnd w:id="99"/>
    </w:p>
    <w:p w14:paraId="61516C47" w14:textId="7B46A27F" w:rsidR="00A1757A" w:rsidRDefault="00F66663" w:rsidP="00A1757A">
      <w:pPr>
        <w:pStyle w:val="Heading2"/>
      </w:pPr>
      <w:bookmarkStart w:id="100" w:name="_Toc192148078"/>
      <w:r>
        <w:t>Data Collection</w:t>
      </w:r>
      <w:bookmarkEnd w:id="100"/>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pPr>
      <w:bookmarkStart w:id="101" w:name="_Toc192148079"/>
      <w:r>
        <w:t>Results</w:t>
      </w:r>
      <w:bookmarkEnd w:id="101"/>
    </w:p>
    <w:p w14:paraId="11898BC0" w14:textId="0F01629A" w:rsidR="001D2949" w:rsidRPr="001D2949" w:rsidRDefault="001D2949" w:rsidP="001D2949">
      <w:r>
        <w:t xml:space="preserve">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w:t>
      </w:r>
      <w:r w:rsidR="00E64C4B">
        <w:t>APA</w:t>
      </w:r>
      <w:r>
        <w:t xml:space="preserve"> formatting standards.</w:t>
      </w:r>
    </w:p>
    <w:p w14:paraId="567DB558" w14:textId="22D24D00" w:rsidR="00A1757A" w:rsidRDefault="00A1757A" w:rsidP="00A1757A">
      <w:pPr>
        <w:pStyle w:val="Heading2"/>
      </w:pPr>
      <w:bookmarkStart w:id="102" w:name="_Toc111206913"/>
      <w:bookmarkStart w:id="103" w:name="_Toc192148080"/>
      <w:bookmarkStart w:id="104" w:name="_Hlk49333244"/>
      <w:r>
        <w:lastRenderedPageBreak/>
        <w:t>Summary</w:t>
      </w:r>
      <w:bookmarkEnd w:id="102"/>
      <w:bookmarkEnd w:id="103"/>
    </w:p>
    <w:p w14:paraId="4FDC6EDC" w14:textId="6C2BBAD7" w:rsidR="001479A5" w:rsidRDefault="001D2949" w:rsidP="001D2949">
      <w:r>
        <w:t xml:space="preserve">Provide a summary of the chapter. </w:t>
      </w:r>
      <w:bookmarkEnd w:id="104"/>
    </w:p>
    <w:p w14:paraId="64ABBC4B" w14:textId="0DF4513B" w:rsidR="005168C4" w:rsidRDefault="005168C4" w:rsidP="001D2949"/>
    <w:p w14:paraId="70DCF030" w14:textId="66F764A3" w:rsidR="005168C4" w:rsidRDefault="005168C4" w:rsidP="001D2949"/>
    <w:p w14:paraId="3BDC9D27" w14:textId="1985B624" w:rsidR="005168C4" w:rsidRDefault="005168C4" w:rsidP="001D2949"/>
    <w:p w14:paraId="39A935CE" w14:textId="2B81F88D" w:rsidR="005168C4" w:rsidRDefault="005168C4" w:rsidP="001D2949"/>
    <w:p w14:paraId="34291576" w14:textId="27291A59" w:rsidR="005168C4" w:rsidRDefault="005168C4" w:rsidP="001D2949"/>
    <w:p w14:paraId="6EE490EF" w14:textId="51992167" w:rsidR="005168C4" w:rsidRDefault="005168C4" w:rsidP="001D2949"/>
    <w:p w14:paraId="7AA33A91" w14:textId="630AB7D2" w:rsidR="005168C4" w:rsidRDefault="005168C4" w:rsidP="001D2949"/>
    <w:p w14:paraId="2D3AE9E7" w14:textId="482C0B00" w:rsidR="005168C4" w:rsidRDefault="005168C4" w:rsidP="001D2949"/>
    <w:p w14:paraId="5CAECECC" w14:textId="3940531C" w:rsidR="005168C4" w:rsidRDefault="005168C4" w:rsidP="001D2949"/>
    <w:p w14:paraId="73C11B55" w14:textId="524274A1" w:rsidR="005168C4" w:rsidRDefault="005168C4" w:rsidP="001D2949"/>
    <w:p w14:paraId="5A811BEE" w14:textId="26195254" w:rsidR="005168C4" w:rsidRDefault="005168C4" w:rsidP="001D2949"/>
    <w:p w14:paraId="34782454" w14:textId="00166CC2" w:rsidR="005168C4" w:rsidRDefault="005168C4" w:rsidP="001D2949"/>
    <w:p w14:paraId="7756F177" w14:textId="5D7A5BC4" w:rsidR="005168C4" w:rsidRDefault="005168C4" w:rsidP="001D2949"/>
    <w:p w14:paraId="3A1F474B" w14:textId="5CFEE0F6" w:rsidR="005168C4" w:rsidRDefault="005168C4" w:rsidP="001D2949"/>
    <w:p w14:paraId="3909199B" w14:textId="2D2819CA" w:rsidR="005168C4" w:rsidRDefault="005168C4" w:rsidP="001D2949"/>
    <w:p w14:paraId="767222FC" w14:textId="13B51E20" w:rsidR="005168C4" w:rsidRDefault="005168C4" w:rsidP="001D2949"/>
    <w:p w14:paraId="26517FC7" w14:textId="19A4F536" w:rsidR="005168C4" w:rsidRDefault="005168C4" w:rsidP="001D2949"/>
    <w:p w14:paraId="2B0104D1" w14:textId="77777777" w:rsidR="00CA5676" w:rsidRDefault="00CA5676" w:rsidP="001D2949"/>
    <w:p w14:paraId="08B6CF9C" w14:textId="77777777" w:rsidR="00CA5676" w:rsidRDefault="00CA5676" w:rsidP="001D2949"/>
    <w:p w14:paraId="4DB2615D" w14:textId="77777777" w:rsidR="005168C4" w:rsidRDefault="005168C4" w:rsidP="00E64C4B">
      <w:pPr>
        <w:ind w:firstLine="0"/>
      </w:pPr>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089E1B09" w:rsidR="00A1757A" w:rsidRDefault="00A1757A" w:rsidP="00A1757A">
      <w:pPr>
        <w:pStyle w:val="Heading1"/>
        <w:ind w:firstLine="0"/>
      </w:pPr>
      <w:bookmarkStart w:id="105" w:name="_Toc192148081"/>
      <w:r>
        <w:t>conclusions</w:t>
      </w:r>
      <w:r w:rsidR="006C1D5C">
        <w:t xml:space="preserve"> and recommendations</w:t>
      </w:r>
      <w:bookmarkEnd w:id="105"/>
    </w:p>
    <w:p w14:paraId="308BE1C4" w14:textId="77777777" w:rsidR="00A1757A" w:rsidRDefault="00A1757A" w:rsidP="00A1757A">
      <w:pPr>
        <w:ind w:firstLine="0"/>
      </w:pPr>
    </w:p>
    <w:p w14:paraId="02A7C5B1" w14:textId="0AAAC783" w:rsidR="00A1757A" w:rsidRDefault="006C1D5C" w:rsidP="00A1757A">
      <w:pPr>
        <w:pStyle w:val="Heading2"/>
      </w:pPr>
      <w:bookmarkStart w:id="106" w:name="_Toc192148082"/>
      <w:bookmarkStart w:id="107" w:name="_Hlk49333687"/>
      <w:r>
        <w:t>Introduction</w:t>
      </w:r>
      <w:bookmarkEnd w:id="106"/>
    </w:p>
    <w:p w14:paraId="7957CBE6" w14:textId="3371FC14" w:rsidR="00A1757A" w:rsidRPr="00E72437" w:rsidRDefault="006C1D5C" w:rsidP="00A1757A">
      <w:r>
        <w:t>Text begins here</w:t>
      </w:r>
      <w:r w:rsidR="00A1757A">
        <w:t>.</w:t>
      </w:r>
    </w:p>
    <w:p w14:paraId="38362407" w14:textId="0F7170AC" w:rsidR="00A1757A" w:rsidRDefault="006C1D5C" w:rsidP="00A1757A">
      <w:pPr>
        <w:pStyle w:val="Heading2"/>
      </w:pPr>
      <w:bookmarkStart w:id="108" w:name="_Toc192148083"/>
      <w:bookmarkStart w:id="109" w:name="_Hlk49333711"/>
      <w:bookmarkEnd w:id="107"/>
      <w:r>
        <w:t>Purpose and Objectives</w:t>
      </w:r>
      <w:bookmarkEnd w:id="108"/>
    </w:p>
    <w:p w14:paraId="1010F97C" w14:textId="058D1AAD" w:rsidR="00A1757A" w:rsidRPr="00937346" w:rsidRDefault="006C1D5C" w:rsidP="00A1757A">
      <w:r>
        <w:t>Text begins here</w:t>
      </w:r>
      <w:r w:rsidR="001D2949">
        <w:t xml:space="preserve">. </w:t>
      </w:r>
    </w:p>
    <w:p w14:paraId="763FD4D3" w14:textId="62E3ECCC" w:rsidR="00A1757A" w:rsidRDefault="006C1D5C" w:rsidP="00A1757A">
      <w:pPr>
        <w:pStyle w:val="Heading2"/>
      </w:pPr>
      <w:bookmarkStart w:id="110" w:name="_Toc192148084"/>
      <w:bookmarkStart w:id="111" w:name="_Hlk49333755"/>
      <w:bookmarkEnd w:id="109"/>
      <w:r>
        <w:t>Conclusions</w:t>
      </w:r>
      <w:bookmarkEnd w:id="110"/>
    </w:p>
    <w:p w14:paraId="09D48723" w14:textId="03408C6E" w:rsidR="00A1757A" w:rsidRDefault="006C1D5C" w:rsidP="00A1757A">
      <w:bookmarkStart w:id="112" w:name="_Hlk49333897"/>
      <w:bookmarkEnd w:id="111"/>
      <w:r>
        <w:t>Text begins here.</w:t>
      </w:r>
    </w:p>
    <w:p w14:paraId="35FB22D1" w14:textId="25AA8C1F" w:rsidR="00A1757A" w:rsidRDefault="00A1757A" w:rsidP="00A1757A">
      <w:pPr>
        <w:pStyle w:val="Heading2"/>
      </w:pPr>
      <w:bookmarkStart w:id="113" w:name="_Toc111206921"/>
      <w:bookmarkStart w:id="114" w:name="_Toc192148085"/>
      <w:bookmarkEnd w:id="112"/>
      <w:r>
        <w:t>Concluding Thoughts</w:t>
      </w:r>
      <w:bookmarkEnd w:id="113"/>
      <w:r w:rsidR="00AF3EE6">
        <w:t xml:space="preserve"> or </w:t>
      </w:r>
      <w:r>
        <w:t>Summary</w:t>
      </w:r>
      <w:bookmarkEnd w:id="114"/>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548C4C93" w14:textId="77777777" w:rsidR="002778A7" w:rsidRDefault="002778A7" w:rsidP="00716926"/>
    <w:p w14:paraId="311029D5" w14:textId="77777777" w:rsidR="002778A7" w:rsidRDefault="002778A7" w:rsidP="00BA7447">
      <w:pPr>
        <w:ind w:firstLine="0"/>
      </w:pPr>
    </w:p>
    <w:bookmarkStart w:id="115" w:name="_Toc192148086" w:displacedByCustomXml="next"/>
    <w:sdt>
      <w:sdtPr>
        <w:rPr>
          <w:rFonts w:eastAsia="Calibri"/>
          <w:b w:val="0"/>
          <w:bCs w:val="0"/>
          <w:caps w:val="0"/>
          <w:kern w:val="0"/>
          <w:szCs w:val="24"/>
        </w:rPr>
        <w:id w:val="1977176353"/>
        <w:docPartObj>
          <w:docPartGallery w:val="Bibliographies"/>
          <w:docPartUnique/>
        </w:docPartObj>
      </w:sdtPr>
      <w:sdtContent>
        <w:p w14:paraId="091FADE2" w14:textId="54056EE3" w:rsidR="002778A7" w:rsidRDefault="002778A7">
          <w:pPr>
            <w:pStyle w:val="Heading1"/>
          </w:pPr>
          <w:r>
            <w:t>References</w:t>
          </w:r>
          <w:bookmarkEnd w:id="115"/>
        </w:p>
        <w:sdt>
          <w:sdtPr>
            <w:id w:val="-573587230"/>
            <w:bibliography/>
          </w:sdtPr>
          <w:sdtContent>
            <w:p w14:paraId="24A6A41B" w14:textId="77777777" w:rsidR="008A55E1" w:rsidRDefault="002778A7" w:rsidP="008A55E1">
              <w:pPr>
                <w:pStyle w:val="Bibliography"/>
                <w:ind w:left="720" w:hanging="720"/>
                <w:rPr>
                  <w:noProof/>
                </w:rPr>
              </w:pPr>
              <w:r>
                <w:fldChar w:fldCharType="begin"/>
              </w:r>
              <w:r>
                <w:instrText xml:space="preserve"> BIBLIOGRAPHY </w:instrText>
              </w:r>
              <w:r>
                <w:fldChar w:fldCharType="separate"/>
              </w:r>
              <w:r w:rsidR="008A55E1">
                <w:rPr>
                  <w:noProof/>
                </w:rPr>
                <w:t xml:space="preserve">Creswell, J., &amp; Creswell, J. (2018). </w:t>
              </w:r>
              <w:r w:rsidR="008A55E1">
                <w:rPr>
                  <w:i/>
                  <w:iCs/>
                  <w:noProof/>
                </w:rPr>
                <w:t>Research design: Qualitative, quantitative, and mixed methods approaches.</w:t>
              </w:r>
              <w:r w:rsidR="008A55E1">
                <w:rPr>
                  <w:noProof/>
                </w:rPr>
                <w:t xml:space="preserve"> Thousand Oaks, CA: Sage Publications Ltd.</w:t>
              </w:r>
            </w:p>
            <w:p w14:paraId="27F25A1B" w14:textId="77777777" w:rsidR="008A55E1" w:rsidRDefault="008A55E1" w:rsidP="008A55E1">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7777D6D" w14:textId="77777777" w:rsidR="008A55E1" w:rsidRDefault="008A55E1" w:rsidP="008A55E1">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5E137A3D" w14:textId="77777777" w:rsidR="008A55E1" w:rsidRDefault="008A55E1" w:rsidP="008A55E1">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C45667B" w14:textId="77777777" w:rsidR="008A55E1" w:rsidRDefault="008A55E1" w:rsidP="008A55E1">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7D793ADF" w14:textId="77777777" w:rsidR="008A55E1" w:rsidRDefault="008A55E1" w:rsidP="008A55E1">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6D163B32" w14:textId="77777777" w:rsidR="006C1D5C" w:rsidRDefault="002778A7" w:rsidP="008A55E1">
              <w:pPr>
                <w:rPr>
                  <w:b/>
                  <w:bCs/>
                  <w:noProof/>
                </w:rPr>
              </w:pPr>
              <w:r>
                <w:rPr>
                  <w:b/>
                  <w:bCs/>
                  <w:noProof/>
                </w:rPr>
                <w:fldChar w:fldCharType="end"/>
              </w:r>
            </w:p>
            <w:p w14:paraId="1F5E79CA" w14:textId="0FFCB772" w:rsidR="002778A7" w:rsidRDefault="00000000" w:rsidP="006C1D5C"/>
          </w:sdtContent>
        </w:sdt>
      </w:sdtContent>
    </w:sdt>
    <w:p w14:paraId="2B4F6F39" w14:textId="77777777" w:rsidR="002778A7" w:rsidRDefault="002778A7" w:rsidP="00716926"/>
    <w:p w14:paraId="22E3B66F" w14:textId="1F3556DD" w:rsidR="00CA592A" w:rsidRDefault="00CA592A" w:rsidP="009D1885">
      <w:pPr>
        <w:pStyle w:val="Heading2"/>
        <w:rPr>
          <w:b w:val="0"/>
        </w:rPr>
      </w:pPr>
    </w:p>
    <w:p w14:paraId="5C521993" w14:textId="54AC0C92" w:rsidR="008A55E1" w:rsidRDefault="008A55E1" w:rsidP="008A55E1"/>
    <w:p w14:paraId="676B13A7" w14:textId="11DDECF9" w:rsidR="008A55E1" w:rsidRDefault="008A55E1" w:rsidP="008A55E1"/>
    <w:p w14:paraId="09D8D73D" w14:textId="31925360" w:rsidR="008A55E1" w:rsidRDefault="008A55E1" w:rsidP="008A55E1">
      <w:pPr>
        <w:pStyle w:val="Heading1"/>
      </w:pPr>
      <w:bookmarkStart w:id="116" w:name="_Toc192148087"/>
      <w:r>
        <w:lastRenderedPageBreak/>
        <w:t>appendicEs</w:t>
      </w:r>
      <w:bookmarkEnd w:id="116"/>
    </w:p>
    <w:p w14:paraId="55956403" w14:textId="5F2AB4A2" w:rsidR="00DE70BA" w:rsidRDefault="00DE70BA" w:rsidP="00DE70BA"/>
    <w:p w14:paraId="04609A20" w14:textId="090566FD" w:rsidR="00DE70BA" w:rsidRDefault="00DE70BA" w:rsidP="00DE70BA"/>
    <w:p w14:paraId="2F4CB594" w14:textId="2CDEB50D" w:rsidR="00DE70BA" w:rsidRDefault="00DE70BA" w:rsidP="00DE70BA"/>
    <w:p w14:paraId="76D475BB" w14:textId="4FB5881C" w:rsidR="00DE70BA" w:rsidRDefault="00DE70BA" w:rsidP="00DE70BA"/>
    <w:p w14:paraId="023379B6" w14:textId="0BD0DEF0" w:rsidR="00DE70BA" w:rsidRDefault="00DE70BA" w:rsidP="00DE70BA"/>
    <w:p w14:paraId="670549EC" w14:textId="50F1BE10" w:rsidR="00DE70BA" w:rsidRDefault="00DE70BA" w:rsidP="00DE70BA"/>
    <w:p w14:paraId="65154679" w14:textId="7C3D87EA" w:rsidR="00DE70BA" w:rsidRDefault="00DE70BA" w:rsidP="00DE70BA"/>
    <w:p w14:paraId="5F9414CA" w14:textId="4EEE8217" w:rsidR="00DE70BA" w:rsidRDefault="00DE70BA" w:rsidP="00DE70BA"/>
    <w:p w14:paraId="2F019E19" w14:textId="6C1AF494" w:rsidR="00DE70BA" w:rsidRDefault="00DE70BA" w:rsidP="00DE70BA"/>
    <w:p w14:paraId="6125C740" w14:textId="0159DB43" w:rsidR="00DE70BA" w:rsidRDefault="00DE70BA" w:rsidP="00DE70BA"/>
    <w:p w14:paraId="6F3D5A3A" w14:textId="1FBB4874" w:rsidR="00DE70BA" w:rsidRDefault="00DE70BA" w:rsidP="00DE70BA"/>
    <w:p w14:paraId="6ED74003" w14:textId="52BFA3EE" w:rsidR="00DE70BA" w:rsidRDefault="00DE70BA" w:rsidP="00DE70BA"/>
    <w:p w14:paraId="1D00D095" w14:textId="434EA5EB" w:rsidR="00DE70BA" w:rsidRDefault="00DE70BA" w:rsidP="00DE70BA"/>
    <w:p w14:paraId="3B3FEE48" w14:textId="1EA505B1" w:rsidR="00DE70BA" w:rsidRDefault="00DE70BA" w:rsidP="00DE70BA"/>
    <w:p w14:paraId="3BD8205B" w14:textId="6D5E20B7" w:rsidR="00DE70BA" w:rsidRDefault="00DE70BA" w:rsidP="00DE70BA"/>
    <w:p w14:paraId="4F1A0EA1" w14:textId="35B023F6" w:rsidR="00DE70BA" w:rsidRDefault="00DE70BA" w:rsidP="00DE70BA"/>
    <w:p w14:paraId="4160564E" w14:textId="27DBC22F" w:rsidR="00DE70BA" w:rsidRDefault="00DE70BA" w:rsidP="00DE70BA"/>
    <w:p w14:paraId="34B5425E" w14:textId="28BFD9F4" w:rsidR="00DE70BA" w:rsidRDefault="00DE70BA" w:rsidP="00DE70BA"/>
    <w:p w14:paraId="63193C42" w14:textId="5A2988EA" w:rsidR="00DE70BA" w:rsidRDefault="00DE70BA" w:rsidP="00DE70BA"/>
    <w:p w14:paraId="06766A27" w14:textId="07D3184A" w:rsidR="00DE70BA" w:rsidRDefault="00DE70BA" w:rsidP="00DE70BA"/>
    <w:p w14:paraId="48577240" w14:textId="5DC6D0E6" w:rsidR="00DE70BA" w:rsidRDefault="00DE70BA" w:rsidP="00DE70BA"/>
    <w:p w14:paraId="2F48E49E" w14:textId="346BA4DD" w:rsidR="00DE70BA" w:rsidRDefault="00DE70BA" w:rsidP="00DE70BA">
      <w:pPr>
        <w:pStyle w:val="Heading1"/>
      </w:pPr>
      <w:bookmarkStart w:id="117" w:name="_Toc192148088"/>
      <w:r>
        <w:lastRenderedPageBreak/>
        <w:t>curriculum vitae</w:t>
      </w:r>
      <w:bookmarkEnd w:id="117"/>
    </w:p>
    <w:p w14:paraId="6DA3DF78" w14:textId="77777777" w:rsidR="00DE70BA" w:rsidRPr="00DE70BA" w:rsidRDefault="00DE70BA" w:rsidP="00DE70BA"/>
    <w:p w14:paraId="4DB9E953" w14:textId="45D5F353" w:rsidR="00303B24" w:rsidRDefault="00A24981" w:rsidP="00A24981">
      <w:pPr>
        <w:ind w:firstLine="0"/>
      </w:pPr>
      <w:r>
        <w:t>One page only.</w:t>
      </w:r>
    </w:p>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27"/>
      <w:footerReference w:type="default" r:id="rId28"/>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53581" w14:textId="77777777" w:rsidR="001E787E" w:rsidRDefault="001E787E" w:rsidP="00FF2A4D">
      <w:pPr>
        <w:spacing w:line="240" w:lineRule="auto"/>
      </w:pPr>
      <w:r>
        <w:separator/>
      </w:r>
    </w:p>
    <w:p w14:paraId="66824C2F" w14:textId="77777777" w:rsidR="001E787E" w:rsidRDefault="001E787E"/>
  </w:endnote>
  <w:endnote w:type="continuationSeparator" w:id="0">
    <w:p w14:paraId="4BA21507" w14:textId="77777777" w:rsidR="001E787E" w:rsidRDefault="001E787E" w:rsidP="00FF2A4D">
      <w:pPr>
        <w:spacing w:line="240" w:lineRule="auto"/>
      </w:pPr>
      <w:r>
        <w:continuationSeparator/>
      </w:r>
    </w:p>
    <w:p w14:paraId="240D8A02" w14:textId="77777777" w:rsidR="001E787E" w:rsidRDefault="001E7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8A55E1" w:rsidRDefault="008A5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8A55E1" w:rsidRDefault="008A55E1">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8A55E1" w:rsidRPr="00B21763" w:rsidRDefault="008A55E1"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8A55E1" w:rsidRDefault="008A55E1">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8A55E1" w:rsidRPr="00B21763" w:rsidRDefault="008A55E1"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8A55E1" w:rsidRPr="00B21763" w:rsidRDefault="008A55E1"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5BB340" w14:textId="77777777" w:rsidR="001E787E" w:rsidRDefault="001E787E" w:rsidP="00FF2A4D">
      <w:pPr>
        <w:spacing w:line="240" w:lineRule="auto"/>
      </w:pPr>
      <w:r>
        <w:separator/>
      </w:r>
    </w:p>
    <w:p w14:paraId="0DF86583" w14:textId="77777777" w:rsidR="001E787E" w:rsidRDefault="001E787E"/>
  </w:footnote>
  <w:footnote w:type="continuationSeparator" w:id="0">
    <w:p w14:paraId="76863D0C" w14:textId="77777777" w:rsidR="001E787E" w:rsidRDefault="001E787E" w:rsidP="00FF2A4D">
      <w:pPr>
        <w:spacing w:line="240" w:lineRule="auto"/>
      </w:pPr>
      <w:r>
        <w:continuationSeparator/>
      </w:r>
    </w:p>
    <w:p w14:paraId="16E0D9C4" w14:textId="77777777" w:rsidR="001E787E" w:rsidRDefault="001E78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8A55E1" w:rsidRDefault="008A5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8A55E1" w:rsidRDefault="008A55E1">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637413">
    <w:abstractNumId w:val="2"/>
  </w:num>
  <w:num w:numId="2" w16cid:durableId="1603610276">
    <w:abstractNumId w:val="5"/>
  </w:num>
  <w:num w:numId="3" w16cid:durableId="595093524">
    <w:abstractNumId w:val="6"/>
  </w:num>
  <w:num w:numId="4" w16cid:durableId="487599073">
    <w:abstractNumId w:val="1"/>
  </w:num>
  <w:num w:numId="5" w16cid:durableId="1662271120">
    <w:abstractNumId w:val="3"/>
  </w:num>
  <w:num w:numId="6" w16cid:durableId="1032922915">
    <w:abstractNumId w:val="4"/>
  </w:num>
  <w:num w:numId="7" w16cid:durableId="1695184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4E9B"/>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4FF"/>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87E"/>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17BF5"/>
    <w:rsid w:val="0022120B"/>
    <w:rsid w:val="00221471"/>
    <w:rsid w:val="00221679"/>
    <w:rsid w:val="002217A6"/>
    <w:rsid w:val="00221855"/>
    <w:rsid w:val="00221921"/>
    <w:rsid w:val="00221B0A"/>
    <w:rsid w:val="00221D08"/>
    <w:rsid w:val="00222196"/>
    <w:rsid w:val="002221E7"/>
    <w:rsid w:val="00222407"/>
    <w:rsid w:val="00222C66"/>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02DD"/>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93"/>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B2A"/>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12"/>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49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0A4A"/>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195"/>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1BF6"/>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5C"/>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AC1"/>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3A3"/>
    <w:rsid w:val="00446904"/>
    <w:rsid w:val="00446D66"/>
    <w:rsid w:val="004501A7"/>
    <w:rsid w:val="004506D0"/>
    <w:rsid w:val="0045130A"/>
    <w:rsid w:val="004515FF"/>
    <w:rsid w:val="00451B2A"/>
    <w:rsid w:val="00451D6B"/>
    <w:rsid w:val="00451D8A"/>
    <w:rsid w:val="00451F63"/>
    <w:rsid w:val="00451F8B"/>
    <w:rsid w:val="00452376"/>
    <w:rsid w:val="00452453"/>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71F"/>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1B"/>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4D98"/>
    <w:rsid w:val="005055BC"/>
    <w:rsid w:val="00505E9A"/>
    <w:rsid w:val="00505F54"/>
    <w:rsid w:val="005064A4"/>
    <w:rsid w:val="00506D25"/>
    <w:rsid w:val="00507008"/>
    <w:rsid w:val="0050776E"/>
    <w:rsid w:val="005100B6"/>
    <w:rsid w:val="005104F6"/>
    <w:rsid w:val="00511138"/>
    <w:rsid w:val="0051196B"/>
    <w:rsid w:val="00511A27"/>
    <w:rsid w:val="00511D30"/>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8C4"/>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64C"/>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A96"/>
    <w:rsid w:val="00552D0C"/>
    <w:rsid w:val="0055321E"/>
    <w:rsid w:val="00553A6B"/>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0886"/>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5E46"/>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6D31"/>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3834"/>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6C9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1E9"/>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5C1C"/>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4FE"/>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1D5C"/>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294"/>
    <w:rsid w:val="00772345"/>
    <w:rsid w:val="00772664"/>
    <w:rsid w:val="00772F44"/>
    <w:rsid w:val="0077420B"/>
    <w:rsid w:val="007746C4"/>
    <w:rsid w:val="00774CFC"/>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D64"/>
    <w:rsid w:val="007F2F7F"/>
    <w:rsid w:val="007F3127"/>
    <w:rsid w:val="007F4472"/>
    <w:rsid w:val="007F479D"/>
    <w:rsid w:val="007F4ED3"/>
    <w:rsid w:val="007F58CC"/>
    <w:rsid w:val="007F59CC"/>
    <w:rsid w:val="007F5CB3"/>
    <w:rsid w:val="007F61C8"/>
    <w:rsid w:val="007F63A0"/>
    <w:rsid w:val="007F682B"/>
    <w:rsid w:val="007F6DC2"/>
    <w:rsid w:val="007F71D3"/>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7E4"/>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61C"/>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5E1"/>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2E0"/>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07D2"/>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17E"/>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812"/>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981"/>
    <w:rsid w:val="00A24A11"/>
    <w:rsid w:val="00A24DA6"/>
    <w:rsid w:val="00A24E18"/>
    <w:rsid w:val="00A258C0"/>
    <w:rsid w:val="00A25D2E"/>
    <w:rsid w:val="00A26019"/>
    <w:rsid w:val="00A2605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617"/>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31A"/>
    <w:rsid w:val="00AC2D35"/>
    <w:rsid w:val="00AC2DD5"/>
    <w:rsid w:val="00AC414C"/>
    <w:rsid w:val="00AC465E"/>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5C0"/>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3EE6"/>
    <w:rsid w:val="00AF403A"/>
    <w:rsid w:val="00AF4313"/>
    <w:rsid w:val="00AF4705"/>
    <w:rsid w:val="00AF490A"/>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32D"/>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9EF"/>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19A"/>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16A"/>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87E"/>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3D86"/>
    <w:rsid w:val="00CA4709"/>
    <w:rsid w:val="00CA4D41"/>
    <w:rsid w:val="00CA4DC9"/>
    <w:rsid w:val="00CA5676"/>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4B92"/>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002"/>
    <w:rsid w:val="00DE62FF"/>
    <w:rsid w:val="00DE63C7"/>
    <w:rsid w:val="00DE640D"/>
    <w:rsid w:val="00DE6AF0"/>
    <w:rsid w:val="00DE70BA"/>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4C4B"/>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213"/>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230"/>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0B42"/>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20"/>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2F"/>
    <w:rsid w:val="00FC025A"/>
    <w:rsid w:val="00FC0494"/>
    <w:rsid w:val="00FC12B2"/>
    <w:rsid w:val="00FC13E4"/>
    <w:rsid w:val="00FC160B"/>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5168C4"/>
    <w:pPr>
      <w:ind w:firstLine="0"/>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5168C4"/>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774CFC"/>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6595441">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642744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Layout" Target="diagrams/layout1.xml"/><Relationship Id="rId26" Type="http://schemas.microsoft.com/office/2007/relationships/diagramDrawing" Target="diagrams/drawing2.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Data" Target="diagrams/data1.xml"/><Relationship Id="rId25" Type="http://schemas.openxmlformats.org/officeDocument/2006/relationships/diagramColors" Target="diagrams/colors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diagramColors" Target="diagrams/colors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diagramQuickStyle" Target="diagrams/quickStyle2.xml"/><Relationship Id="rId5" Type="http://schemas.openxmlformats.org/officeDocument/2006/relationships/numbering" Target="numbering.xml"/><Relationship Id="rId15" Type="http://schemas.microsoft.com/office/2017/06/relationships/model3d" Target="media/model3d1.glb"/><Relationship Id="rId23" Type="http://schemas.openxmlformats.org/officeDocument/2006/relationships/diagramLayout" Target="diagrams/layout2.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Data" Target="diagrams/data2.xml"/><Relationship Id="rId27" Type="http://schemas.openxmlformats.org/officeDocument/2006/relationships/header" Target="header2.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1</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2</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6</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4</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5</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8AAE3D68-E66A-4220-BAC9-7AC63A143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C7689-FEF8-44D5-AC4E-97652DE7C41E}">
  <ds:schemaRefs>
    <ds:schemaRef ds:uri="http://schemas.openxmlformats.org/officeDocument/2006/bibliography"/>
  </ds:schemaRefs>
</ds:datastoreItem>
</file>

<file path=customXml/itemProps3.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0</Pages>
  <Words>4372</Words>
  <Characters>2492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29235</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 PV Editor</cp:lastModifiedBy>
  <cp:revision>23</cp:revision>
  <cp:lastPrinted>2020-12-08T23:30:00Z</cp:lastPrinted>
  <dcterms:created xsi:type="dcterms:W3CDTF">2025-05-05T21:39:00Z</dcterms:created>
  <dcterms:modified xsi:type="dcterms:W3CDTF">2026-01-1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680460b0-2901-4a2d-b96a-c9b311099837</vt:lpwstr>
  </property>
</Properties>
</file>